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AB30C" w14:textId="77777777" w:rsidR="00DF5111" w:rsidRPr="006A1834" w:rsidRDefault="00DF5111" w:rsidP="00DF5111">
      <w:pPr>
        <w:rPr>
          <w:sz w:val="24"/>
          <w:szCs w:val="24"/>
        </w:rPr>
      </w:pPr>
    </w:p>
    <w:p w14:paraId="0CBF9A80" w14:textId="77777777" w:rsidR="00C10AC5" w:rsidRPr="006A1834" w:rsidRDefault="00C10AC5" w:rsidP="00C10AC5">
      <w:pPr>
        <w:jc w:val="center"/>
        <w:rPr>
          <w:b/>
          <w:bCs/>
          <w:sz w:val="24"/>
          <w:szCs w:val="24"/>
        </w:rPr>
      </w:pPr>
      <w:bookmarkStart w:id="0" w:name="_Hlk143151710"/>
      <w:r w:rsidRPr="006A1834">
        <w:rPr>
          <w:b/>
          <w:bCs/>
          <w:sz w:val="24"/>
          <w:szCs w:val="24"/>
        </w:rPr>
        <w:t>University Senates Conference</w:t>
      </w:r>
    </w:p>
    <w:bookmarkEnd w:id="0"/>
    <w:p w14:paraId="10A1F4BA" w14:textId="77777777" w:rsidR="00C10AC5" w:rsidRPr="006A1834" w:rsidRDefault="00C10AC5" w:rsidP="00C10AC5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Statutes and Governance Committee</w:t>
      </w:r>
    </w:p>
    <w:p w14:paraId="30362D88" w14:textId="77777777" w:rsidR="00C10AC5" w:rsidRPr="006A1834" w:rsidRDefault="00C10AC5" w:rsidP="00C10AC5">
      <w:pPr>
        <w:jc w:val="center"/>
        <w:rPr>
          <w:sz w:val="24"/>
          <w:szCs w:val="24"/>
        </w:rPr>
      </w:pPr>
      <w:bookmarkStart w:id="1" w:name="_Hlk132974770"/>
      <w:r w:rsidRPr="006A1834">
        <w:rPr>
          <w:sz w:val="24"/>
          <w:szCs w:val="24"/>
        </w:rPr>
        <w:t>Agenda</w:t>
      </w:r>
    </w:p>
    <w:p w14:paraId="6F2DD3FE" w14:textId="77777777" w:rsidR="00AA2B3E" w:rsidRPr="006A1834" w:rsidRDefault="00AA2B3E" w:rsidP="00C10AC5">
      <w:pPr>
        <w:jc w:val="center"/>
        <w:rPr>
          <w:sz w:val="24"/>
          <w:szCs w:val="24"/>
        </w:rPr>
      </w:pPr>
    </w:p>
    <w:p w14:paraId="1D2344BA" w14:textId="20F6D98E" w:rsidR="00BF2856" w:rsidRPr="006A1834" w:rsidRDefault="007A5D9A" w:rsidP="00BF2856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bookmarkStart w:id="2" w:name="_Hlk156827900"/>
      <w:bookmarkEnd w:id="1"/>
      <w:r>
        <w:rPr>
          <w:sz w:val="24"/>
          <w:szCs w:val="24"/>
        </w:rPr>
        <w:t xml:space="preserve">Friday, </w:t>
      </w:r>
      <w:r w:rsidR="008D5FE9">
        <w:rPr>
          <w:sz w:val="24"/>
          <w:szCs w:val="24"/>
        </w:rPr>
        <w:t>June 26</w:t>
      </w:r>
      <w:r w:rsidR="00597013" w:rsidRPr="006A1834">
        <w:rPr>
          <w:sz w:val="24"/>
          <w:szCs w:val="24"/>
        </w:rPr>
        <w:t>,</w:t>
      </w:r>
      <w:r w:rsidR="00E41945" w:rsidRPr="006A1834">
        <w:rPr>
          <w:sz w:val="24"/>
          <w:szCs w:val="24"/>
        </w:rPr>
        <w:t xml:space="preserve"> 202</w:t>
      </w:r>
      <w:r w:rsidR="00DA2C7A" w:rsidRPr="006A1834">
        <w:rPr>
          <w:sz w:val="24"/>
          <w:szCs w:val="24"/>
        </w:rPr>
        <w:t>6</w:t>
      </w:r>
    </w:p>
    <w:p w14:paraId="6D104A1E" w14:textId="7032DA9D" w:rsidR="00BF2856" w:rsidRPr="006A1834" w:rsidRDefault="008D5FE9" w:rsidP="00BF2856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8</w:t>
      </w:r>
      <w:r w:rsidR="001071EA" w:rsidRPr="006A1834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1071EA" w:rsidRPr="006A1834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BF2856" w:rsidRPr="006A1834">
        <w:rPr>
          <w:sz w:val="24"/>
          <w:szCs w:val="24"/>
        </w:rPr>
        <w:t>.m.</w:t>
      </w:r>
      <w:r w:rsidR="001F656D" w:rsidRPr="006A1834">
        <w:rPr>
          <w:sz w:val="24"/>
          <w:szCs w:val="24"/>
        </w:rPr>
        <w:t xml:space="preserve"> – </w:t>
      </w:r>
      <w:r>
        <w:rPr>
          <w:sz w:val="24"/>
          <w:szCs w:val="24"/>
        </w:rPr>
        <w:t>9</w:t>
      </w:r>
      <w:r w:rsidR="001F656D" w:rsidRPr="006A1834">
        <w:rPr>
          <w:sz w:val="24"/>
          <w:szCs w:val="24"/>
        </w:rPr>
        <w:t>:</w:t>
      </w:r>
      <w:r w:rsidR="007A5D9A">
        <w:rPr>
          <w:sz w:val="24"/>
          <w:szCs w:val="24"/>
        </w:rPr>
        <w:t>2</w:t>
      </w:r>
      <w:r w:rsidR="001F656D" w:rsidRPr="006A1834">
        <w:rPr>
          <w:sz w:val="24"/>
          <w:szCs w:val="24"/>
        </w:rPr>
        <w:t xml:space="preserve">5 </w:t>
      </w:r>
      <w:r>
        <w:rPr>
          <w:sz w:val="24"/>
          <w:szCs w:val="24"/>
        </w:rPr>
        <w:t>a</w:t>
      </w:r>
      <w:r w:rsidR="001F656D" w:rsidRPr="006A1834">
        <w:rPr>
          <w:sz w:val="24"/>
          <w:szCs w:val="24"/>
        </w:rPr>
        <w:t>.m.</w:t>
      </w:r>
    </w:p>
    <w:p w14:paraId="5CCE9AF9" w14:textId="77777777" w:rsidR="00096CB8" w:rsidRPr="006A1834" w:rsidRDefault="00096CB8" w:rsidP="00BF2856">
      <w:pPr>
        <w:pStyle w:val="BodyText"/>
        <w:ind w:right="90"/>
        <w:jc w:val="center"/>
        <w:rPr>
          <w:szCs w:val="24"/>
        </w:rPr>
      </w:pPr>
    </w:p>
    <w:p w14:paraId="3B8D34BD" w14:textId="49849CCD" w:rsidR="00096CB8" w:rsidRPr="006A1834" w:rsidRDefault="00096CB8" w:rsidP="00096CB8">
      <w:pPr>
        <w:pStyle w:val="BodyText"/>
        <w:ind w:right="90"/>
        <w:rPr>
          <w:szCs w:val="24"/>
        </w:rPr>
      </w:pPr>
      <w:r w:rsidRPr="006A1834">
        <w:rPr>
          <w:szCs w:val="24"/>
        </w:rPr>
        <w:t xml:space="preserve">The Statutes and Governance Committee </w:t>
      </w:r>
      <w:r w:rsidR="001476F6" w:rsidRPr="006A1834">
        <w:rPr>
          <w:szCs w:val="24"/>
        </w:rPr>
        <w:t>Meeting will be held at the following public location:</w:t>
      </w:r>
    </w:p>
    <w:p w14:paraId="698F5E5D" w14:textId="5AB1B2DC" w:rsidR="00A96D58" w:rsidRPr="006A1834" w:rsidRDefault="00A96D58" w:rsidP="00177DAE">
      <w:pPr>
        <w:pStyle w:val="BodyText"/>
        <w:ind w:right="90"/>
        <w:jc w:val="center"/>
        <w:rPr>
          <w:szCs w:val="24"/>
        </w:rPr>
      </w:pPr>
    </w:p>
    <w:p w14:paraId="7910D022" w14:textId="48F91BE5" w:rsidR="008D5FE9" w:rsidRDefault="008D5FE9" w:rsidP="00B45C52">
      <w:pPr>
        <w:pStyle w:val="BodyText"/>
        <w:ind w:right="90"/>
        <w:rPr>
          <w:szCs w:val="24"/>
        </w:rPr>
      </w:pPr>
      <w:r>
        <w:rPr>
          <w:szCs w:val="24"/>
        </w:rPr>
        <w:t>I Hotel &amp; Conference Center</w:t>
      </w:r>
      <w:r w:rsidR="00783F4A">
        <w:rPr>
          <w:szCs w:val="24"/>
        </w:rPr>
        <w:br/>
        <w:t>Technology Room</w:t>
      </w:r>
    </w:p>
    <w:p w14:paraId="3DC33D92" w14:textId="4D984AEE" w:rsidR="00F24349" w:rsidRDefault="00F24349" w:rsidP="00B45C52">
      <w:pPr>
        <w:pStyle w:val="BodyText"/>
        <w:ind w:right="90"/>
        <w:rPr>
          <w:szCs w:val="24"/>
        </w:rPr>
      </w:pPr>
      <w:r>
        <w:rPr>
          <w:szCs w:val="24"/>
        </w:rPr>
        <w:t>1900 S First St.</w:t>
      </w:r>
    </w:p>
    <w:p w14:paraId="71E07319" w14:textId="2FC9A92B" w:rsidR="00537158" w:rsidRDefault="00F24349" w:rsidP="00B45C52">
      <w:pPr>
        <w:pStyle w:val="BodyText"/>
        <w:ind w:right="90"/>
        <w:rPr>
          <w:szCs w:val="24"/>
        </w:rPr>
      </w:pPr>
      <w:r>
        <w:rPr>
          <w:szCs w:val="24"/>
        </w:rPr>
        <w:t xml:space="preserve">Champaign, IL </w:t>
      </w:r>
    </w:p>
    <w:p w14:paraId="184F8C0F" w14:textId="2BD24244" w:rsidR="00A605A1" w:rsidRPr="006A1834" w:rsidRDefault="00AE438C" w:rsidP="00177CF3">
      <w:pPr>
        <w:pStyle w:val="BodyText"/>
        <w:ind w:right="90"/>
        <w:jc w:val="center"/>
        <w:rPr>
          <w:szCs w:val="24"/>
        </w:rPr>
      </w:pPr>
      <w:r w:rsidRPr="006A1834">
        <w:rPr>
          <w:szCs w:val="24"/>
        </w:rPr>
        <w:t xml:space="preserve"> </w:t>
      </w:r>
      <w:bookmarkEnd w:id="2"/>
    </w:p>
    <w:p w14:paraId="14641CAF" w14:textId="77777777" w:rsidR="00C10AC5" w:rsidRPr="006A1834" w:rsidRDefault="00C10AC5" w:rsidP="00C10AC5">
      <w:pPr>
        <w:jc w:val="center"/>
        <w:rPr>
          <w:b/>
          <w:bCs/>
          <w:sz w:val="24"/>
          <w:szCs w:val="24"/>
          <w:u w:val="single"/>
        </w:rPr>
      </w:pPr>
      <w:r w:rsidRPr="006A1834">
        <w:rPr>
          <w:b/>
          <w:bCs/>
          <w:sz w:val="24"/>
          <w:szCs w:val="24"/>
          <w:u w:val="single"/>
        </w:rPr>
        <w:t>Members</w:t>
      </w:r>
    </w:p>
    <w:p w14:paraId="5E775953" w14:textId="2E94D148" w:rsidR="004B30C1" w:rsidRPr="006A1834" w:rsidRDefault="00730E1E" w:rsidP="004B30C1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Lynn Fisher</w:t>
      </w:r>
      <w:r w:rsidR="000F18A5" w:rsidRPr="006A1834">
        <w:rPr>
          <w:sz w:val="24"/>
          <w:szCs w:val="24"/>
        </w:rPr>
        <w:t>*</w:t>
      </w:r>
      <w:r w:rsidR="009A7DC9" w:rsidRPr="006A1834">
        <w:rPr>
          <w:sz w:val="24"/>
          <w:szCs w:val="24"/>
        </w:rPr>
        <w:t xml:space="preserve"> </w:t>
      </w:r>
      <w:r w:rsidR="004B30C1" w:rsidRPr="006A1834">
        <w:rPr>
          <w:sz w:val="24"/>
          <w:szCs w:val="24"/>
        </w:rPr>
        <w:br/>
        <w:t>Kate Floros</w:t>
      </w:r>
      <w:r w:rsidR="009A7DC9" w:rsidRPr="006A1834">
        <w:rPr>
          <w:sz w:val="24"/>
          <w:szCs w:val="24"/>
        </w:rPr>
        <w:t xml:space="preserve"> </w:t>
      </w:r>
    </w:p>
    <w:p w14:paraId="08D528F0" w14:textId="2DB10D45" w:rsidR="003A3CFD" w:rsidRPr="006A1834" w:rsidRDefault="003A3CFD" w:rsidP="00BD16F6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William Maher</w:t>
      </w:r>
    </w:p>
    <w:p w14:paraId="36657B6A" w14:textId="593F6880" w:rsidR="00C2062D" w:rsidRPr="006A1834" w:rsidRDefault="00C2062D" w:rsidP="00BD16F6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Linda Moorhouse</w:t>
      </w:r>
    </w:p>
    <w:p w14:paraId="1535D84B" w14:textId="29D36EA8" w:rsidR="00C91270" w:rsidRPr="006A1834" w:rsidRDefault="00C91270" w:rsidP="00BD16F6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Charles Roseman</w:t>
      </w:r>
    </w:p>
    <w:p w14:paraId="42D9258C" w14:textId="6F834ECB" w:rsidR="00C91270" w:rsidRPr="006A1834" w:rsidRDefault="00C91270" w:rsidP="00BD16F6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Steven Schwinn</w:t>
      </w:r>
    </w:p>
    <w:p w14:paraId="77F022FB" w14:textId="123C87B6" w:rsidR="00C10AC5" w:rsidRPr="006A1834" w:rsidRDefault="003A3CFD" w:rsidP="00C91270">
      <w:pPr>
        <w:jc w:val="center"/>
        <w:rPr>
          <w:sz w:val="24"/>
          <w:szCs w:val="24"/>
        </w:rPr>
      </w:pPr>
      <w:r w:rsidRPr="006A1834">
        <w:rPr>
          <w:sz w:val="24"/>
          <w:szCs w:val="24"/>
        </w:rPr>
        <w:t>Joyce Tolliver</w:t>
      </w:r>
      <w:r w:rsidR="00BD16F6" w:rsidRPr="006A1834">
        <w:rPr>
          <w:sz w:val="24"/>
          <w:szCs w:val="24"/>
        </w:rPr>
        <w:br/>
      </w:r>
    </w:p>
    <w:p w14:paraId="527AE853" w14:textId="77777777" w:rsidR="00C10AC5" w:rsidRPr="006A1834" w:rsidRDefault="00C10AC5" w:rsidP="00C10AC5">
      <w:pPr>
        <w:rPr>
          <w:sz w:val="24"/>
          <w:szCs w:val="24"/>
        </w:rPr>
      </w:pPr>
    </w:p>
    <w:p w14:paraId="7684AF88" w14:textId="2740A410" w:rsidR="008F5FDB" w:rsidRPr="006A1834" w:rsidRDefault="00C10AC5" w:rsidP="00073E71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bookmarkStart w:id="3" w:name="_Hlk132975189"/>
      <w:r w:rsidRPr="006A1834">
        <w:rPr>
          <w:sz w:val="24"/>
          <w:szCs w:val="24"/>
          <w:u w:val="single"/>
        </w:rPr>
        <w:t>Call to Order</w:t>
      </w:r>
      <w:r w:rsidR="008F5FDB" w:rsidRPr="006A1834">
        <w:rPr>
          <w:sz w:val="24"/>
          <w:szCs w:val="24"/>
          <w:u w:val="single"/>
        </w:rPr>
        <w:br/>
      </w:r>
    </w:p>
    <w:p w14:paraId="303A99C2" w14:textId="4C317C56" w:rsidR="00DB3CC8" w:rsidRPr="006A1834" w:rsidRDefault="00DB3CC8" w:rsidP="009900A4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Approval of remote participation</w:t>
      </w:r>
      <w:r w:rsidRPr="006A1834">
        <w:rPr>
          <w:sz w:val="24"/>
          <w:szCs w:val="24"/>
          <w:u w:val="single"/>
        </w:rPr>
        <w:br/>
      </w:r>
    </w:p>
    <w:p w14:paraId="72AFCD8B" w14:textId="5D6D5557" w:rsidR="004A057F" w:rsidRPr="006A1834" w:rsidRDefault="008F5FDB" w:rsidP="004A057F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Public Comment</w:t>
      </w:r>
      <w:r w:rsidR="004A057F" w:rsidRPr="006A1834">
        <w:rPr>
          <w:sz w:val="24"/>
          <w:szCs w:val="24"/>
          <w:u w:val="single"/>
        </w:rPr>
        <w:br/>
      </w:r>
    </w:p>
    <w:p w14:paraId="7AC647AD" w14:textId="5D6A470F" w:rsidR="00C10AC5" w:rsidRPr="006A1834" w:rsidRDefault="00175306" w:rsidP="00652356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Approval of minutes</w:t>
      </w:r>
      <w:r w:rsidR="004A057F" w:rsidRPr="006A1834">
        <w:rPr>
          <w:sz w:val="24"/>
          <w:szCs w:val="24"/>
          <w:u w:val="single"/>
        </w:rPr>
        <w:t xml:space="preserve"> from</w:t>
      </w:r>
      <w:r w:rsidR="007A5D9A">
        <w:rPr>
          <w:sz w:val="24"/>
          <w:szCs w:val="24"/>
          <w:u w:val="single"/>
        </w:rPr>
        <w:t xml:space="preserve"> March 24</w:t>
      </w:r>
      <w:r w:rsidR="009006FA">
        <w:rPr>
          <w:sz w:val="24"/>
          <w:szCs w:val="24"/>
          <w:u w:val="single"/>
        </w:rPr>
        <w:t>,</w:t>
      </w:r>
      <w:r w:rsidR="00526993" w:rsidRPr="006A1834">
        <w:rPr>
          <w:sz w:val="24"/>
          <w:szCs w:val="24"/>
          <w:u w:val="single"/>
        </w:rPr>
        <w:t xml:space="preserve"> 2026</w:t>
      </w:r>
      <w:r w:rsidR="004709C3">
        <w:rPr>
          <w:sz w:val="24"/>
          <w:szCs w:val="24"/>
          <w:u w:val="single"/>
        </w:rPr>
        <w:t>, and May 22, 2026</w:t>
      </w:r>
      <w:r w:rsidR="00EC1E16" w:rsidRPr="006A1834">
        <w:rPr>
          <w:sz w:val="24"/>
          <w:szCs w:val="24"/>
          <w:u w:val="single"/>
        </w:rPr>
        <w:br/>
      </w:r>
    </w:p>
    <w:p w14:paraId="3C476CC8" w14:textId="73CC276D" w:rsidR="00F43569" w:rsidRPr="006A1834" w:rsidRDefault="00C10AC5" w:rsidP="00CF7ECD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 xml:space="preserve">Today’s Business </w:t>
      </w:r>
      <w:bookmarkEnd w:id="3"/>
    </w:p>
    <w:p w14:paraId="2C11E4A7" w14:textId="77777777" w:rsidR="00CE3A0A" w:rsidRDefault="00067AA1" w:rsidP="0067526F">
      <w:pPr>
        <w:pStyle w:val="ListParagraph"/>
        <w:numPr>
          <w:ilvl w:val="1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 xml:space="preserve">Clarify </w:t>
      </w:r>
      <w:r w:rsidR="00ED3188">
        <w:rPr>
          <w:sz w:val="24"/>
          <w:szCs w:val="24"/>
        </w:rPr>
        <w:t xml:space="preserve">re: ST-91: </w:t>
      </w:r>
    </w:p>
    <w:p w14:paraId="400D0999" w14:textId="1AF109CE" w:rsidR="00067AA1" w:rsidRDefault="00ED3188" w:rsidP="00CE3A0A">
      <w:pPr>
        <w:pStyle w:val="ListParagraph"/>
        <w:numPr>
          <w:ilvl w:val="2"/>
          <w:numId w:val="3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senate response language</w:t>
      </w:r>
      <w:proofErr w:type="gramEnd"/>
    </w:p>
    <w:p w14:paraId="428AD0E8" w14:textId="7D724B39" w:rsidR="00ED3188" w:rsidRDefault="00CE3A0A" w:rsidP="00CE3A0A">
      <w:pPr>
        <w:pStyle w:val="ListParagraph"/>
        <w:numPr>
          <w:ilvl w:val="2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relationship between the statutes and campus policies regarding eligibility to vote on personnel decisions.</w:t>
      </w:r>
    </w:p>
    <w:p w14:paraId="1933C9BD" w14:textId="0D2075E5" w:rsidR="00B602AE" w:rsidRDefault="00B602AE" w:rsidP="0067526F">
      <w:pPr>
        <w:pStyle w:val="ListParagraph"/>
        <w:numPr>
          <w:ilvl w:val="1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 xml:space="preserve">Reach out to EVP Jones’ Office re: ST-91: should </w:t>
      </w:r>
      <w:r w:rsidR="00EC08E8">
        <w:rPr>
          <w:sz w:val="24"/>
          <w:szCs w:val="24"/>
        </w:rPr>
        <w:t>the big group be convened to explore perspectives on ST-91</w:t>
      </w:r>
    </w:p>
    <w:p w14:paraId="4D27F34C" w14:textId="77777777" w:rsidR="00421ACD" w:rsidRDefault="004709C3" w:rsidP="004F60C0">
      <w:pPr>
        <w:pStyle w:val="ListParagraph"/>
        <w:numPr>
          <w:ilvl w:val="1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Add all original to SGC Box file and consolidate documents in an appropriate folder for working documents</w:t>
      </w:r>
    </w:p>
    <w:p w14:paraId="1DB91785" w14:textId="7D9B795A" w:rsidR="006F10C4" w:rsidRPr="004F60C0" w:rsidRDefault="00421ACD" w:rsidP="004F60C0">
      <w:pPr>
        <w:pStyle w:val="ListParagraph"/>
        <w:numPr>
          <w:ilvl w:val="1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D</w:t>
      </w:r>
      <w:r w:rsidR="005220DA">
        <w:rPr>
          <w:sz w:val="24"/>
          <w:szCs w:val="24"/>
        </w:rPr>
        <w:t>etermine the process going forward</w:t>
      </w:r>
      <w:r w:rsidR="00305BEE" w:rsidRPr="004F60C0">
        <w:rPr>
          <w:strike/>
          <w:sz w:val="24"/>
          <w:szCs w:val="24"/>
        </w:rPr>
        <w:br/>
      </w:r>
    </w:p>
    <w:p w14:paraId="3F19E76D" w14:textId="3064CF98" w:rsidR="0062160E" w:rsidRDefault="0062160E" w:rsidP="0062160E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New Business</w:t>
      </w:r>
    </w:p>
    <w:p w14:paraId="7A415DCD" w14:textId="77777777" w:rsidR="0062160E" w:rsidRPr="006A1834" w:rsidRDefault="0062160E" w:rsidP="0062160E">
      <w:pPr>
        <w:pStyle w:val="ListParagraph"/>
        <w:rPr>
          <w:sz w:val="24"/>
          <w:szCs w:val="24"/>
          <w:u w:val="single"/>
        </w:rPr>
      </w:pPr>
    </w:p>
    <w:p w14:paraId="4408B52A" w14:textId="56A6129C" w:rsidR="008F5FDB" w:rsidRPr="006A1834" w:rsidRDefault="0062160E" w:rsidP="0062160E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Old Business – Action Items</w:t>
      </w:r>
      <w:r w:rsidR="00A643EB" w:rsidRPr="006A1834">
        <w:rPr>
          <w:sz w:val="24"/>
          <w:szCs w:val="24"/>
          <w:u w:val="single"/>
        </w:rPr>
        <w:br/>
      </w:r>
    </w:p>
    <w:p w14:paraId="4C626A03" w14:textId="2EBF78FB" w:rsidR="007666E7" w:rsidRPr="006A1834" w:rsidRDefault="007666E7" w:rsidP="007666E7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6A1834">
        <w:rPr>
          <w:sz w:val="24"/>
          <w:szCs w:val="24"/>
          <w:u w:val="single"/>
        </w:rPr>
        <w:t>Adjournment</w:t>
      </w:r>
    </w:p>
    <w:sectPr w:rsidR="007666E7" w:rsidRPr="006A1834" w:rsidSect="00CC5550">
      <w:headerReference w:type="default" r:id="rId8"/>
      <w:endnotePr>
        <w:numFmt w:val="decimal"/>
      </w:endnotePr>
      <w:type w:val="continuous"/>
      <w:pgSz w:w="12240" w:h="15840" w:code="1"/>
      <w:pgMar w:top="274" w:right="1080" w:bottom="806" w:left="1440" w:header="432" w:footer="1152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619B3" w14:textId="77777777" w:rsidR="00E42C14" w:rsidRDefault="00E42C14">
      <w:r>
        <w:separator/>
      </w:r>
    </w:p>
  </w:endnote>
  <w:endnote w:type="continuationSeparator" w:id="0">
    <w:p w14:paraId="3C3991B2" w14:textId="77777777" w:rsidR="00E42C14" w:rsidRDefault="00E42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43D11" w14:textId="77777777" w:rsidR="00E42C14" w:rsidRDefault="00E42C14">
      <w:r>
        <w:separator/>
      </w:r>
    </w:p>
  </w:footnote>
  <w:footnote w:type="continuationSeparator" w:id="0">
    <w:p w14:paraId="48FE6667" w14:textId="77777777" w:rsidR="00E42C14" w:rsidRDefault="00E42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E4066" w14:textId="149BA798" w:rsidR="00D63EA6" w:rsidRDefault="004709C3" w:rsidP="008920DD">
    <w:pPr>
      <w:pStyle w:val="Header"/>
      <w:rPr>
        <w:sz w:val="24"/>
        <w:szCs w:val="24"/>
      </w:rPr>
    </w:pPr>
    <w:r>
      <w:rPr>
        <w:sz w:val="24"/>
        <w:szCs w:val="24"/>
      </w:rPr>
      <w:t>SGC</w:t>
    </w:r>
    <w:r w:rsidR="00D63EA6">
      <w:rPr>
        <w:sz w:val="24"/>
        <w:szCs w:val="24"/>
      </w:rPr>
      <w:t xml:space="preserve"> Agenda</w:t>
    </w:r>
  </w:p>
  <w:p w14:paraId="315981B1" w14:textId="08E82ABC" w:rsidR="00D63EA6" w:rsidRDefault="004709C3" w:rsidP="008920DD">
    <w:pPr>
      <w:pStyle w:val="Header"/>
      <w:rPr>
        <w:sz w:val="24"/>
        <w:szCs w:val="24"/>
      </w:rPr>
    </w:pPr>
    <w:r>
      <w:rPr>
        <w:sz w:val="24"/>
        <w:szCs w:val="24"/>
      </w:rPr>
      <w:t>June 26, 2026</w:t>
    </w:r>
  </w:p>
  <w:p w14:paraId="51D127B6" w14:textId="77777777" w:rsidR="00D63EA6" w:rsidRDefault="00D63EA6" w:rsidP="008920DD">
    <w:pPr>
      <w:pStyle w:val="Header"/>
      <w:rPr>
        <w:sz w:val="24"/>
        <w:szCs w:val="24"/>
      </w:rPr>
    </w:pPr>
    <w:r>
      <w:rPr>
        <w:sz w:val="24"/>
        <w:szCs w:val="24"/>
      </w:rPr>
      <w:t xml:space="preserve">Page </w:t>
    </w:r>
    <w:r w:rsidRPr="00D970A1">
      <w:rPr>
        <w:sz w:val="24"/>
        <w:szCs w:val="24"/>
      </w:rPr>
      <w:fldChar w:fldCharType="begin"/>
    </w:r>
    <w:r w:rsidRPr="00D970A1">
      <w:rPr>
        <w:sz w:val="24"/>
        <w:szCs w:val="24"/>
      </w:rPr>
      <w:instrText xml:space="preserve"> PAGE   \* MERGEFORMAT </w:instrText>
    </w:r>
    <w:r w:rsidRPr="00D970A1">
      <w:rPr>
        <w:sz w:val="24"/>
        <w:szCs w:val="24"/>
      </w:rPr>
      <w:fldChar w:fldCharType="separate"/>
    </w:r>
    <w:r>
      <w:rPr>
        <w:noProof/>
        <w:sz w:val="24"/>
        <w:szCs w:val="24"/>
      </w:rPr>
      <w:t>3</w:t>
    </w:r>
    <w:r w:rsidRPr="00D970A1">
      <w:rPr>
        <w:sz w:val="24"/>
        <w:szCs w:val="24"/>
      </w:rPr>
      <w:fldChar w:fldCharType="end"/>
    </w:r>
  </w:p>
  <w:p w14:paraId="5FED44BC" w14:textId="4C9FCC4A" w:rsidR="00D63EA6" w:rsidRDefault="00D63EA6"/>
  <w:p w14:paraId="296D2380" w14:textId="77777777" w:rsidR="00843621" w:rsidRDefault="00843621"/>
  <w:p w14:paraId="2C72D569" w14:textId="77777777" w:rsidR="00D63EA6" w:rsidRDefault="00D63EA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3164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E20A6"/>
    <w:multiLevelType w:val="hybridMultilevel"/>
    <w:tmpl w:val="70EEEE7E"/>
    <w:lvl w:ilvl="0" w:tplc="5816C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2B3A9C"/>
    <w:multiLevelType w:val="hybridMultilevel"/>
    <w:tmpl w:val="8D183ABE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DF35758"/>
    <w:multiLevelType w:val="hybridMultilevel"/>
    <w:tmpl w:val="9138B834"/>
    <w:lvl w:ilvl="0" w:tplc="23609B36">
      <w:start w:val="1"/>
      <w:numFmt w:val="upperRoman"/>
      <w:lvlText w:val="%1."/>
      <w:lvlJc w:val="left"/>
      <w:pPr>
        <w:ind w:left="99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4F4D2D"/>
    <w:multiLevelType w:val="hybridMultilevel"/>
    <w:tmpl w:val="50F079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61401"/>
    <w:multiLevelType w:val="hybridMultilevel"/>
    <w:tmpl w:val="30F22E5A"/>
    <w:lvl w:ilvl="0" w:tplc="A77A66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AD45F36"/>
    <w:multiLevelType w:val="hybridMultilevel"/>
    <w:tmpl w:val="F5C0777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73083"/>
    <w:multiLevelType w:val="hybridMultilevel"/>
    <w:tmpl w:val="25AED6D6"/>
    <w:lvl w:ilvl="0" w:tplc="9104EE9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21AA1DE8"/>
    <w:multiLevelType w:val="hybridMultilevel"/>
    <w:tmpl w:val="F3B86ED8"/>
    <w:lvl w:ilvl="0" w:tplc="774040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EC46CE"/>
    <w:multiLevelType w:val="hybridMultilevel"/>
    <w:tmpl w:val="2800D802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6EA2B0A"/>
    <w:multiLevelType w:val="hybridMultilevel"/>
    <w:tmpl w:val="B3F8DDEC"/>
    <w:lvl w:ilvl="0" w:tplc="5A1C57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73E397F"/>
    <w:multiLevelType w:val="hybridMultilevel"/>
    <w:tmpl w:val="D5E68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46FF2"/>
    <w:multiLevelType w:val="hybridMultilevel"/>
    <w:tmpl w:val="80CA3A94"/>
    <w:lvl w:ilvl="0" w:tplc="BBE497D0">
      <w:start w:val="12"/>
      <w:numFmt w:val="decimal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307E1D7F"/>
    <w:multiLevelType w:val="hybridMultilevel"/>
    <w:tmpl w:val="7CD8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4762A"/>
    <w:multiLevelType w:val="hybridMultilevel"/>
    <w:tmpl w:val="FAA2B0CC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37AD151A"/>
    <w:multiLevelType w:val="singleLevel"/>
    <w:tmpl w:val="6C6E4334"/>
    <w:lvl w:ilvl="0">
      <w:start w:val="1"/>
      <w:numFmt w:val="upperLetter"/>
      <w:pStyle w:val="Heading6"/>
      <w:lvlText w:val="%1. "/>
      <w:legacy w:legacy="1" w:legacySpace="0" w:legacyIndent="360"/>
      <w:lvlJc w:val="left"/>
      <w:pPr>
        <w:ind w:left="90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3A8962E4"/>
    <w:multiLevelType w:val="singleLevel"/>
    <w:tmpl w:val="00FAEDEE"/>
    <w:lvl w:ilvl="0">
      <w:start w:val="6"/>
      <w:numFmt w:val="upperRoman"/>
      <w:pStyle w:val="Heading3"/>
      <w:lvlText w:val="%1."/>
      <w:lvlJc w:val="left"/>
      <w:pPr>
        <w:tabs>
          <w:tab w:val="num" w:pos="765"/>
        </w:tabs>
        <w:ind w:left="765" w:hanging="720"/>
      </w:pPr>
      <w:rPr>
        <w:rFonts w:hint="default"/>
      </w:rPr>
    </w:lvl>
  </w:abstractNum>
  <w:abstractNum w:abstractNumId="17" w15:restartNumberingAfterBreak="0">
    <w:nsid w:val="3B3C2BB5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E027ED"/>
    <w:multiLevelType w:val="hybridMultilevel"/>
    <w:tmpl w:val="A0B82B10"/>
    <w:lvl w:ilvl="0" w:tplc="B4BC420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675B38"/>
    <w:multiLevelType w:val="hybridMultilevel"/>
    <w:tmpl w:val="15B8B6F8"/>
    <w:lvl w:ilvl="0" w:tplc="02B2E434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4A183283"/>
    <w:multiLevelType w:val="hybridMultilevel"/>
    <w:tmpl w:val="36F233D0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D507A"/>
    <w:multiLevelType w:val="hybridMultilevel"/>
    <w:tmpl w:val="382077E6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B3588E"/>
    <w:multiLevelType w:val="hybridMultilevel"/>
    <w:tmpl w:val="01265E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B23DFA"/>
    <w:multiLevelType w:val="hybridMultilevel"/>
    <w:tmpl w:val="45229136"/>
    <w:lvl w:ilvl="0" w:tplc="CD1E7AB0">
      <w:start w:val="7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579F2B90"/>
    <w:multiLevelType w:val="hybridMultilevel"/>
    <w:tmpl w:val="74926284"/>
    <w:lvl w:ilvl="0" w:tplc="44327DC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5B8B3056"/>
    <w:multiLevelType w:val="hybridMultilevel"/>
    <w:tmpl w:val="4582D882"/>
    <w:lvl w:ilvl="0" w:tplc="57A2421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60CF282C"/>
    <w:multiLevelType w:val="hybridMultilevel"/>
    <w:tmpl w:val="35CC1D92"/>
    <w:lvl w:ilvl="0" w:tplc="7096B108">
      <w:start w:val="2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8D75E62"/>
    <w:multiLevelType w:val="hybridMultilevel"/>
    <w:tmpl w:val="2D1CE032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85407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D552F2A"/>
    <w:multiLevelType w:val="hybridMultilevel"/>
    <w:tmpl w:val="3D427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CD2440"/>
    <w:multiLevelType w:val="hybridMultilevel"/>
    <w:tmpl w:val="E5E885EC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13709A6"/>
    <w:multiLevelType w:val="hybridMultilevel"/>
    <w:tmpl w:val="B9883C7A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C43F1"/>
    <w:multiLevelType w:val="hybridMultilevel"/>
    <w:tmpl w:val="2082852C"/>
    <w:lvl w:ilvl="0" w:tplc="F11A099C">
      <w:start w:val="9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3" w15:restartNumberingAfterBreak="0">
    <w:nsid w:val="77717F48"/>
    <w:multiLevelType w:val="hybridMultilevel"/>
    <w:tmpl w:val="1C1CE11E"/>
    <w:lvl w:ilvl="0" w:tplc="13B8CC10">
      <w:start w:val="5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77D3302B"/>
    <w:multiLevelType w:val="hybridMultilevel"/>
    <w:tmpl w:val="4718C164"/>
    <w:lvl w:ilvl="0" w:tplc="C56673C8">
      <w:start w:val="1"/>
      <w:numFmt w:val="upperRoman"/>
      <w:lvlText w:val="%1.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624115038">
    <w:abstractNumId w:val="15"/>
  </w:num>
  <w:num w:numId="2" w16cid:durableId="1810131554">
    <w:abstractNumId w:val="16"/>
  </w:num>
  <w:num w:numId="3" w16cid:durableId="1427651165">
    <w:abstractNumId w:val="12"/>
  </w:num>
  <w:num w:numId="4" w16cid:durableId="1461460589">
    <w:abstractNumId w:val="19"/>
  </w:num>
  <w:num w:numId="5" w16cid:durableId="902566562">
    <w:abstractNumId w:val="34"/>
  </w:num>
  <w:num w:numId="6" w16cid:durableId="1060900971">
    <w:abstractNumId w:val="16"/>
  </w:num>
  <w:num w:numId="7" w16cid:durableId="696083075">
    <w:abstractNumId w:val="16"/>
  </w:num>
  <w:num w:numId="8" w16cid:durableId="546836962">
    <w:abstractNumId w:val="3"/>
  </w:num>
  <w:num w:numId="9" w16cid:durableId="1127502260">
    <w:abstractNumId w:val="7"/>
  </w:num>
  <w:num w:numId="10" w16cid:durableId="1002506386">
    <w:abstractNumId w:val="0"/>
  </w:num>
  <w:num w:numId="11" w16cid:durableId="2077697888">
    <w:abstractNumId w:val="10"/>
  </w:num>
  <w:num w:numId="12" w16cid:durableId="446388007">
    <w:abstractNumId w:val="5"/>
  </w:num>
  <w:num w:numId="13" w16cid:durableId="1903904943">
    <w:abstractNumId w:val="24"/>
  </w:num>
  <w:num w:numId="14" w16cid:durableId="1336148554">
    <w:abstractNumId w:val="23"/>
  </w:num>
  <w:num w:numId="15" w16cid:durableId="893394024">
    <w:abstractNumId w:val="32"/>
  </w:num>
  <w:num w:numId="16" w16cid:durableId="1474326418">
    <w:abstractNumId w:val="26"/>
  </w:num>
  <w:num w:numId="17" w16cid:durableId="359086742">
    <w:abstractNumId w:val="2"/>
  </w:num>
  <w:num w:numId="18" w16cid:durableId="443116439">
    <w:abstractNumId w:val="33"/>
  </w:num>
  <w:num w:numId="19" w16cid:durableId="757992505">
    <w:abstractNumId w:val="31"/>
  </w:num>
  <w:num w:numId="20" w16cid:durableId="1549535972">
    <w:abstractNumId w:val="14"/>
  </w:num>
  <w:num w:numId="21" w16cid:durableId="1366638252">
    <w:abstractNumId w:val="30"/>
  </w:num>
  <w:num w:numId="22" w16cid:durableId="1244415676">
    <w:abstractNumId w:val="6"/>
  </w:num>
  <w:num w:numId="23" w16cid:durableId="639193921">
    <w:abstractNumId w:val="9"/>
  </w:num>
  <w:num w:numId="24" w16cid:durableId="1573274808">
    <w:abstractNumId w:val="20"/>
  </w:num>
  <w:num w:numId="25" w16cid:durableId="1396659805">
    <w:abstractNumId w:val="21"/>
  </w:num>
  <w:num w:numId="26" w16cid:durableId="1416435558">
    <w:abstractNumId w:val="18"/>
  </w:num>
  <w:num w:numId="27" w16cid:durableId="392237223">
    <w:abstractNumId w:val="27"/>
  </w:num>
  <w:num w:numId="28" w16cid:durableId="2078823740">
    <w:abstractNumId w:val="25"/>
  </w:num>
  <w:num w:numId="29" w16cid:durableId="38475108">
    <w:abstractNumId w:val="29"/>
  </w:num>
  <w:num w:numId="30" w16cid:durableId="4737663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21752031">
    <w:abstractNumId w:val="4"/>
  </w:num>
  <w:num w:numId="32" w16cid:durableId="951740819">
    <w:abstractNumId w:val="1"/>
  </w:num>
  <w:num w:numId="33" w16cid:durableId="1969315367">
    <w:abstractNumId w:val="8"/>
  </w:num>
  <w:num w:numId="34" w16cid:durableId="2124808612">
    <w:abstractNumId w:val="22"/>
  </w:num>
  <w:num w:numId="35" w16cid:durableId="818691133">
    <w:abstractNumId w:val="11"/>
  </w:num>
  <w:num w:numId="36" w16cid:durableId="1609465277">
    <w:abstractNumId w:val="17"/>
  </w:num>
  <w:num w:numId="37" w16cid:durableId="9823463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e1NDcyNjI0NrNQ0lEKTi0uzszPAykwqgUAET2IjCwAAAA="/>
  </w:docVars>
  <w:rsids>
    <w:rsidRoot w:val="00BA10D2"/>
    <w:rsid w:val="0000156E"/>
    <w:rsid w:val="00001ED2"/>
    <w:rsid w:val="0000208B"/>
    <w:rsid w:val="000023A4"/>
    <w:rsid w:val="000025CE"/>
    <w:rsid w:val="00002EC0"/>
    <w:rsid w:val="0000388A"/>
    <w:rsid w:val="000046C2"/>
    <w:rsid w:val="00004AC4"/>
    <w:rsid w:val="00004DCD"/>
    <w:rsid w:val="000056AC"/>
    <w:rsid w:val="000068DE"/>
    <w:rsid w:val="00006E9B"/>
    <w:rsid w:val="00006FBA"/>
    <w:rsid w:val="0000726B"/>
    <w:rsid w:val="0000767C"/>
    <w:rsid w:val="00007EA5"/>
    <w:rsid w:val="000108E1"/>
    <w:rsid w:val="00010AC4"/>
    <w:rsid w:val="00010B40"/>
    <w:rsid w:val="000124BD"/>
    <w:rsid w:val="000129EF"/>
    <w:rsid w:val="00012EBD"/>
    <w:rsid w:val="00013944"/>
    <w:rsid w:val="00015EB7"/>
    <w:rsid w:val="00017ACC"/>
    <w:rsid w:val="00017B59"/>
    <w:rsid w:val="000216EC"/>
    <w:rsid w:val="00022A18"/>
    <w:rsid w:val="000230BC"/>
    <w:rsid w:val="000233DF"/>
    <w:rsid w:val="00023EDE"/>
    <w:rsid w:val="00024DD4"/>
    <w:rsid w:val="00025508"/>
    <w:rsid w:val="00025B25"/>
    <w:rsid w:val="0002624F"/>
    <w:rsid w:val="00026468"/>
    <w:rsid w:val="000264E1"/>
    <w:rsid w:val="000267AE"/>
    <w:rsid w:val="00026BA6"/>
    <w:rsid w:val="00026C42"/>
    <w:rsid w:val="00026D64"/>
    <w:rsid w:val="00027679"/>
    <w:rsid w:val="00027A4C"/>
    <w:rsid w:val="00027CAD"/>
    <w:rsid w:val="00030BEB"/>
    <w:rsid w:val="00031D25"/>
    <w:rsid w:val="00031D4F"/>
    <w:rsid w:val="000324EE"/>
    <w:rsid w:val="000327F3"/>
    <w:rsid w:val="00032DDC"/>
    <w:rsid w:val="00033C82"/>
    <w:rsid w:val="0003451E"/>
    <w:rsid w:val="0003578F"/>
    <w:rsid w:val="00035E28"/>
    <w:rsid w:val="000368D9"/>
    <w:rsid w:val="00037480"/>
    <w:rsid w:val="000374AA"/>
    <w:rsid w:val="0004093C"/>
    <w:rsid w:val="00040B95"/>
    <w:rsid w:val="0004128B"/>
    <w:rsid w:val="00041B45"/>
    <w:rsid w:val="00041EE8"/>
    <w:rsid w:val="0004240B"/>
    <w:rsid w:val="00042886"/>
    <w:rsid w:val="00043090"/>
    <w:rsid w:val="000433B8"/>
    <w:rsid w:val="00043671"/>
    <w:rsid w:val="00043C0C"/>
    <w:rsid w:val="000447D5"/>
    <w:rsid w:val="00044A4F"/>
    <w:rsid w:val="00044A61"/>
    <w:rsid w:val="00044AAD"/>
    <w:rsid w:val="0004532F"/>
    <w:rsid w:val="0004539F"/>
    <w:rsid w:val="000456AE"/>
    <w:rsid w:val="00045960"/>
    <w:rsid w:val="00045BA7"/>
    <w:rsid w:val="000464ED"/>
    <w:rsid w:val="00046581"/>
    <w:rsid w:val="0004667F"/>
    <w:rsid w:val="00046708"/>
    <w:rsid w:val="00046C7B"/>
    <w:rsid w:val="00046CCF"/>
    <w:rsid w:val="00047B7A"/>
    <w:rsid w:val="00047E3F"/>
    <w:rsid w:val="00050180"/>
    <w:rsid w:val="000503F1"/>
    <w:rsid w:val="00050507"/>
    <w:rsid w:val="00051156"/>
    <w:rsid w:val="000511C3"/>
    <w:rsid w:val="00052B2A"/>
    <w:rsid w:val="00052FAB"/>
    <w:rsid w:val="0005338B"/>
    <w:rsid w:val="00053519"/>
    <w:rsid w:val="00053A85"/>
    <w:rsid w:val="0005461C"/>
    <w:rsid w:val="0005561C"/>
    <w:rsid w:val="00055711"/>
    <w:rsid w:val="000568C1"/>
    <w:rsid w:val="00056BE9"/>
    <w:rsid w:val="00061863"/>
    <w:rsid w:val="00061E7F"/>
    <w:rsid w:val="0006245F"/>
    <w:rsid w:val="00063116"/>
    <w:rsid w:val="00063653"/>
    <w:rsid w:val="0006382F"/>
    <w:rsid w:val="00064D1B"/>
    <w:rsid w:val="0006503D"/>
    <w:rsid w:val="000650DF"/>
    <w:rsid w:val="000654CB"/>
    <w:rsid w:val="00065D63"/>
    <w:rsid w:val="00065E49"/>
    <w:rsid w:val="00066558"/>
    <w:rsid w:val="0006670C"/>
    <w:rsid w:val="00067AA1"/>
    <w:rsid w:val="0007075F"/>
    <w:rsid w:val="00070B19"/>
    <w:rsid w:val="00071847"/>
    <w:rsid w:val="00071976"/>
    <w:rsid w:val="000725F4"/>
    <w:rsid w:val="000726A4"/>
    <w:rsid w:val="000731A7"/>
    <w:rsid w:val="000734F1"/>
    <w:rsid w:val="000738B8"/>
    <w:rsid w:val="00073E71"/>
    <w:rsid w:val="00073EB8"/>
    <w:rsid w:val="0007415C"/>
    <w:rsid w:val="000746F9"/>
    <w:rsid w:val="0007470A"/>
    <w:rsid w:val="00074B9B"/>
    <w:rsid w:val="000751AF"/>
    <w:rsid w:val="000752B6"/>
    <w:rsid w:val="00075536"/>
    <w:rsid w:val="000759C9"/>
    <w:rsid w:val="0007635C"/>
    <w:rsid w:val="0007636C"/>
    <w:rsid w:val="000765F9"/>
    <w:rsid w:val="0007665F"/>
    <w:rsid w:val="000766DD"/>
    <w:rsid w:val="00076AD2"/>
    <w:rsid w:val="00080B83"/>
    <w:rsid w:val="000810CF"/>
    <w:rsid w:val="0008141F"/>
    <w:rsid w:val="000814DE"/>
    <w:rsid w:val="00081F78"/>
    <w:rsid w:val="0008211B"/>
    <w:rsid w:val="0008240F"/>
    <w:rsid w:val="00082CA9"/>
    <w:rsid w:val="00083540"/>
    <w:rsid w:val="00083BE5"/>
    <w:rsid w:val="00083FAD"/>
    <w:rsid w:val="00083FDB"/>
    <w:rsid w:val="000844D8"/>
    <w:rsid w:val="00084FF7"/>
    <w:rsid w:val="00085569"/>
    <w:rsid w:val="00085648"/>
    <w:rsid w:val="000857E7"/>
    <w:rsid w:val="00085874"/>
    <w:rsid w:val="00085BAA"/>
    <w:rsid w:val="000867B3"/>
    <w:rsid w:val="000869BE"/>
    <w:rsid w:val="00086D17"/>
    <w:rsid w:val="00086D86"/>
    <w:rsid w:val="00087111"/>
    <w:rsid w:val="000879DE"/>
    <w:rsid w:val="00087BE9"/>
    <w:rsid w:val="0009056C"/>
    <w:rsid w:val="0009057F"/>
    <w:rsid w:val="00090719"/>
    <w:rsid w:val="00091779"/>
    <w:rsid w:val="00091F64"/>
    <w:rsid w:val="0009201B"/>
    <w:rsid w:val="0009216D"/>
    <w:rsid w:val="00092FCF"/>
    <w:rsid w:val="00093BD0"/>
    <w:rsid w:val="00093E62"/>
    <w:rsid w:val="0009438F"/>
    <w:rsid w:val="000945D6"/>
    <w:rsid w:val="00095765"/>
    <w:rsid w:val="00095CFF"/>
    <w:rsid w:val="000960CB"/>
    <w:rsid w:val="00096CB8"/>
    <w:rsid w:val="000970F6"/>
    <w:rsid w:val="00097125"/>
    <w:rsid w:val="0009787D"/>
    <w:rsid w:val="0009789B"/>
    <w:rsid w:val="000A0775"/>
    <w:rsid w:val="000A097A"/>
    <w:rsid w:val="000A15A3"/>
    <w:rsid w:val="000A18FE"/>
    <w:rsid w:val="000A32D4"/>
    <w:rsid w:val="000A356B"/>
    <w:rsid w:val="000A390C"/>
    <w:rsid w:val="000A3A38"/>
    <w:rsid w:val="000A44A2"/>
    <w:rsid w:val="000A68D4"/>
    <w:rsid w:val="000A71CF"/>
    <w:rsid w:val="000B09B1"/>
    <w:rsid w:val="000B0ADB"/>
    <w:rsid w:val="000B0E02"/>
    <w:rsid w:val="000B0F8C"/>
    <w:rsid w:val="000B1EA2"/>
    <w:rsid w:val="000B2589"/>
    <w:rsid w:val="000B37F3"/>
    <w:rsid w:val="000B3802"/>
    <w:rsid w:val="000B3AD6"/>
    <w:rsid w:val="000B4A27"/>
    <w:rsid w:val="000B4DDC"/>
    <w:rsid w:val="000B5382"/>
    <w:rsid w:val="000B5DF3"/>
    <w:rsid w:val="000B6251"/>
    <w:rsid w:val="000B69FF"/>
    <w:rsid w:val="000C05C2"/>
    <w:rsid w:val="000C1029"/>
    <w:rsid w:val="000C2734"/>
    <w:rsid w:val="000C2E75"/>
    <w:rsid w:val="000C429D"/>
    <w:rsid w:val="000C5386"/>
    <w:rsid w:val="000C544B"/>
    <w:rsid w:val="000C63DD"/>
    <w:rsid w:val="000C6E39"/>
    <w:rsid w:val="000C6F5E"/>
    <w:rsid w:val="000C7550"/>
    <w:rsid w:val="000C7F96"/>
    <w:rsid w:val="000D00BE"/>
    <w:rsid w:val="000D071B"/>
    <w:rsid w:val="000D071C"/>
    <w:rsid w:val="000D0826"/>
    <w:rsid w:val="000D08EE"/>
    <w:rsid w:val="000D0A41"/>
    <w:rsid w:val="000D0DC7"/>
    <w:rsid w:val="000D15B3"/>
    <w:rsid w:val="000D16BD"/>
    <w:rsid w:val="000D17BB"/>
    <w:rsid w:val="000D2877"/>
    <w:rsid w:val="000D2E22"/>
    <w:rsid w:val="000D3CD8"/>
    <w:rsid w:val="000D5812"/>
    <w:rsid w:val="000D5B9C"/>
    <w:rsid w:val="000D60B1"/>
    <w:rsid w:val="000D62AA"/>
    <w:rsid w:val="000D6D2B"/>
    <w:rsid w:val="000D728F"/>
    <w:rsid w:val="000D7DCA"/>
    <w:rsid w:val="000E035C"/>
    <w:rsid w:val="000E0437"/>
    <w:rsid w:val="000E0EF0"/>
    <w:rsid w:val="000E0FD8"/>
    <w:rsid w:val="000E3CDE"/>
    <w:rsid w:val="000E3DCB"/>
    <w:rsid w:val="000E41E8"/>
    <w:rsid w:val="000E465B"/>
    <w:rsid w:val="000E5351"/>
    <w:rsid w:val="000E63C7"/>
    <w:rsid w:val="000E6AF7"/>
    <w:rsid w:val="000E6D7B"/>
    <w:rsid w:val="000E72AD"/>
    <w:rsid w:val="000E7E26"/>
    <w:rsid w:val="000E7FC8"/>
    <w:rsid w:val="000F01C7"/>
    <w:rsid w:val="000F01F7"/>
    <w:rsid w:val="000F06F8"/>
    <w:rsid w:val="000F0DBC"/>
    <w:rsid w:val="000F0F23"/>
    <w:rsid w:val="000F18A5"/>
    <w:rsid w:val="000F256D"/>
    <w:rsid w:val="000F2DC3"/>
    <w:rsid w:val="000F2EE6"/>
    <w:rsid w:val="000F345E"/>
    <w:rsid w:val="000F4E80"/>
    <w:rsid w:val="000F545C"/>
    <w:rsid w:val="000F55EE"/>
    <w:rsid w:val="000F56F1"/>
    <w:rsid w:val="000F6BE9"/>
    <w:rsid w:val="000F6E20"/>
    <w:rsid w:val="00100801"/>
    <w:rsid w:val="00100ACB"/>
    <w:rsid w:val="0010119A"/>
    <w:rsid w:val="00101A42"/>
    <w:rsid w:val="00103A9E"/>
    <w:rsid w:val="00103DE7"/>
    <w:rsid w:val="00104370"/>
    <w:rsid w:val="00104CC3"/>
    <w:rsid w:val="00105069"/>
    <w:rsid w:val="00105AB3"/>
    <w:rsid w:val="00106D6E"/>
    <w:rsid w:val="001071EA"/>
    <w:rsid w:val="00107D46"/>
    <w:rsid w:val="00110051"/>
    <w:rsid w:val="00110217"/>
    <w:rsid w:val="00110364"/>
    <w:rsid w:val="00110873"/>
    <w:rsid w:val="00110A2D"/>
    <w:rsid w:val="00110E38"/>
    <w:rsid w:val="00111C29"/>
    <w:rsid w:val="00111F3F"/>
    <w:rsid w:val="001124B0"/>
    <w:rsid w:val="001126EA"/>
    <w:rsid w:val="001127B1"/>
    <w:rsid w:val="001131C1"/>
    <w:rsid w:val="001132CB"/>
    <w:rsid w:val="00113B0A"/>
    <w:rsid w:val="0011448F"/>
    <w:rsid w:val="00114885"/>
    <w:rsid w:val="00114A50"/>
    <w:rsid w:val="00115459"/>
    <w:rsid w:val="00115F42"/>
    <w:rsid w:val="00116A4C"/>
    <w:rsid w:val="00116C1A"/>
    <w:rsid w:val="00116FCE"/>
    <w:rsid w:val="001175CD"/>
    <w:rsid w:val="00120A02"/>
    <w:rsid w:val="00122C6D"/>
    <w:rsid w:val="001231F6"/>
    <w:rsid w:val="001241E1"/>
    <w:rsid w:val="00124542"/>
    <w:rsid w:val="001246A0"/>
    <w:rsid w:val="00125294"/>
    <w:rsid w:val="00125F17"/>
    <w:rsid w:val="00127D00"/>
    <w:rsid w:val="00131577"/>
    <w:rsid w:val="0013291E"/>
    <w:rsid w:val="00133AF7"/>
    <w:rsid w:val="001349D5"/>
    <w:rsid w:val="00135529"/>
    <w:rsid w:val="001356F2"/>
    <w:rsid w:val="0013574B"/>
    <w:rsid w:val="00135BDF"/>
    <w:rsid w:val="00135FDD"/>
    <w:rsid w:val="0013692A"/>
    <w:rsid w:val="0013741C"/>
    <w:rsid w:val="001377F9"/>
    <w:rsid w:val="0014016D"/>
    <w:rsid w:val="001402EC"/>
    <w:rsid w:val="00140656"/>
    <w:rsid w:val="0014165C"/>
    <w:rsid w:val="001416AD"/>
    <w:rsid w:val="001417E2"/>
    <w:rsid w:val="00142043"/>
    <w:rsid w:val="0014246B"/>
    <w:rsid w:val="0014325C"/>
    <w:rsid w:val="00143471"/>
    <w:rsid w:val="00143C6E"/>
    <w:rsid w:val="00145617"/>
    <w:rsid w:val="00146637"/>
    <w:rsid w:val="001475B5"/>
    <w:rsid w:val="0014767F"/>
    <w:rsid w:val="001476F6"/>
    <w:rsid w:val="00147716"/>
    <w:rsid w:val="001505D7"/>
    <w:rsid w:val="00151013"/>
    <w:rsid w:val="00151251"/>
    <w:rsid w:val="00151EED"/>
    <w:rsid w:val="00152304"/>
    <w:rsid w:val="001528B0"/>
    <w:rsid w:val="001529B8"/>
    <w:rsid w:val="001532A0"/>
    <w:rsid w:val="00153B99"/>
    <w:rsid w:val="00153EE4"/>
    <w:rsid w:val="0015437F"/>
    <w:rsid w:val="00154781"/>
    <w:rsid w:val="00154842"/>
    <w:rsid w:val="0015532E"/>
    <w:rsid w:val="00156BF5"/>
    <w:rsid w:val="00156D22"/>
    <w:rsid w:val="001571D4"/>
    <w:rsid w:val="00157780"/>
    <w:rsid w:val="00157871"/>
    <w:rsid w:val="00160941"/>
    <w:rsid w:val="00160CDA"/>
    <w:rsid w:val="00161404"/>
    <w:rsid w:val="001614F1"/>
    <w:rsid w:val="001617BC"/>
    <w:rsid w:val="00162598"/>
    <w:rsid w:val="00162C4D"/>
    <w:rsid w:val="00163DB4"/>
    <w:rsid w:val="0016475D"/>
    <w:rsid w:val="001654D2"/>
    <w:rsid w:val="00165700"/>
    <w:rsid w:val="00165BC9"/>
    <w:rsid w:val="00166A2C"/>
    <w:rsid w:val="00166AB0"/>
    <w:rsid w:val="00166C8D"/>
    <w:rsid w:val="0016794A"/>
    <w:rsid w:val="001709D9"/>
    <w:rsid w:val="00170A56"/>
    <w:rsid w:val="00171712"/>
    <w:rsid w:val="001719AB"/>
    <w:rsid w:val="00171A30"/>
    <w:rsid w:val="001727C8"/>
    <w:rsid w:val="001738B5"/>
    <w:rsid w:val="00173F9F"/>
    <w:rsid w:val="00175306"/>
    <w:rsid w:val="001757E8"/>
    <w:rsid w:val="001762C9"/>
    <w:rsid w:val="00176BF1"/>
    <w:rsid w:val="0017761A"/>
    <w:rsid w:val="00177CF3"/>
    <w:rsid w:val="00177DAE"/>
    <w:rsid w:val="001814B8"/>
    <w:rsid w:val="0018210A"/>
    <w:rsid w:val="00182911"/>
    <w:rsid w:val="00182DAB"/>
    <w:rsid w:val="0018326D"/>
    <w:rsid w:val="001836BD"/>
    <w:rsid w:val="001840FD"/>
    <w:rsid w:val="001843C8"/>
    <w:rsid w:val="001844BE"/>
    <w:rsid w:val="001844FD"/>
    <w:rsid w:val="001849B4"/>
    <w:rsid w:val="00184BD7"/>
    <w:rsid w:val="00184C1E"/>
    <w:rsid w:val="001860C3"/>
    <w:rsid w:val="001864A5"/>
    <w:rsid w:val="00186A73"/>
    <w:rsid w:val="001876FB"/>
    <w:rsid w:val="00187BE0"/>
    <w:rsid w:val="00190D6C"/>
    <w:rsid w:val="001910BA"/>
    <w:rsid w:val="001914C3"/>
    <w:rsid w:val="001920CD"/>
    <w:rsid w:val="001940BA"/>
    <w:rsid w:val="00194142"/>
    <w:rsid w:val="00194772"/>
    <w:rsid w:val="00194B60"/>
    <w:rsid w:val="00194DE3"/>
    <w:rsid w:val="00195A69"/>
    <w:rsid w:val="00195B42"/>
    <w:rsid w:val="00195DDD"/>
    <w:rsid w:val="00195E4B"/>
    <w:rsid w:val="00195EF4"/>
    <w:rsid w:val="00197265"/>
    <w:rsid w:val="001974A4"/>
    <w:rsid w:val="00197A7E"/>
    <w:rsid w:val="001A0334"/>
    <w:rsid w:val="001A072C"/>
    <w:rsid w:val="001A07E9"/>
    <w:rsid w:val="001A1038"/>
    <w:rsid w:val="001A1A9E"/>
    <w:rsid w:val="001A1DD8"/>
    <w:rsid w:val="001A2CD3"/>
    <w:rsid w:val="001A3D97"/>
    <w:rsid w:val="001A3EBB"/>
    <w:rsid w:val="001A435A"/>
    <w:rsid w:val="001A4985"/>
    <w:rsid w:val="001A4E9F"/>
    <w:rsid w:val="001A5749"/>
    <w:rsid w:val="001A5ED7"/>
    <w:rsid w:val="001A6DA2"/>
    <w:rsid w:val="001A7234"/>
    <w:rsid w:val="001A749C"/>
    <w:rsid w:val="001A7955"/>
    <w:rsid w:val="001B013E"/>
    <w:rsid w:val="001B0209"/>
    <w:rsid w:val="001B0364"/>
    <w:rsid w:val="001B0B49"/>
    <w:rsid w:val="001B1542"/>
    <w:rsid w:val="001B19BA"/>
    <w:rsid w:val="001B20CA"/>
    <w:rsid w:val="001B2874"/>
    <w:rsid w:val="001B2A56"/>
    <w:rsid w:val="001B32AC"/>
    <w:rsid w:val="001B3AC7"/>
    <w:rsid w:val="001B3B15"/>
    <w:rsid w:val="001B3B4C"/>
    <w:rsid w:val="001B495C"/>
    <w:rsid w:val="001B4AB4"/>
    <w:rsid w:val="001B4CC5"/>
    <w:rsid w:val="001B52DB"/>
    <w:rsid w:val="001B60AE"/>
    <w:rsid w:val="001B625D"/>
    <w:rsid w:val="001B67DB"/>
    <w:rsid w:val="001B694B"/>
    <w:rsid w:val="001C0098"/>
    <w:rsid w:val="001C0518"/>
    <w:rsid w:val="001C10DB"/>
    <w:rsid w:val="001C15BF"/>
    <w:rsid w:val="001C1951"/>
    <w:rsid w:val="001C2163"/>
    <w:rsid w:val="001C308F"/>
    <w:rsid w:val="001C4A4E"/>
    <w:rsid w:val="001C4C05"/>
    <w:rsid w:val="001C510E"/>
    <w:rsid w:val="001C56A0"/>
    <w:rsid w:val="001C5B33"/>
    <w:rsid w:val="001C5C79"/>
    <w:rsid w:val="001C693C"/>
    <w:rsid w:val="001D04FC"/>
    <w:rsid w:val="001D0E22"/>
    <w:rsid w:val="001D1EBE"/>
    <w:rsid w:val="001D1F49"/>
    <w:rsid w:val="001D259B"/>
    <w:rsid w:val="001D2635"/>
    <w:rsid w:val="001D267C"/>
    <w:rsid w:val="001D2AE1"/>
    <w:rsid w:val="001D5190"/>
    <w:rsid w:val="001D5D71"/>
    <w:rsid w:val="001D650A"/>
    <w:rsid w:val="001D74CF"/>
    <w:rsid w:val="001E0086"/>
    <w:rsid w:val="001E066D"/>
    <w:rsid w:val="001E0857"/>
    <w:rsid w:val="001E0C41"/>
    <w:rsid w:val="001E0C4E"/>
    <w:rsid w:val="001E0C55"/>
    <w:rsid w:val="001E0F44"/>
    <w:rsid w:val="001E13DD"/>
    <w:rsid w:val="001E194C"/>
    <w:rsid w:val="001E1F9D"/>
    <w:rsid w:val="001E2A2A"/>
    <w:rsid w:val="001E2DAA"/>
    <w:rsid w:val="001E39FE"/>
    <w:rsid w:val="001E3A18"/>
    <w:rsid w:val="001E3AB6"/>
    <w:rsid w:val="001E4C0E"/>
    <w:rsid w:val="001E56A1"/>
    <w:rsid w:val="001E7020"/>
    <w:rsid w:val="001E71B9"/>
    <w:rsid w:val="001E79DE"/>
    <w:rsid w:val="001F0277"/>
    <w:rsid w:val="001F02F3"/>
    <w:rsid w:val="001F0B3F"/>
    <w:rsid w:val="001F1375"/>
    <w:rsid w:val="001F2F7B"/>
    <w:rsid w:val="001F319E"/>
    <w:rsid w:val="001F3BBA"/>
    <w:rsid w:val="001F45F9"/>
    <w:rsid w:val="001F4800"/>
    <w:rsid w:val="001F5F35"/>
    <w:rsid w:val="001F656D"/>
    <w:rsid w:val="001F675E"/>
    <w:rsid w:val="001F6942"/>
    <w:rsid w:val="00202B51"/>
    <w:rsid w:val="00203098"/>
    <w:rsid w:val="00203782"/>
    <w:rsid w:val="00204591"/>
    <w:rsid w:val="00204A63"/>
    <w:rsid w:val="00205979"/>
    <w:rsid w:val="00205C8B"/>
    <w:rsid w:val="00206213"/>
    <w:rsid w:val="0020624F"/>
    <w:rsid w:val="00206B26"/>
    <w:rsid w:val="0020739F"/>
    <w:rsid w:val="00207DFD"/>
    <w:rsid w:val="002107E0"/>
    <w:rsid w:val="00210935"/>
    <w:rsid w:val="00210968"/>
    <w:rsid w:val="00210BDD"/>
    <w:rsid w:val="00210C54"/>
    <w:rsid w:val="002115F5"/>
    <w:rsid w:val="00211D52"/>
    <w:rsid w:val="00211FAE"/>
    <w:rsid w:val="002129E7"/>
    <w:rsid w:val="00212E00"/>
    <w:rsid w:val="00213495"/>
    <w:rsid w:val="00214634"/>
    <w:rsid w:val="002147B1"/>
    <w:rsid w:val="00214C6F"/>
    <w:rsid w:val="00214D2D"/>
    <w:rsid w:val="00216E53"/>
    <w:rsid w:val="00217F0E"/>
    <w:rsid w:val="002203AD"/>
    <w:rsid w:val="00220835"/>
    <w:rsid w:val="002208E2"/>
    <w:rsid w:val="002218AD"/>
    <w:rsid w:val="00222237"/>
    <w:rsid w:val="002227CC"/>
    <w:rsid w:val="00222C18"/>
    <w:rsid w:val="00222C70"/>
    <w:rsid w:val="00222C73"/>
    <w:rsid w:val="00224D2F"/>
    <w:rsid w:val="00224F6B"/>
    <w:rsid w:val="002253A7"/>
    <w:rsid w:val="00225596"/>
    <w:rsid w:val="00225C91"/>
    <w:rsid w:val="00225E04"/>
    <w:rsid w:val="00226571"/>
    <w:rsid w:val="00226622"/>
    <w:rsid w:val="00226BFD"/>
    <w:rsid w:val="00227613"/>
    <w:rsid w:val="0022764A"/>
    <w:rsid w:val="00227F35"/>
    <w:rsid w:val="00230450"/>
    <w:rsid w:val="00230D87"/>
    <w:rsid w:val="00230E5F"/>
    <w:rsid w:val="00230F31"/>
    <w:rsid w:val="00232986"/>
    <w:rsid w:val="00232C41"/>
    <w:rsid w:val="00232F51"/>
    <w:rsid w:val="00232F53"/>
    <w:rsid w:val="002332B1"/>
    <w:rsid w:val="00234520"/>
    <w:rsid w:val="00235D7D"/>
    <w:rsid w:val="00235D92"/>
    <w:rsid w:val="00236650"/>
    <w:rsid w:val="00236B9D"/>
    <w:rsid w:val="00236D9F"/>
    <w:rsid w:val="002370CA"/>
    <w:rsid w:val="002370E6"/>
    <w:rsid w:val="00237330"/>
    <w:rsid w:val="00240567"/>
    <w:rsid w:val="00240BD1"/>
    <w:rsid w:val="002412A0"/>
    <w:rsid w:val="00241A65"/>
    <w:rsid w:val="00242B5D"/>
    <w:rsid w:val="00244107"/>
    <w:rsid w:val="00244593"/>
    <w:rsid w:val="00244751"/>
    <w:rsid w:val="00245400"/>
    <w:rsid w:val="00245463"/>
    <w:rsid w:val="00245559"/>
    <w:rsid w:val="0024594B"/>
    <w:rsid w:val="00246BBB"/>
    <w:rsid w:val="002473B1"/>
    <w:rsid w:val="00247FC2"/>
    <w:rsid w:val="0025093C"/>
    <w:rsid w:val="00250CF2"/>
    <w:rsid w:val="00250E06"/>
    <w:rsid w:val="00251149"/>
    <w:rsid w:val="002514D7"/>
    <w:rsid w:val="002515DE"/>
    <w:rsid w:val="00251E30"/>
    <w:rsid w:val="00252A1B"/>
    <w:rsid w:val="00253229"/>
    <w:rsid w:val="00253313"/>
    <w:rsid w:val="0025571D"/>
    <w:rsid w:val="00255A11"/>
    <w:rsid w:val="002560D2"/>
    <w:rsid w:val="00256167"/>
    <w:rsid w:val="00256AD1"/>
    <w:rsid w:val="002600DB"/>
    <w:rsid w:val="0026062C"/>
    <w:rsid w:val="00260C7D"/>
    <w:rsid w:val="00260DD8"/>
    <w:rsid w:val="002611DC"/>
    <w:rsid w:val="00261930"/>
    <w:rsid w:val="00261F23"/>
    <w:rsid w:val="00262767"/>
    <w:rsid w:val="002641A3"/>
    <w:rsid w:val="002641E4"/>
    <w:rsid w:val="00265605"/>
    <w:rsid w:val="002658F3"/>
    <w:rsid w:val="00265BDA"/>
    <w:rsid w:val="0026620E"/>
    <w:rsid w:val="0026636F"/>
    <w:rsid w:val="00266457"/>
    <w:rsid w:val="00267A2A"/>
    <w:rsid w:val="00267C30"/>
    <w:rsid w:val="002703B8"/>
    <w:rsid w:val="0027059D"/>
    <w:rsid w:val="002705C3"/>
    <w:rsid w:val="00270A5C"/>
    <w:rsid w:val="00270E5B"/>
    <w:rsid w:val="00271ABD"/>
    <w:rsid w:val="002729D4"/>
    <w:rsid w:val="002731F9"/>
    <w:rsid w:val="002745E0"/>
    <w:rsid w:val="00274767"/>
    <w:rsid w:val="00274D2C"/>
    <w:rsid w:val="00274E55"/>
    <w:rsid w:val="002756FB"/>
    <w:rsid w:val="00275B82"/>
    <w:rsid w:val="002761C4"/>
    <w:rsid w:val="002769FF"/>
    <w:rsid w:val="0027743E"/>
    <w:rsid w:val="00277C58"/>
    <w:rsid w:val="00277EFC"/>
    <w:rsid w:val="002806FB"/>
    <w:rsid w:val="00281053"/>
    <w:rsid w:val="00281472"/>
    <w:rsid w:val="002822A3"/>
    <w:rsid w:val="002829BE"/>
    <w:rsid w:val="00282AE7"/>
    <w:rsid w:val="002833F5"/>
    <w:rsid w:val="002837C0"/>
    <w:rsid w:val="00283C87"/>
    <w:rsid w:val="00284014"/>
    <w:rsid w:val="00284157"/>
    <w:rsid w:val="002841E9"/>
    <w:rsid w:val="002846C2"/>
    <w:rsid w:val="0028752C"/>
    <w:rsid w:val="00287706"/>
    <w:rsid w:val="00290D7C"/>
    <w:rsid w:val="00291395"/>
    <w:rsid w:val="00292CC9"/>
    <w:rsid w:val="00294AA9"/>
    <w:rsid w:val="00294D08"/>
    <w:rsid w:val="00294DA9"/>
    <w:rsid w:val="00294EA7"/>
    <w:rsid w:val="0029526E"/>
    <w:rsid w:val="002959E7"/>
    <w:rsid w:val="00295CE6"/>
    <w:rsid w:val="00295CF5"/>
    <w:rsid w:val="00295CFB"/>
    <w:rsid w:val="00297980"/>
    <w:rsid w:val="002A00CB"/>
    <w:rsid w:val="002A0A24"/>
    <w:rsid w:val="002A0BB3"/>
    <w:rsid w:val="002A0EEE"/>
    <w:rsid w:val="002A1849"/>
    <w:rsid w:val="002A1CBE"/>
    <w:rsid w:val="002A2352"/>
    <w:rsid w:val="002A3080"/>
    <w:rsid w:val="002A318E"/>
    <w:rsid w:val="002A3EAD"/>
    <w:rsid w:val="002A44AC"/>
    <w:rsid w:val="002A52A1"/>
    <w:rsid w:val="002A53F8"/>
    <w:rsid w:val="002A591B"/>
    <w:rsid w:val="002A597D"/>
    <w:rsid w:val="002A61F8"/>
    <w:rsid w:val="002A645E"/>
    <w:rsid w:val="002A6F82"/>
    <w:rsid w:val="002A7228"/>
    <w:rsid w:val="002A7804"/>
    <w:rsid w:val="002A7CCD"/>
    <w:rsid w:val="002A7ED3"/>
    <w:rsid w:val="002B0A6E"/>
    <w:rsid w:val="002B0E7C"/>
    <w:rsid w:val="002B16BF"/>
    <w:rsid w:val="002B2005"/>
    <w:rsid w:val="002B2156"/>
    <w:rsid w:val="002B29DB"/>
    <w:rsid w:val="002B3992"/>
    <w:rsid w:val="002B4728"/>
    <w:rsid w:val="002B4830"/>
    <w:rsid w:val="002B48A8"/>
    <w:rsid w:val="002B4B11"/>
    <w:rsid w:val="002B4FC9"/>
    <w:rsid w:val="002B5DFF"/>
    <w:rsid w:val="002B5F28"/>
    <w:rsid w:val="002B7144"/>
    <w:rsid w:val="002B7D11"/>
    <w:rsid w:val="002C0223"/>
    <w:rsid w:val="002C04B0"/>
    <w:rsid w:val="002C0C9B"/>
    <w:rsid w:val="002C0F36"/>
    <w:rsid w:val="002C110E"/>
    <w:rsid w:val="002C21D2"/>
    <w:rsid w:val="002C251B"/>
    <w:rsid w:val="002C2BD2"/>
    <w:rsid w:val="002C2CD2"/>
    <w:rsid w:val="002C3101"/>
    <w:rsid w:val="002C34AE"/>
    <w:rsid w:val="002C3C21"/>
    <w:rsid w:val="002C4FCD"/>
    <w:rsid w:val="002C515F"/>
    <w:rsid w:val="002C52CE"/>
    <w:rsid w:val="002C53DA"/>
    <w:rsid w:val="002C6411"/>
    <w:rsid w:val="002C65AA"/>
    <w:rsid w:val="002C72EA"/>
    <w:rsid w:val="002C7649"/>
    <w:rsid w:val="002C786D"/>
    <w:rsid w:val="002C7C3E"/>
    <w:rsid w:val="002D020C"/>
    <w:rsid w:val="002D17E1"/>
    <w:rsid w:val="002D18E6"/>
    <w:rsid w:val="002D28D9"/>
    <w:rsid w:val="002D2A0E"/>
    <w:rsid w:val="002D3469"/>
    <w:rsid w:val="002D36A7"/>
    <w:rsid w:val="002D384B"/>
    <w:rsid w:val="002D3936"/>
    <w:rsid w:val="002D3A4C"/>
    <w:rsid w:val="002D3A53"/>
    <w:rsid w:val="002D414B"/>
    <w:rsid w:val="002D42E8"/>
    <w:rsid w:val="002D4AA4"/>
    <w:rsid w:val="002D4B2A"/>
    <w:rsid w:val="002D57F3"/>
    <w:rsid w:val="002D5B2B"/>
    <w:rsid w:val="002D6281"/>
    <w:rsid w:val="002D73C8"/>
    <w:rsid w:val="002D7413"/>
    <w:rsid w:val="002D7844"/>
    <w:rsid w:val="002D7BB7"/>
    <w:rsid w:val="002E02D9"/>
    <w:rsid w:val="002E0E3A"/>
    <w:rsid w:val="002E1C4E"/>
    <w:rsid w:val="002E2504"/>
    <w:rsid w:val="002E2D9E"/>
    <w:rsid w:val="002E368B"/>
    <w:rsid w:val="002E4516"/>
    <w:rsid w:val="002E474F"/>
    <w:rsid w:val="002E4A9A"/>
    <w:rsid w:val="002E4D74"/>
    <w:rsid w:val="002E5699"/>
    <w:rsid w:val="002E627D"/>
    <w:rsid w:val="002E68F9"/>
    <w:rsid w:val="002E6D12"/>
    <w:rsid w:val="002E74F1"/>
    <w:rsid w:val="002E780D"/>
    <w:rsid w:val="002F0EA1"/>
    <w:rsid w:val="002F1326"/>
    <w:rsid w:val="002F1532"/>
    <w:rsid w:val="002F1F37"/>
    <w:rsid w:val="002F2951"/>
    <w:rsid w:val="002F3B12"/>
    <w:rsid w:val="002F54D7"/>
    <w:rsid w:val="002F5843"/>
    <w:rsid w:val="002F71A8"/>
    <w:rsid w:val="003001D3"/>
    <w:rsid w:val="003008DF"/>
    <w:rsid w:val="00300D0D"/>
    <w:rsid w:val="00301B49"/>
    <w:rsid w:val="0030220C"/>
    <w:rsid w:val="00302668"/>
    <w:rsid w:val="00302C4C"/>
    <w:rsid w:val="00302C9F"/>
    <w:rsid w:val="00302EF0"/>
    <w:rsid w:val="00303807"/>
    <w:rsid w:val="00304149"/>
    <w:rsid w:val="00304B8F"/>
    <w:rsid w:val="00305A2C"/>
    <w:rsid w:val="00305ABD"/>
    <w:rsid w:val="00305BEE"/>
    <w:rsid w:val="00305D30"/>
    <w:rsid w:val="0030602A"/>
    <w:rsid w:val="0030611E"/>
    <w:rsid w:val="0030695F"/>
    <w:rsid w:val="00306D93"/>
    <w:rsid w:val="00306F13"/>
    <w:rsid w:val="0030743D"/>
    <w:rsid w:val="0030767C"/>
    <w:rsid w:val="0031067E"/>
    <w:rsid w:val="0031076C"/>
    <w:rsid w:val="00310AEE"/>
    <w:rsid w:val="003116BE"/>
    <w:rsid w:val="00311B45"/>
    <w:rsid w:val="0031296C"/>
    <w:rsid w:val="003131FA"/>
    <w:rsid w:val="003141CC"/>
    <w:rsid w:val="00314228"/>
    <w:rsid w:val="0031555C"/>
    <w:rsid w:val="0031558B"/>
    <w:rsid w:val="00315FA7"/>
    <w:rsid w:val="00315FED"/>
    <w:rsid w:val="003171D0"/>
    <w:rsid w:val="00317DD5"/>
    <w:rsid w:val="003200B3"/>
    <w:rsid w:val="00320FCA"/>
    <w:rsid w:val="00321C16"/>
    <w:rsid w:val="00322119"/>
    <w:rsid w:val="00322533"/>
    <w:rsid w:val="003227AA"/>
    <w:rsid w:val="00323A6E"/>
    <w:rsid w:val="00324196"/>
    <w:rsid w:val="003241B3"/>
    <w:rsid w:val="0032447E"/>
    <w:rsid w:val="003245C8"/>
    <w:rsid w:val="003245DF"/>
    <w:rsid w:val="00324F39"/>
    <w:rsid w:val="00324FC1"/>
    <w:rsid w:val="00325EA6"/>
    <w:rsid w:val="00326553"/>
    <w:rsid w:val="00326857"/>
    <w:rsid w:val="00327748"/>
    <w:rsid w:val="003302A7"/>
    <w:rsid w:val="00330511"/>
    <w:rsid w:val="00330DF9"/>
    <w:rsid w:val="00333DC7"/>
    <w:rsid w:val="0033474C"/>
    <w:rsid w:val="00334A4C"/>
    <w:rsid w:val="00334F35"/>
    <w:rsid w:val="003352E5"/>
    <w:rsid w:val="0033569D"/>
    <w:rsid w:val="003366C3"/>
    <w:rsid w:val="003375EC"/>
    <w:rsid w:val="003377D7"/>
    <w:rsid w:val="00340F94"/>
    <w:rsid w:val="0034172C"/>
    <w:rsid w:val="00341803"/>
    <w:rsid w:val="00342460"/>
    <w:rsid w:val="003429B5"/>
    <w:rsid w:val="00342E71"/>
    <w:rsid w:val="00342F33"/>
    <w:rsid w:val="00343145"/>
    <w:rsid w:val="00343751"/>
    <w:rsid w:val="003446BB"/>
    <w:rsid w:val="003449E3"/>
    <w:rsid w:val="00344F8D"/>
    <w:rsid w:val="00345762"/>
    <w:rsid w:val="0034582A"/>
    <w:rsid w:val="00346776"/>
    <w:rsid w:val="0034684C"/>
    <w:rsid w:val="00346EBC"/>
    <w:rsid w:val="00347F3F"/>
    <w:rsid w:val="00350050"/>
    <w:rsid w:val="00350F3B"/>
    <w:rsid w:val="003525B5"/>
    <w:rsid w:val="00352E09"/>
    <w:rsid w:val="00352EB4"/>
    <w:rsid w:val="003538BF"/>
    <w:rsid w:val="00353993"/>
    <w:rsid w:val="00354D26"/>
    <w:rsid w:val="0035565C"/>
    <w:rsid w:val="003557CA"/>
    <w:rsid w:val="00355F02"/>
    <w:rsid w:val="003566A0"/>
    <w:rsid w:val="003566D9"/>
    <w:rsid w:val="00356E76"/>
    <w:rsid w:val="00357074"/>
    <w:rsid w:val="0035732B"/>
    <w:rsid w:val="003573BF"/>
    <w:rsid w:val="00357C78"/>
    <w:rsid w:val="00360CA2"/>
    <w:rsid w:val="003619F2"/>
    <w:rsid w:val="00361D75"/>
    <w:rsid w:val="00361E05"/>
    <w:rsid w:val="003620F6"/>
    <w:rsid w:val="00362FBA"/>
    <w:rsid w:val="0036315D"/>
    <w:rsid w:val="0036362D"/>
    <w:rsid w:val="0036388F"/>
    <w:rsid w:val="00363FC6"/>
    <w:rsid w:val="00364451"/>
    <w:rsid w:val="00364554"/>
    <w:rsid w:val="00364B24"/>
    <w:rsid w:val="003650F1"/>
    <w:rsid w:val="00365193"/>
    <w:rsid w:val="003663A1"/>
    <w:rsid w:val="00367823"/>
    <w:rsid w:val="00367D01"/>
    <w:rsid w:val="0037067B"/>
    <w:rsid w:val="00370C0B"/>
    <w:rsid w:val="00370D67"/>
    <w:rsid w:val="003711A9"/>
    <w:rsid w:val="00371637"/>
    <w:rsid w:val="00372F37"/>
    <w:rsid w:val="00372FB9"/>
    <w:rsid w:val="00373027"/>
    <w:rsid w:val="0037302B"/>
    <w:rsid w:val="00373505"/>
    <w:rsid w:val="00373BB3"/>
    <w:rsid w:val="003740CC"/>
    <w:rsid w:val="00374FBE"/>
    <w:rsid w:val="003756B8"/>
    <w:rsid w:val="00375987"/>
    <w:rsid w:val="00375BCF"/>
    <w:rsid w:val="00376B51"/>
    <w:rsid w:val="00376B6D"/>
    <w:rsid w:val="003773B8"/>
    <w:rsid w:val="0038056B"/>
    <w:rsid w:val="0038072B"/>
    <w:rsid w:val="003809A0"/>
    <w:rsid w:val="003812C3"/>
    <w:rsid w:val="00381E85"/>
    <w:rsid w:val="00382C69"/>
    <w:rsid w:val="00382FEB"/>
    <w:rsid w:val="003830E2"/>
    <w:rsid w:val="0038311A"/>
    <w:rsid w:val="00384877"/>
    <w:rsid w:val="00385176"/>
    <w:rsid w:val="0038550E"/>
    <w:rsid w:val="00385E86"/>
    <w:rsid w:val="00386222"/>
    <w:rsid w:val="003865E0"/>
    <w:rsid w:val="0038696A"/>
    <w:rsid w:val="00386973"/>
    <w:rsid w:val="003903E4"/>
    <w:rsid w:val="00390537"/>
    <w:rsid w:val="003906A7"/>
    <w:rsid w:val="00390B06"/>
    <w:rsid w:val="00391417"/>
    <w:rsid w:val="003920E5"/>
    <w:rsid w:val="003924CA"/>
    <w:rsid w:val="0039255A"/>
    <w:rsid w:val="0039367E"/>
    <w:rsid w:val="00394652"/>
    <w:rsid w:val="00394DC6"/>
    <w:rsid w:val="00395A49"/>
    <w:rsid w:val="00396284"/>
    <w:rsid w:val="00397311"/>
    <w:rsid w:val="00397B33"/>
    <w:rsid w:val="003A0582"/>
    <w:rsid w:val="003A0D21"/>
    <w:rsid w:val="003A1EB6"/>
    <w:rsid w:val="003A2959"/>
    <w:rsid w:val="003A3031"/>
    <w:rsid w:val="003A3CFD"/>
    <w:rsid w:val="003A3F9E"/>
    <w:rsid w:val="003A3FC4"/>
    <w:rsid w:val="003A40F7"/>
    <w:rsid w:val="003A56FB"/>
    <w:rsid w:val="003A5BCA"/>
    <w:rsid w:val="003A64F1"/>
    <w:rsid w:val="003A6B11"/>
    <w:rsid w:val="003A75B9"/>
    <w:rsid w:val="003A75E8"/>
    <w:rsid w:val="003A77AB"/>
    <w:rsid w:val="003B0AFA"/>
    <w:rsid w:val="003B0E8C"/>
    <w:rsid w:val="003B115F"/>
    <w:rsid w:val="003B19EB"/>
    <w:rsid w:val="003B2091"/>
    <w:rsid w:val="003B215A"/>
    <w:rsid w:val="003B2324"/>
    <w:rsid w:val="003B23FA"/>
    <w:rsid w:val="003B26E4"/>
    <w:rsid w:val="003B3684"/>
    <w:rsid w:val="003B3A58"/>
    <w:rsid w:val="003B4DD8"/>
    <w:rsid w:val="003B5376"/>
    <w:rsid w:val="003B565C"/>
    <w:rsid w:val="003B5C81"/>
    <w:rsid w:val="003B6565"/>
    <w:rsid w:val="003B786F"/>
    <w:rsid w:val="003B7912"/>
    <w:rsid w:val="003C0F95"/>
    <w:rsid w:val="003C0FA0"/>
    <w:rsid w:val="003C11F8"/>
    <w:rsid w:val="003C16C4"/>
    <w:rsid w:val="003C1B93"/>
    <w:rsid w:val="003C1CD8"/>
    <w:rsid w:val="003C2712"/>
    <w:rsid w:val="003C3051"/>
    <w:rsid w:val="003C314A"/>
    <w:rsid w:val="003C3722"/>
    <w:rsid w:val="003C39C6"/>
    <w:rsid w:val="003C41CD"/>
    <w:rsid w:val="003C4A88"/>
    <w:rsid w:val="003C4ADE"/>
    <w:rsid w:val="003C4F02"/>
    <w:rsid w:val="003C560D"/>
    <w:rsid w:val="003C5B5A"/>
    <w:rsid w:val="003C5CC3"/>
    <w:rsid w:val="003C6774"/>
    <w:rsid w:val="003C6E50"/>
    <w:rsid w:val="003C721F"/>
    <w:rsid w:val="003C74F3"/>
    <w:rsid w:val="003C798D"/>
    <w:rsid w:val="003C79ED"/>
    <w:rsid w:val="003D0C5B"/>
    <w:rsid w:val="003D178E"/>
    <w:rsid w:val="003D2249"/>
    <w:rsid w:val="003D259A"/>
    <w:rsid w:val="003D2981"/>
    <w:rsid w:val="003D2B2A"/>
    <w:rsid w:val="003D37AF"/>
    <w:rsid w:val="003D3895"/>
    <w:rsid w:val="003D419F"/>
    <w:rsid w:val="003D47D8"/>
    <w:rsid w:val="003D4A70"/>
    <w:rsid w:val="003D4B88"/>
    <w:rsid w:val="003D4EE9"/>
    <w:rsid w:val="003D4F31"/>
    <w:rsid w:val="003D5641"/>
    <w:rsid w:val="003D619F"/>
    <w:rsid w:val="003D6C0E"/>
    <w:rsid w:val="003D6C6C"/>
    <w:rsid w:val="003D6DBB"/>
    <w:rsid w:val="003D6DF7"/>
    <w:rsid w:val="003D6F6D"/>
    <w:rsid w:val="003D739D"/>
    <w:rsid w:val="003D75AD"/>
    <w:rsid w:val="003E12CB"/>
    <w:rsid w:val="003E1457"/>
    <w:rsid w:val="003E1970"/>
    <w:rsid w:val="003E20EB"/>
    <w:rsid w:val="003E2926"/>
    <w:rsid w:val="003E3633"/>
    <w:rsid w:val="003E4030"/>
    <w:rsid w:val="003E41A3"/>
    <w:rsid w:val="003E44F5"/>
    <w:rsid w:val="003E4989"/>
    <w:rsid w:val="003E5767"/>
    <w:rsid w:val="003E5B55"/>
    <w:rsid w:val="003E5DD0"/>
    <w:rsid w:val="003E6242"/>
    <w:rsid w:val="003E633C"/>
    <w:rsid w:val="003E634A"/>
    <w:rsid w:val="003E6F81"/>
    <w:rsid w:val="003E713F"/>
    <w:rsid w:val="003E7E6D"/>
    <w:rsid w:val="003F08D8"/>
    <w:rsid w:val="003F0B69"/>
    <w:rsid w:val="003F0E11"/>
    <w:rsid w:val="003F123B"/>
    <w:rsid w:val="003F15E0"/>
    <w:rsid w:val="003F17A9"/>
    <w:rsid w:val="003F1D6C"/>
    <w:rsid w:val="003F229B"/>
    <w:rsid w:val="003F2E31"/>
    <w:rsid w:val="003F574E"/>
    <w:rsid w:val="003F5DAC"/>
    <w:rsid w:val="003F6055"/>
    <w:rsid w:val="003F62EA"/>
    <w:rsid w:val="003F7296"/>
    <w:rsid w:val="003F7839"/>
    <w:rsid w:val="003F79F1"/>
    <w:rsid w:val="003F7F22"/>
    <w:rsid w:val="00400422"/>
    <w:rsid w:val="004004B5"/>
    <w:rsid w:val="004008E0"/>
    <w:rsid w:val="004010FF"/>
    <w:rsid w:val="00401250"/>
    <w:rsid w:val="004022A7"/>
    <w:rsid w:val="004023B4"/>
    <w:rsid w:val="004025E2"/>
    <w:rsid w:val="0040268C"/>
    <w:rsid w:val="00402AB4"/>
    <w:rsid w:val="0040354B"/>
    <w:rsid w:val="00404B79"/>
    <w:rsid w:val="00404F37"/>
    <w:rsid w:val="00405F52"/>
    <w:rsid w:val="004067E2"/>
    <w:rsid w:val="00407492"/>
    <w:rsid w:val="0040762D"/>
    <w:rsid w:val="0041031A"/>
    <w:rsid w:val="00410622"/>
    <w:rsid w:val="00410A77"/>
    <w:rsid w:val="00410E54"/>
    <w:rsid w:val="00411F09"/>
    <w:rsid w:val="004126A3"/>
    <w:rsid w:val="00412C75"/>
    <w:rsid w:val="00412F02"/>
    <w:rsid w:val="004130BA"/>
    <w:rsid w:val="0041486D"/>
    <w:rsid w:val="00414C9C"/>
    <w:rsid w:val="0041532F"/>
    <w:rsid w:val="0041551C"/>
    <w:rsid w:val="0041557C"/>
    <w:rsid w:val="00415AF4"/>
    <w:rsid w:val="00415CA4"/>
    <w:rsid w:val="004162E4"/>
    <w:rsid w:val="00416BC9"/>
    <w:rsid w:val="00420BD6"/>
    <w:rsid w:val="00421ACD"/>
    <w:rsid w:val="00422028"/>
    <w:rsid w:val="004229B7"/>
    <w:rsid w:val="00423507"/>
    <w:rsid w:val="0042529E"/>
    <w:rsid w:val="0042587D"/>
    <w:rsid w:val="00426744"/>
    <w:rsid w:val="0042686F"/>
    <w:rsid w:val="00426942"/>
    <w:rsid w:val="00426B15"/>
    <w:rsid w:val="00426BAB"/>
    <w:rsid w:val="00431399"/>
    <w:rsid w:val="00431826"/>
    <w:rsid w:val="00431AAE"/>
    <w:rsid w:val="00431DCC"/>
    <w:rsid w:val="004320A7"/>
    <w:rsid w:val="00432238"/>
    <w:rsid w:val="00432350"/>
    <w:rsid w:val="004337F7"/>
    <w:rsid w:val="00433D2C"/>
    <w:rsid w:val="00433D9F"/>
    <w:rsid w:val="00433EFB"/>
    <w:rsid w:val="004343C8"/>
    <w:rsid w:val="004346AB"/>
    <w:rsid w:val="00434766"/>
    <w:rsid w:val="00434BEA"/>
    <w:rsid w:val="00434C60"/>
    <w:rsid w:val="00434D20"/>
    <w:rsid w:val="00434D29"/>
    <w:rsid w:val="00435544"/>
    <w:rsid w:val="00436B96"/>
    <w:rsid w:val="0043717A"/>
    <w:rsid w:val="004372C4"/>
    <w:rsid w:val="00437CA8"/>
    <w:rsid w:val="00440FDB"/>
    <w:rsid w:val="0044133B"/>
    <w:rsid w:val="004415D2"/>
    <w:rsid w:val="00441CB6"/>
    <w:rsid w:val="00442D02"/>
    <w:rsid w:val="004432CE"/>
    <w:rsid w:val="004440DB"/>
    <w:rsid w:val="004442F2"/>
    <w:rsid w:val="00444B06"/>
    <w:rsid w:val="00444D34"/>
    <w:rsid w:val="0044520A"/>
    <w:rsid w:val="0044644E"/>
    <w:rsid w:val="00447364"/>
    <w:rsid w:val="004479B1"/>
    <w:rsid w:val="00447BEF"/>
    <w:rsid w:val="00447E16"/>
    <w:rsid w:val="0045193B"/>
    <w:rsid w:val="004522C9"/>
    <w:rsid w:val="00453A0C"/>
    <w:rsid w:val="00453A5F"/>
    <w:rsid w:val="00453F35"/>
    <w:rsid w:val="004540F3"/>
    <w:rsid w:val="004541A4"/>
    <w:rsid w:val="00455DF1"/>
    <w:rsid w:val="00456017"/>
    <w:rsid w:val="00456185"/>
    <w:rsid w:val="00456578"/>
    <w:rsid w:val="00456A37"/>
    <w:rsid w:val="00456E47"/>
    <w:rsid w:val="00457045"/>
    <w:rsid w:val="0046092E"/>
    <w:rsid w:val="00461029"/>
    <w:rsid w:val="00461384"/>
    <w:rsid w:val="0046163B"/>
    <w:rsid w:val="00461A82"/>
    <w:rsid w:val="0046220C"/>
    <w:rsid w:val="004623C7"/>
    <w:rsid w:val="0046286A"/>
    <w:rsid w:val="00462EFB"/>
    <w:rsid w:val="0046445E"/>
    <w:rsid w:val="00464DB9"/>
    <w:rsid w:val="00464F9E"/>
    <w:rsid w:val="004654D8"/>
    <w:rsid w:val="00467023"/>
    <w:rsid w:val="004708FC"/>
    <w:rsid w:val="004709C3"/>
    <w:rsid w:val="00470BE8"/>
    <w:rsid w:val="00470E33"/>
    <w:rsid w:val="004722FA"/>
    <w:rsid w:val="00472FDB"/>
    <w:rsid w:val="00473847"/>
    <w:rsid w:val="00474571"/>
    <w:rsid w:val="00474CA6"/>
    <w:rsid w:val="00474F48"/>
    <w:rsid w:val="004753C5"/>
    <w:rsid w:val="00475CD6"/>
    <w:rsid w:val="00475E66"/>
    <w:rsid w:val="004760CF"/>
    <w:rsid w:val="00476207"/>
    <w:rsid w:val="004765AE"/>
    <w:rsid w:val="00476731"/>
    <w:rsid w:val="00476A1D"/>
    <w:rsid w:val="00476CFB"/>
    <w:rsid w:val="0047728E"/>
    <w:rsid w:val="00477872"/>
    <w:rsid w:val="004778E9"/>
    <w:rsid w:val="00477B9E"/>
    <w:rsid w:val="00480174"/>
    <w:rsid w:val="004804F1"/>
    <w:rsid w:val="00480908"/>
    <w:rsid w:val="004809E7"/>
    <w:rsid w:val="00481FA6"/>
    <w:rsid w:val="00482284"/>
    <w:rsid w:val="00482350"/>
    <w:rsid w:val="0048297E"/>
    <w:rsid w:val="00483E3F"/>
    <w:rsid w:val="00484B8B"/>
    <w:rsid w:val="004850B2"/>
    <w:rsid w:val="0048574E"/>
    <w:rsid w:val="00485B1D"/>
    <w:rsid w:val="00485E9B"/>
    <w:rsid w:val="0048740D"/>
    <w:rsid w:val="004874AE"/>
    <w:rsid w:val="00487685"/>
    <w:rsid w:val="004876B1"/>
    <w:rsid w:val="00487AF5"/>
    <w:rsid w:val="0049059B"/>
    <w:rsid w:val="00490A10"/>
    <w:rsid w:val="00490C26"/>
    <w:rsid w:val="00491B28"/>
    <w:rsid w:val="00492883"/>
    <w:rsid w:val="00494D80"/>
    <w:rsid w:val="0049556C"/>
    <w:rsid w:val="004956B4"/>
    <w:rsid w:val="00495A80"/>
    <w:rsid w:val="00495C70"/>
    <w:rsid w:val="00495ED1"/>
    <w:rsid w:val="00496109"/>
    <w:rsid w:val="00496BB6"/>
    <w:rsid w:val="00496BF3"/>
    <w:rsid w:val="00497063"/>
    <w:rsid w:val="004A0361"/>
    <w:rsid w:val="004A057F"/>
    <w:rsid w:val="004A05C7"/>
    <w:rsid w:val="004A079E"/>
    <w:rsid w:val="004A086D"/>
    <w:rsid w:val="004A21EC"/>
    <w:rsid w:val="004A26EA"/>
    <w:rsid w:val="004A35C1"/>
    <w:rsid w:val="004A37CA"/>
    <w:rsid w:val="004A39B7"/>
    <w:rsid w:val="004A3D2E"/>
    <w:rsid w:val="004A3FC0"/>
    <w:rsid w:val="004A4AC4"/>
    <w:rsid w:val="004A4C69"/>
    <w:rsid w:val="004A566B"/>
    <w:rsid w:val="004A5A90"/>
    <w:rsid w:val="004A67FF"/>
    <w:rsid w:val="004A6B2C"/>
    <w:rsid w:val="004A75D6"/>
    <w:rsid w:val="004A7751"/>
    <w:rsid w:val="004A78CE"/>
    <w:rsid w:val="004A7960"/>
    <w:rsid w:val="004A7A75"/>
    <w:rsid w:val="004B050C"/>
    <w:rsid w:val="004B30C1"/>
    <w:rsid w:val="004B3102"/>
    <w:rsid w:val="004B3555"/>
    <w:rsid w:val="004B3A10"/>
    <w:rsid w:val="004B3B17"/>
    <w:rsid w:val="004B4428"/>
    <w:rsid w:val="004B444C"/>
    <w:rsid w:val="004B47AF"/>
    <w:rsid w:val="004B4B77"/>
    <w:rsid w:val="004B5099"/>
    <w:rsid w:val="004B593D"/>
    <w:rsid w:val="004B5F04"/>
    <w:rsid w:val="004B7161"/>
    <w:rsid w:val="004B750B"/>
    <w:rsid w:val="004B7592"/>
    <w:rsid w:val="004B780E"/>
    <w:rsid w:val="004B7B4A"/>
    <w:rsid w:val="004C01BA"/>
    <w:rsid w:val="004C0E4E"/>
    <w:rsid w:val="004C0EDF"/>
    <w:rsid w:val="004C0F64"/>
    <w:rsid w:val="004C1829"/>
    <w:rsid w:val="004C1C87"/>
    <w:rsid w:val="004C1F59"/>
    <w:rsid w:val="004C2954"/>
    <w:rsid w:val="004C2D93"/>
    <w:rsid w:val="004C3F1D"/>
    <w:rsid w:val="004C4535"/>
    <w:rsid w:val="004C4B17"/>
    <w:rsid w:val="004C5457"/>
    <w:rsid w:val="004C654E"/>
    <w:rsid w:val="004C6E21"/>
    <w:rsid w:val="004C7AC0"/>
    <w:rsid w:val="004D047B"/>
    <w:rsid w:val="004D0514"/>
    <w:rsid w:val="004D05E0"/>
    <w:rsid w:val="004D066E"/>
    <w:rsid w:val="004D082F"/>
    <w:rsid w:val="004D161C"/>
    <w:rsid w:val="004D1ADB"/>
    <w:rsid w:val="004D20EE"/>
    <w:rsid w:val="004D3538"/>
    <w:rsid w:val="004D3C9C"/>
    <w:rsid w:val="004D4075"/>
    <w:rsid w:val="004D465C"/>
    <w:rsid w:val="004D47B9"/>
    <w:rsid w:val="004D4B38"/>
    <w:rsid w:val="004D5E1C"/>
    <w:rsid w:val="004D6189"/>
    <w:rsid w:val="004D61F0"/>
    <w:rsid w:val="004D75A3"/>
    <w:rsid w:val="004D77E6"/>
    <w:rsid w:val="004E0F73"/>
    <w:rsid w:val="004E1AD9"/>
    <w:rsid w:val="004E1D68"/>
    <w:rsid w:val="004E2EB9"/>
    <w:rsid w:val="004E3A2A"/>
    <w:rsid w:val="004E3D56"/>
    <w:rsid w:val="004E4026"/>
    <w:rsid w:val="004E4218"/>
    <w:rsid w:val="004E4C13"/>
    <w:rsid w:val="004E517E"/>
    <w:rsid w:val="004E5E57"/>
    <w:rsid w:val="004E76F1"/>
    <w:rsid w:val="004F00F5"/>
    <w:rsid w:val="004F10DF"/>
    <w:rsid w:val="004F1812"/>
    <w:rsid w:val="004F2247"/>
    <w:rsid w:val="004F2815"/>
    <w:rsid w:val="004F29DA"/>
    <w:rsid w:val="004F2D11"/>
    <w:rsid w:val="004F3365"/>
    <w:rsid w:val="004F37A9"/>
    <w:rsid w:val="004F3FA3"/>
    <w:rsid w:val="004F402A"/>
    <w:rsid w:val="004F4694"/>
    <w:rsid w:val="004F510B"/>
    <w:rsid w:val="004F5547"/>
    <w:rsid w:val="004F5652"/>
    <w:rsid w:val="004F5C5F"/>
    <w:rsid w:val="004F5E86"/>
    <w:rsid w:val="004F5EE6"/>
    <w:rsid w:val="004F60C0"/>
    <w:rsid w:val="004F64B2"/>
    <w:rsid w:val="004F65AC"/>
    <w:rsid w:val="004F721F"/>
    <w:rsid w:val="005000F5"/>
    <w:rsid w:val="00500984"/>
    <w:rsid w:val="005014DF"/>
    <w:rsid w:val="00501FB4"/>
    <w:rsid w:val="00502414"/>
    <w:rsid w:val="00502C2F"/>
    <w:rsid w:val="00502F90"/>
    <w:rsid w:val="0050399F"/>
    <w:rsid w:val="0050417A"/>
    <w:rsid w:val="00504495"/>
    <w:rsid w:val="0050509E"/>
    <w:rsid w:val="00505396"/>
    <w:rsid w:val="00505753"/>
    <w:rsid w:val="00505814"/>
    <w:rsid w:val="00505FC9"/>
    <w:rsid w:val="0050657D"/>
    <w:rsid w:val="005068CB"/>
    <w:rsid w:val="005073DF"/>
    <w:rsid w:val="0050758A"/>
    <w:rsid w:val="005105C6"/>
    <w:rsid w:val="00510984"/>
    <w:rsid w:val="005112B1"/>
    <w:rsid w:val="00511ED7"/>
    <w:rsid w:val="00512A42"/>
    <w:rsid w:val="00513F4C"/>
    <w:rsid w:val="00514D2E"/>
    <w:rsid w:val="005151C9"/>
    <w:rsid w:val="00515486"/>
    <w:rsid w:val="005170BE"/>
    <w:rsid w:val="00517A1B"/>
    <w:rsid w:val="005201B2"/>
    <w:rsid w:val="00520E00"/>
    <w:rsid w:val="00521963"/>
    <w:rsid w:val="00521BCE"/>
    <w:rsid w:val="00521D17"/>
    <w:rsid w:val="005220DA"/>
    <w:rsid w:val="0052289E"/>
    <w:rsid w:val="0052290A"/>
    <w:rsid w:val="00522DC2"/>
    <w:rsid w:val="0052471D"/>
    <w:rsid w:val="00525EF9"/>
    <w:rsid w:val="00526993"/>
    <w:rsid w:val="00526F1C"/>
    <w:rsid w:val="00526FE6"/>
    <w:rsid w:val="00527DD3"/>
    <w:rsid w:val="005300A5"/>
    <w:rsid w:val="00530118"/>
    <w:rsid w:val="0053084A"/>
    <w:rsid w:val="00530FC6"/>
    <w:rsid w:val="005310D3"/>
    <w:rsid w:val="00531253"/>
    <w:rsid w:val="00531353"/>
    <w:rsid w:val="00533366"/>
    <w:rsid w:val="0053433E"/>
    <w:rsid w:val="00534932"/>
    <w:rsid w:val="0053517A"/>
    <w:rsid w:val="00535318"/>
    <w:rsid w:val="00536454"/>
    <w:rsid w:val="005367E3"/>
    <w:rsid w:val="00537158"/>
    <w:rsid w:val="005373BE"/>
    <w:rsid w:val="00537DF8"/>
    <w:rsid w:val="00540800"/>
    <w:rsid w:val="005408EF"/>
    <w:rsid w:val="00540B17"/>
    <w:rsid w:val="00543670"/>
    <w:rsid w:val="00543AFA"/>
    <w:rsid w:val="00544790"/>
    <w:rsid w:val="00544981"/>
    <w:rsid w:val="00544CE1"/>
    <w:rsid w:val="00544FB8"/>
    <w:rsid w:val="00545051"/>
    <w:rsid w:val="005453EC"/>
    <w:rsid w:val="005458B3"/>
    <w:rsid w:val="00545E23"/>
    <w:rsid w:val="00546579"/>
    <w:rsid w:val="00546F48"/>
    <w:rsid w:val="00547C01"/>
    <w:rsid w:val="00550D15"/>
    <w:rsid w:val="0055152F"/>
    <w:rsid w:val="00551FFA"/>
    <w:rsid w:val="00552023"/>
    <w:rsid w:val="00552763"/>
    <w:rsid w:val="00553872"/>
    <w:rsid w:val="00553BA1"/>
    <w:rsid w:val="005541F8"/>
    <w:rsid w:val="00554343"/>
    <w:rsid w:val="005549CF"/>
    <w:rsid w:val="00555292"/>
    <w:rsid w:val="0055642C"/>
    <w:rsid w:val="005571EC"/>
    <w:rsid w:val="005572FA"/>
    <w:rsid w:val="00557374"/>
    <w:rsid w:val="00557A0F"/>
    <w:rsid w:val="005601AE"/>
    <w:rsid w:val="005605F0"/>
    <w:rsid w:val="00560B96"/>
    <w:rsid w:val="00560F55"/>
    <w:rsid w:val="00561755"/>
    <w:rsid w:val="00561C69"/>
    <w:rsid w:val="00562C0B"/>
    <w:rsid w:val="00562CF9"/>
    <w:rsid w:val="00562FEC"/>
    <w:rsid w:val="00563834"/>
    <w:rsid w:val="0056444C"/>
    <w:rsid w:val="005647E2"/>
    <w:rsid w:val="005659C9"/>
    <w:rsid w:val="005665D2"/>
    <w:rsid w:val="00566DC7"/>
    <w:rsid w:val="00567414"/>
    <w:rsid w:val="00570126"/>
    <w:rsid w:val="00570A8C"/>
    <w:rsid w:val="00571B56"/>
    <w:rsid w:val="00571D48"/>
    <w:rsid w:val="00573061"/>
    <w:rsid w:val="005732B7"/>
    <w:rsid w:val="00573D55"/>
    <w:rsid w:val="00574046"/>
    <w:rsid w:val="0057432E"/>
    <w:rsid w:val="00574559"/>
    <w:rsid w:val="00574D30"/>
    <w:rsid w:val="00575B6E"/>
    <w:rsid w:val="00575FED"/>
    <w:rsid w:val="00576102"/>
    <w:rsid w:val="005764AB"/>
    <w:rsid w:val="00576623"/>
    <w:rsid w:val="00576FDE"/>
    <w:rsid w:val="00577516"/>
    <w:rsid w:val="00577C0C"/>
    <w:rsid w:val="005814CD"/>
    <w:rsid w:val="00581885"/>
    <w:rsid w:val="00581943"/>
    <w:rsid w:val="00581CB7"/>
    <w:rsid w:val="00581F1E"/>
    <w:rsid w:val="005823FA"/>
    <w:rsid w:val="00583020"/>
    <w:rsid w:val="005835D6"/>
    <w:rsid w:val="00583865"/>
    <w:rsid w:val="00583A7F"/>
    <w:rsid w:val="00583F2A"/>
    <w:rsid w:val="0058419C"/>
    <w:rsid w:val="00584375"/>
    <w:rsid w:val="005843A5"/>
    <w:rsid w:val="00584788"/>
    <w:rsid w:val="00584966"/>
    <w:rsid w:val="00584A72"/>
    <w:rsid w:val="00584DF6"/>
    <w:rsid w:val="00584FD8"/>
    <w:rsid w:val="005856E9"/>
    <w:rsid w:val="0058570C"/>
    <w:rsid w:val="00585CDA"/>
    <w:rsid w:val="00586996"/>
    <w:rsid w:val="005872BC"/>
    <w:rsid w:val="0058732B"/>
    <w:rsid w:val="0058762C"/>
    <w:rsid w:val="00587C4F"/>
    <w:rsid w:val="00590F04"/>
    <w:rsid w:val="005912C1"/>
    <w:rsid w:val="00591507"/>
    <w:rsid w:val="00591FA9"/>
    <w:rsid w:val="00592590"/>
    <w:rsid w:val="005927FE"/>
    <w:rsid w:val="00595182"/>
    <w:rsid w:val="00595BAD"/>
    <w:rsid w:val="00595D06"/>
    <w:rsid w:val="00595F6C"/>
    <w:rsid w:val="00596517"/>
    <w:rsid w:val="00596553"/>
    <w:rsid w:val="00596B81"/>
    <w:rsid w:val="00597013"/>
    <w:rsid w:val="005975AB"/>
    <w:rsid w:val="00597E19"/>
    <w:rsid w:val="00597FAC"/>
    <w:rsid w:val="005A004D"/>
    <w:rsid w:val="005A09C1"/>
    <w:rsid w:val="005A0F06"/>
    <w:rsid w:val="005A2069"/>
    <w:rsid w:val="005A2194"/>
    <w:rsid w:val="005A3530"/>
    <w:rsid w:val="005A5A83"/>
    <w:rsid w:val="005A5EC6"/>
    <w:rsid w:val="005A5F55"/>
    <w:rsid w:val="005A6598"/>
    <w:rsid w:val="005A6F25"/>
    <w:rsid w:val="005A6F8F"/>
    <w:rsid w:val="005A6FF0"/>
    <w:rsid w:val="005A7172"/>
    <w:rsid w:val="005A7727"/>
    <w:rsid w:val="005A7897"/>
    <w:rsid w:val="005B05DC"/>
    <w:rsid w:val="005B0CE6"/>
    <w:rsid w:val="005B10B3"/>
    <w:rsid w:val="005B1AAF"/>
    <w:rsid w:val="005B1DD5"/>
    <w:rsid w:val="005B1EF7"/>
    <w:rsid w:val="005B25F0"/>
    <w:rsid w:val="005B27F1"/>
    <w:rsid w:val="005B28E0"/>
    <w:rsid w:val="005B2BBC"/>
    <w:rsid w:val="005B2DD9"/>
    <w:rsid w:val="005B3864"/>
    <w:rsid w:val="005B436F"/>
    <w:rsid w:val="005B43AE"/>
    <w:rsid w:val="005B5141"/>
    <w:rsid w:val="005B5773"/>
    <w:rsid w:val="005B5D1D"/>
    <w:rsid w:val="005B6548"/>
    <w:rsid w:val="005B6C7A"/>
    <w:rsid w:val="005B7585"/>
    <w:rsid w:val="005B792A"/>
    <w:rsid w:val="005B7F8E"/>
    <w:rsid w:val="005C26B8"/>
    <w:rsid w:val="005C3818"/>
    <w:rsid w:val="005C4696"/>
    <w:rsid w:val="005C4B8B"/>
    <w:rsid w:val="005C4DE0"/>
    <w:rsid w:val="005C515B"/>
    <w:rsid w:val="005C5C91"/>
    <w:rsid w:val="005C5FF9"/>
    <w:rsid w:val="005C61E3"/>
    <w:rsid w:val="005C6AAA"/>
    <w:rsid w:val="005C75EA"/>
    <w:rsid w:val="005C7F73"/>
    <w:rsid w:val="005D008B"/>
    <w:rsid w:val="005D0AA0"/>
    <w:rsid w:val="005D1CA0"/>
    <w:rsid w:val="005D3140"/>
    <w:rsid w:val="005D43A7"/>
    <w:rsid w:val="005D482D"/>
    <w:rsid w:val="005D4946"/>
    <w:rsid w:val="005D4B83"/>
    <w:rsid w:val="005D55C8"/>
    <w:rsid w:val="005D569B"/>
    <w:rsid w:val="005D5FB1"/>
    <w:rsid w:val="005D70FF"/>
    <w:rsid w:val="005D723E"/>
    <w:rsid w:val="005D7261"/>
    <w:rsid w:val="005E0672"/>
    <w:rsid w:val="005E0819"/>
    <w:rsid w:val="005E1050"/>
    <w:rsid w:val="005E11E8"/>
    <w:rsid w:val="005E12D0"/>
    <w:rsid w:val="005E1436"/>
    <w:rsid w:val="005E2556"/>
    <w:rsid w:val="005E2A89"/>
    <w:rsid w:val="005E2DC7"/>
    <w:rsid w:val="005E3358"/>
    <w:rsid w:val="005E3867"/>
    <w:rsid w:val="005E3E44"/>
    <w:rsid w:val="005E3EA0"/>
    <w:rsid w:val="005E4029"/>
    <w:rsid w:val="005E4E84"/>
    <w:rsid w:val="005E5069"/>
    <w:rsid w:val="005E539C"/>
    <w:rsid w:val="005E5742"/>
    <w:rsid w:val="005E58EF"/>
    <w:rsid w:val="005E59F1"/>
    <w:rsid w:val="005E5EBC"/>
    <w:rsid w:val="005E7E71"/>
    <w:rsid w:val="005E7E90"/>
    <w:rsid w:val="005F014A"/>
    <w:rsid w:val="005F071D"/>
    <w:rsid w:val="005F0E48"/>
    <w:rsid w:val="005F1450"/>
    <w:rsid w:val="005F25B8"/>
    <w:rsid w:val="005F29F8"/>
    <w:rsid w:val="005F2DB0"/>
    <w:rsid w:val="005F3008"/>
    <w:rsid w:val="005F3278"/>
    <w:rsid w:val="005F3D00"/>
    <w:rsid w:val="005F42E2"/>
    <w:rsid w:val="005F441C"/>
    <w:rsid w:val="005F4D5F"/>
    <w:rsid w:val="005F5109"/>
    <w:rsid w:val="005F5271"/>
    <w:rsid w:val="005F72A1"/>
    <w:rsid w:val="006006F4"/>
    <w:rsid w:val="00600A08"/>
    <w:rsid w:val="006013B5"/>
    <w:rsid w:val="00601515"/>
    <w:rsid w:val="00601A5D"/>
    <w:rsid w:val="00601F3D"/>
    <w:rsid w:val="00602867"/>
    <w:rsid w:val="0060324C"/>
    <w:rsid w:val="00603597"/>
    <w:rsid w:val="00603803"/>
    <w:rsid w:val="006038C8"/>
    <w:rsid w:val="00603A61"/>
    <w:rsid w:val="00604D06"/>
    <w:rsid w:val="00604E73"/>
    <w:rsid w:val="0060580F"/>
    <w:rsid w:val="0060658C"/>
    <w:rsid w:val="00606BB7"/>
    <w:rsid w:val="006074BA"/>
    <w:rsid w:val="00610313"/>
    <w:rsid w:val="00611561"/>
    <w:rsid w:val="00611812"/>
    <w:rsid w:val="00611F99"/>
    <w:rsid w:val="006121C6"/>
    <w:rsid w:val="0061285F"/>
    <w:rsid w:val="00612F54"/>
    <w:rsid w:val="0061397D"/>
    <w:rsid w:val="00613B41"/>
    <w:rsid w:val="006140AA"/>
    <w:rsid w:val="006144CD"/>
    <w:rsid w:val="00616692"/>
    <w:rsid w:val="00617517"/>
    <w:rsid w:val="0061761B"/>
    <w:rsid w:val="00617C3A"/>
    <w:rsid w:val="00620705"/>
    <w:rsid w:val="006208D8"/>
    <w:rsid w:val="00620D0C"/>
    <w:rsid w:val="00621069"/>
    <w:rsid w:val="0062160E"/>
    <w:rsid w:val="00621E71"/>
    <w:rsid w:val="00624BA0"/>
    <w:rsid w:val="006250A2"/>
    <w:rsid w:val="00625BF2"/>
    <w:rsid w:val="006265A9"/>
    <w:rsid w:val="006268A8"/>
    <w:rsid w:val="00626B27"/>
    <w:rsid w:val="006270B7"/>
    <w:rsid w:val="006271C7"/>
    <w:rsid w:val="00627281"/>
    <w:rsid w:val="006301FE"/>
    <w:rsid w:val="006303F7"/>
    <w:rsid w:val="006308B0"/>
    <w:rsid w:val="00631794"/>
    <w:rsid w:val="00632659"/>
    <w:rsid w:val="006326B1"/>
    <w:rsid w:val="006333B1"/>
    <w:rsid w:val="00633648"/>
    <w:rsid w:val="00634137"/>
    <w:rsid w:val="0063469E"/>
    <w:rsid w:val="00634A6C"/>
    <w:rsid w:val="006352F7"/>
    <w:rsid w:val="0063725F"/>
    <w:rsid w:val="00640578"/>
    <w:rsid w:val="006406BE"/>
    <w:rsid w:val="00640B81"/>
    <w:rsid w:val="00640E1D"/>
    <w:rsid w:val="00640FDE"/>
    <w:rsid w:val="006413D4"/>
    <w:rsid w:val="00641EF7"/>
    <w:rsid w:val="006420CF"/>
    <w:rsid w:val="006423F1"/>
    <w:rsid w:val="00642BA5"/>
    <w:rsid w:val="006438E8"/>
    <w:rsid w:val="00643B8B"/>
    <w:rsid w:val="00643EFF"/>
    <w:rsid w:val="0064423A"/>
    <w:rsid w:val="00644A32"/>
    <w:rsid w:val="00644D79"/>
    <w:rsid w:val="00644E4A"/>
    <w:rsid w:val="00644F76"/>
    <w:rsid w:val="006459D5"/>
    <w:rsid w:val="00645A48"/>
    <w:rsid w:val="0064608E"/>
    <w:rsid w:val="00647286"/>
    <w:rsid w:val="00650194"/>
    <w:rsid w:val="006503E4"/>
    <w:rsid w:val="00652356"/>
    <w:rsid w:val="0065240D"/>
    <w:rsid w:val="00652C24"/>
    <w:rsid w:val="0065351B"/>
    <w:rsid w:val="00653A6B"/>
    <w:rsid w:val="006541A9"/>
    <w:rsid w:val="00654503"/>
    <w:rsid w:val="006546FC"/>
    <w:rsid w:val="00655112"/>
    <w:rsid w:val="00655138"/>
    <w:rsid w:val="00655207"/>
    <w:rsid w:val="006563E3"/>
    <w:rsid w:val="0065667E"/>
    <w:rsid w:val="0065671F"/>
    <w:rsid w:val="00656E5C"/>
    <w:rsid w:val="0065729F"/>
    <w:rsid w:val="00657785"/>
    <w:rsid w:val="00657852"/>
    <w:rsid w:val="00657AFE"/>
    <w:rsid w:val="0066028A"/>
    <w:rsid w:val="0066031C"/>
    <w:rsid w:val="006610BC"/>
    <w:rsid w:val="00663DEB"/>
    <w:rsid w:val="00664134"/>
    <w:rsid w:val="006658AD"/>
    <w:rsid w:val="006659CB"/>
    <w:rsid w:val="00665D9A"/>
    <w:rsid w:val="00665E35"/>
    <w:rsid w:val="00666312"/>
    <w:rsid w:val="00666EAC"/>
    <w:rsid w:val="0066713D"/>
    <w:rsid w:val="00667397"/>
    <w:rsid w:val="0066750D"/>
    <w:rsid w:val="006677E8"/>
    <w:rsid w:val="00667F3F"/>
    <w:rsid w:val="00670101"/>
    <w:rsid w:val="0067037F"/>
    <w:rsid w:val="00670CFF"/>
    <w:rsid w:val="00671164"/>
    <w:rsid w:val="006713C3"/>
    <w:rsid w:val="006716AB"/>
    <w:rsid w:val="00671EA1"/>
    <w:rsid w:val="00672C79"/>
    <w:rsid w:val="00672D9C"/>
    <w:rsid w:val="00673A1A"/>
    <w:rsid w:val="0067484C"/>
    <w:rsid w:val="00675369"/>
    <w:rsid w:val="006757AB"/>
    <w:rsid w:val="006757B5"/>
    <w:rsid w:val="006758BA"/>
    <w:rsid w:val="00675A93"/>
    <w:rsid w:val="00676012"/>
    <w:rsid w:val="0067666F"/>
    <w:rsid w:val="00676CA1"/>
    <w:rsid w:val="00677388"/>
    <w:rsid w:val="00677707"/>
    <w:rsid w:val="00677991"/>
    <w:rsid w:val="00680186"/>
    <w:rsid w:val="00680377"/>
    <w:rsid w:val="00680D2C"/>
    <w:rsid w:val="00683131"/>
    <w:rsid w:val="0068328F"/>
    <w:rsid w:val="00683516"/>
    <w:rsid w:val="0068353F"/>
    <w:rsid w:val="0068364E"/>
    <w:rsid w:val="006867B5"/>
    <w:rsid w:val="00686E62"/>
    <w:rsid w:val="00687A5C"/>
    <w:rsid w:val="006906A0"/>
    <w:rsid w:val="0069088D"/>
    <w:rsid w:val="00690F1C"/>
    <w:rsid w:val="00691CD4"/>
    <w:rsid w:val="00691E4A"/>
    <w:rsid w:val="006922B9"/>
    <w:rsid w:val="00692CC1"/>
    <w:rsid w:val="00693536"/>
    <w:rsid w:val="00694522"/>
    <w:rsid w:val="00694791"/>
    <w:rsid w:val="006949A9"/>
    <w:rsid w:val="006949D1"/>
    <w:rsid w:val="00694C52"/>
    <w:rsid w:val="006953A3"/>
    <w:rsid w:val="00695A5E"/>
    <w:rsid w:val="00696841"/>
    <w:rsid w:val="00696BBF"/>
    <w:rsid w:val="00696D8A"/>
    <w:rsid w:val="006A1201"/>
    <w:rsid w:val="006A15C1"/>
    <w:rsid w:val="006A15C8"/>
    <w:rsid w:val="006A15EB"/>
    <w:rsid w:val="006A1834"/>
    <w:rsid w:val="006A1853"/>
    <w:rsid w:val="006A1A1F"/>
    <w:rsid w:val="006A1FAE"/>
    <w:rsid w:val="006A233F"/>
    <w:rsid w:val="006A25CC"/>
    <w:rsid w:val="006A26B0"/>
    <w:rsid w:val="006A2893"/>
    <w:rsid w:val="006A2EB5"/>
    <w:rsid w:val="006A48BF"/>
    <w:rsid w:val="006A49C5"/>
    <w:rsid w:val="006A4AE4"/>
    <w:rsid w:val="006A6022"/>
    <w:rsid w:val="006A6136"/>
    <w:rsid w:val="006A6C13"/>
    <w:rsid w:val="006A7032"/>
    <w:rsid w:val="006A709B"/>
    <w:rsid w:val="006A7615"/>
    <w:rsid w:val="006B06F8"/>
    <w:rsid w:val="006B076E"/>
    <w:rsid w:val="006B162D"/>
    <w:rsid w:val="006B1930"/>
    <w:rsid w:val="006B2890"/>
    <w:rsid w:val="006B28C6"/>
    <w:rsid w:val="006B30B7"/>
    <w:rsid w:val="006B3414"/>
    <w:rsid w:val="006B34EE"/>
    <w:rsid w:val="006B3D97"/>
    <w:rsid w:val="006B576E"/>
    <w:rsid w:val="006B6157"/>
    <w:rsid w:val="006B69B4"/>
    <w:rsid w:val="006B6AC9"/>
    <w:rsid w:val="006B6F45"/>
    <w:rsid w:val="006B76AD"/>
    <w:rsid w:val="006B7814"/>
    <w:rsid w:val="006B7CCF"/>
    <w:rsid w:val="006B7E24"/>
    <w:rsid w:val="006C0CA2"/>
    <w:rsid w:val="006C1008"/>
    <w:rsid w:val="006C1554"/>
    <w:rsid w:val="006C1842"/>
    <w:rsid w:val="006C187C"/>
    <w:rsid w:val="006C3100"/>
    <w:rsid w:val="006C312D"/>
    <w:rsid w:val="006C3F92"/>
    <w:rsid w:val="006C4021"/>
    <w:rsid w:val="006C451C"/>
    <w:rsid w:val="006C4945"/>
    <w:rsid w:val="006C56BB"/>
    <w:rsid w:val="006C5A5B"/>
    <w:rsid w:val="006C5B1B"/>
    <w:rsid w:val="006C5CD2"/>
    <w:rsid w:val="006C5D69"/>
    <w:rsid w:val="006C69F9"/>
    <w:rsid w:val="006C7397"/>
    <w:rsid w:val="006C76AC"/>
    <w:rsid w:val="006D0D67"/>
    <w:rsid w:val="006D31A1"/>
    <w:rsid w:val="006D380B"/>
    <w:rsid w:val="006D3B1B"/>
    <w:rsid w:val="006D3C30"/>
    <w:rsid w:val="006D3F43"/>
    <w:rsid w:val="006D442F"/>
    <w:rsid w:val="006D4489"/>
    <w:rsid w:val="006D455F"/>
    <w:rsid w:val="006D48C4"/>
    <w:rsid w:val="006D4EA1"/>
    <w:rsid w:val="006D4EA5"/>
    <w:rsid w:val="006D514B"/>
    <w:rsid w:val="006D51FD"/>
    <w:rsid w:val="006D5721"/>
    <w:rsid w:val="006D6392"/>
    <w:rsid w:val="006D729C"/>
    <w:rsid w:val="006D758E"/>
    <w:rsid w:val="006D7903"/>
    <w:rsid w:val="006D7B92"/>
    <w:rsid w:val="006E06AB"/>
    <w:rsid w:val="006E0FB9"/>
    <w:rsid w:val="006E2184"/>
    <w:rsid w:val="006E2420"/>
    <w:rsid w:val="006E2D1B"/>
    <w:rsid w:val="006E307D"/>
    <w:rsid w:val="006E33A5"/>
    <w:rsid w:val="006E3BBA"/>
    <w:rsid w:val="006E3D10"/>
    <w:rsid w:val="006E4A43"/>
    <w:rsid w:val="006E4B0A"/>
    <w:rsid w:val="006E4CCD"/>
    <w:rsid w:val="006E4FC6"/>
    <w:rsid w:val="006E5032"/>
    <w:rsid w:val="006E544A"/>
    <w:rsid w:val="006E56BA"/>
    <w:rsid w:val="006E6927"/>
    <w:rsid w:val="006E6AD9"/>
    <w:rsid w:val="006E6E17"/>
    <w:rsid w:val="006E76D6"/>
    <w:rsid w:val="006F0338"/>
    <w:rsid w:val="006F0BF4"/>
    <w:rsid w:val="006F0CD6"/>
    <w:rsid w:val="006F10C4"/>
    <w:rsid w:val="006F1AA3"/>
    <w:rsid w:val="006F1CE9"/>
    <w:rsid w:val="006F3EBB"/>
    <w:rsid w:val="006F4E5D"/>
    <w:rsid w:val="006F563D"/>
    <w:rsid w:val="006F56A5"/>
    <w:rsid w:val="006F5DB7"/>
    <w:rsid w:val="006F6251"/>
    <w:rsid w:val="006F675C"/>
    <w:rsid w:val="006F7679"/>
    <w:rsid w:val="006F77FE"/>
    <w:rsid w:val="006F78D4"/>
    <w:rsid w:val="007012D2"/>
    <w:rsid w:val="007013F6"/>
    <w:rsid w:val="00702F52"/>
    <w:rsid w:val="00703217"/>
    <w:rsid w:val="00703477"/>
    <w:rsid w:val="007034A3"/>
    <w:rsid w:val="00703BB9"/>
    <w:rsid w:val="00705936"/>
    <w:rsid w:val="00705FAC"/>
    <w:rsid w:val="00706F1C"/>
    <w:rsid w:val="00707205"/>
    <w:rsid w:val="00707242"/>
    <w:rsid w:val="00707323"/>
    <w:rsid w:val="00707DC0"/>
    <w:rsid w:val="00710246"/>
    <w:rsid w:val="00710707"/>
    <w:rsid w:val="00710AC5"/>
    <w:rsid w:val="00710BFB"/>
    <w:rsid w:val="00710FD5"/>
    <w:rsid w:val="007113AD"/>
    <w:rsid w:val="0071216F"/>
    <w:rsid w:val="00712314"/>
    <w:rsid w:val="007137C9"/>
    <w:rsid w:val="00713BA1"/>
    <w:rsid w:val="007142C1"/>
    <w:rsid w:val="0071553B"/>
    <w:rsid w:val="0071641B"/>
    <w:rsid w:val="00716774"/>
    <w:rsid w:val="0071719D"/>
    <w:rsid w:val="007174D5"/>
    <w:rsid w:val="007174E8"/>
    <w:rsid w:val="0071757E"/>
    <w:rsid w:val="0072010D"/>
    <w:rsid w:val="00721189"/>
    <w:rsid w:val="0072118B"/>
    <w:rsid w:val="00722283"/>
    <w:rsid w:val="007222FF"/>
    <w:rsid w:val="00722DC6"/>
    <w:rsid w:val="00723882"/>
    <w:rsid w:val="00723D16"/>
    <w:rsid w:val="0072450C"/>
    <w:rsid w:val="0072452C"/>
    <w:rsid w:val="00725242"/>
    <w:rsid w:val="007269A4"/>
    <w:rsid w:val="00726DB1"/>
    <w:rsid w:val="007271D7"/>
    <w:rsid w:val="007274AC"/>
    <w:rsid w:val="00727543"/>
    <w:rsid w:val="0072759E"/>
    <w:rsid w:val="007304BC"/>
    <w:rsid w:val="00730AAB"/>
    <w:rsid w:val="00730E1E"/>
    <w:rsid w:val="00730F82"/>
    <w:rsid w:val="0073105F"/>
    <w:rsid w:val="00731FD8"/>
    <w:rsid w:val="00732020"/>
    <w:rsid w:val="007328A2"/>
    <w:rsid w:val="00732932"/>
    <w:rsid w:val="00732B78"/>
    <w:rsid w:val="00732F09"/>
    <w:rsid w:val="00733A30"/>
    <w:rsid w:val="00733BC3"/>
    <w:rsid w:val="00733E87"/>
    <w:rsid w:val="00734CCD"/>
    <w:rsid w:val="00734D96"/>
    <w:rsid w:val="00736477"/>
    <w:rsid w:val="00737141"/>
    <w:rsid w:val="0074007C"/>
    <w:rsid w:val="0074017D"/>
    <w:rsid w:val="007407BD"/>
    <w:rsid w:val="00740C64"/>
    <w:rsid w:val="00743589"/>
    <w:rsid w:val="00743F43"/>
    <w:rsid w:val="007446FA"/>
    <w:rsid w:val="00745370"/>
    <w:rsid w:val="00745847"/>
    <w:rsid w:val="00746C25"/>
    <w:rsid w:val="00747349"/>
    <w:rsid w:val="007504AB"/>
    <w:rsid w:val="007509C4"/>
    <w:rsid w:val="00750AFB"/>
    <w:rsid w:val="0075184D"/>
    <w:rsid w:val="007518A4"/>
    <w:rsid w:val="007518BC"/>
    <w:rsid w:val="007519CB"/>
    <w:rsid w:val="00751CF9"/>
    <w:rsid w:val="007536B9"/>
    <w:rsid w:val="0075378B"/>
    <w:rsid w:val="007537CF"/>
    <w:rsid w:val="00753CC0"/>
    <w:rsid w:val="0075425C"/>
    <w:rsid w:val="00756500"/>
    <w:rsid w:val="00756775"/>
    <w:rsid w:val="007567E6"/>
    <w:rsid w:val="00757438"/>
    <w:rsid w:val="00757885"/>
    <w:rsid w:val="00757EDE"/>
    <w:rsid w:val="00760435"/>
    <w:rsid w:val="00761CE0"/>
    <w:rsid w:val="00761D43"/>
    <w:rsid w:val="00763B1E"/>
    <w:rsid w:val="0076487F"/>
    <w:rsid w:val="007649C3"/>
    <w:rsid w:val="007650A1"/>
    <w:rsid w:val="0076590D"/>
    <w:rsid w:val="007663E2"/>
    <w:rsid w:val="007666E7"/>
    <w:rsid w:val="00767028"/>
    <w:rsid w:val="00767327"/>
    <w:rsid w:val="007715ED"/>
    <w:rsid w:val="00771DB4"/>
    <w:rsid w:val="0077279F"/>
    <w:rsid w:val="00772F46"/>
    <w:rsid w:val="00773E48"/>
    <w:rsid w:val="00773E94"/>
    <w:rsid w:val="0077541A"/>
    <w:rsid w:val="00775B6C"/>
    <w:rsid w:val="007762D0"/>
    <w:rsid w:val="0077715C"/>
    <w:rsid w:val="00777356"/>
    <w:rsid w:val="00777A1A"/>
    <w:rsid w:val="00777CDC"/>
    <w:rsid w:val="007800A4"/>
    <w:rsid w:val="0078019A"/>
    <w:rsid w:val="007801EE"/>
    <w:rsid w:val="00780ADD"/>
    <w:rsid w:val="00781B5B"/>
    <w:rsid w:val="00781D2D"/>
    <w:rsid w:val="00781DB9"/>
    <w:rsid w:val="00781E2C"/>
    <w:rsid w:val="0078222F"/>
    <w:rsid w:val="00782DDD"/>
    <w:rsid w:val="00782EED"/>
    <w:rsid w:val="007831E8"/>
    <w:rsid w:val="00783531"/>
    <w:rsid w:val="0078367C"/>
    <w:rsid w:val="00783C0C"/>
    <w:rsid w:val="00783F4A"/>
    <w:rsid w:val="0078447A"/>
    <w:rsid w:val="00784B6B"/>
    <w:rsid w:val="00784C33"/>
    <w:rsid w:val="007864E1"/>
    <w:rsid w:val="00786CC9"/>
    <w:rsid w:val="007871F9"/>
    <w:rsid w:val="00790D77"/>
    <w:rsid w:val="007916F5"/>
    <w:rsid w:val="00791F67"/>
    <w:rsid w:val="007927D1"/>
    <w:rsid w:val="00792B53"/>
    <w:rsid w:val="00793243"/>
    <w:rsid w:val="00793F32"/>
    <w:rsid w:val="00794E7D"/>
    <w:rsid w:val="00795000"/>
    <w:rsid w:val="00796152"/>
    <w:rsid w:val="00796B24"/>
    <w:rsid w:val="00797318"/>
    <w:rsid w:val="0079759F"/>
    <w:rsid w:val="007A04C1"/>
    <w:rsid w:val="007A0C76"/>
    <w:rsid w:val="007A1087"/>
    <w:rsid w:val="007A1216"/>
    <w:rsid w:val="007A165A"/>
    <w:rsid w:val="007A1F7B"/>
    <w:rsid w:val="007A2283"/>
    <w:rsid w:val="007A2EDA"/>
    <w:rsid w:val="007A3044"/>
    <w:rsid w:val="007A3BAC"/>
    <w:rsid w:val="007A4008"/>
    <w:rsid w:val="007A52BD"/>
    <w:rsid w:val="007A5D9A"/>
    <w:rsid w:val="007A73AB"/>
    <w:rsid w:val="007A7B93"/>
    <w:rsid w:val="007B0E83"/>
    <w:rsid w:val="007B15B6"/>
    <w:rsid w:val="007B1C36"/>
    <w:rsid w:val="007B1C3E"/>
    <w:rsid w:val="007B1C90"/>
    <w:rsid w:val="007B1D55"/>
    <w:rsid w:val="007B1E72"/>
    <w:rsid w:val="007B267F"/>
    <w:rsid w:val="007B2B12"/>
    <w:rsid w:val="007B2D86"/>
    <w:rsid w:val="007B4077"/>
    <w:rsid w:val="007B4155"/>
    <w:rsid w:val="007B46EA"/>
    <w:rsid w:val="007B5FA5"/>
    <w:rsid w:val="007B64B0"/>
    <w:rsid w:val="007B7771"/>
    <w:rsid w:val="007C1DB3"/>
    <w:rsid w:val="007C1EC9"/>
    <w:rsid w:val="007C41B2"/>
    <w:rsid w:val="007C41F3"/>
    <w:rsid w:val="007C4241"/>
    <w:rsid w:val="007C42E5"/>
    <w:rsid w:val="007C48C4"/>
    <w:rsid w:val="007C4A9E"/>
    <w:rsid w:val="007C53B0"/>
    <w:rsid w:val="007C579D"/>
    <w:rsid w:val="007C5B32"/>
    <w:rsid w:val="007C5E60"/>
    <w:rsid w:val="007C615C"/>
    <w:rsid w:val="007C707E"/>
    <w:rsid w:val="007C7140"/>
    <w:rsid w:val="007C747D"/>
    <w:rsid w:val="007C7551"/>
    <w:rsid w:val="007D145E"/>
    <w:rsid w:val="007D1551"/>
    <w:rsid w:val="007D2828"/>
    <w:rsid w:val="007D2B29"/>
    <w:rsid w:val="007D2C5F"/>
    <w:rsid w:val="007D2D61"/>
    <w:rsid w:val="007D35CE"/>
    <w:rsid w:val="007D3AE7"/>
    <w:rsid w:val="007D3E95"/>
    <w:rsid w:val="007D3FEE"/>
    <w:rsid w:val="007D41A5"/>
    <w:rsid w:val="007D5923"/>
    <w:rsid w:val="007D641E"/>
    <w:rsid w:val="007D6B1E"/>
    <w:rsid w:val="007D6C41"/>
    <w:rsid w:val="007D7C78"/>
    <w:rsid w:val="007E09AE"/>
    <w:rsid w:val="007E20F9"/>
    <w:rsid w:val="007E25C4"/>
    <w:rsid w:val="007E26A6"/>
    <w:rsid w:val="007E2C04"/>
    <w:rsid w:val="007E2E82"/>
    <w:rsid w:val="007E3074"/>
    <w:rsid w:val="007E42AB"/>
    <w:rsid w:val="007E4341"/>
    <w:rsid w:val="007E4D1F"/>
    <w:rsid w:val="007E522A"/>
    <w:rsid w:val="007E531B"/>
    <w:rsid w:val="007E587F"/>
    <w:rsid w:val="007E6DF9"/>
    <w:rsid w:val="007E7347"/>
    <w:rsid w:val="007E7663"/>
    <w:rsid w:val="007E7E8B"/>
    <w:rsid w:val="007F04F5"/>
    <w:rsid w:val="007F0CD2"/>
    <w:rsid w:val="007F1312"/>
    <w:rsid w:val="007F2F26"/>
    <w:rsid w:val="007F4F50"/>
    <w:rsid w:val="007F56D0"/>
    <w:rsid w:val="007F5993"/>
    <w:rsid w:val="007F5B24"/>
    <w:rsid w:val="007F60D8"/>
    <w:rsid w:val="007F6186"/>
    <w:rsid w:val="007F6660"/>
    <w:rsid w:val="007F7724"/>
    <w:rsid w:val="008003D5"/>
    <w:rsid w:val="00800D9C"/>
    <w:rsid w:val="0080129B"/>
    <w:rsid w:val="00801338"/>
    <w:rsid w:val="00801F9E"/>
    <w:rsid w:val="00802384"/>
    <w:rsid w:val="008029DC"/>
    <w:rsid w:val="008045A7"/>
    <w:rsid w:val="00804664"/>
    <w:rsid w:val="00804760"/>
    <w:rsid w:val="00804932"/>
    <w:rsid w:val="0080519E"/>
    <w:rsid w:val="008071F1"/>
    <w:rsid w:val="00807299"/>
    <w:rsid w:val="0080742B"/>
    <w:rsid w:val="00807CD8"/>
    <w:rsid w:val="00807CEE"/>
    <w:rsid w:val="008105C1"/>
    <w:rsid w:val="00811D55"/>
    <w:rsid w:val="0081262E"/>
    <w:rsid w:val="00813522"/>
    <w:rsid w:val="00813EEC"/>
    <w:rsid w:val="008149E4"/>
    <w:rsid w:val="00815341"/>
    <w:rsid w:val="00815439"/>
    <w:rsid w:val="00815A81"/>
    <w:rsid w:val="00815EC9"/>
    <w:rsid w:val="0081653D"/>
    <w:rsid w:val="00820231"/>
    <w:rsid w:val="008209B8"/>
    <w:rsid w:val="008212DF"/>
    <w:rsid w:val="0082182F"/>
    <w:rsid w:val="008219D0"/>
    <w:rsid w:val="00821F08"/>
    <w:rsid w:val="00822103"/>
    <w:rsid w:val="0082227D"/>
    <w:rsid w:val="00822456"/>
    <w:rsid w:val="008224E8"/>
    <w:rsid w:val="00822A99"/>
    <w:rsid w:val="00823B18"/>
    <w:rsid w:val="00823D74"/>
    <w:rsid w:val="0082425A"/>
    <w:rsid w:val="00824385"/>
    <w:rsid w:val="008245AA"/>
    <w:rsid w:val="00825F02"/>
    <w:rsid w:val="00825F6F"/>
    <w:rsid w:val="00825FE9"/>
    <w:rsid w:val="0082788E"/>
    <w:rsid w:val="00827F50"/>
    <w:rsid w:val="008303B8"/>
    <w:rsid w:val="00830B9F"/>
    <w:rsid w:val="00831404"/>
    <w:rsid w:val="008316F9"/>
    <w:rsid w:val="00831963"/>
    <w:rsid w:val="00831E60"/>
    <w:rsid w:val="00831F69"/>
    <w:rsid w:val="008322F7"/>
    <w:rsid w:val="00832959"/>
    <w:rsid w:val="00832A8B"/>
    <w:rsid w:val="00832EA6"/>
    <w:rsid w:val="008336A8"/>
    <w:rsid w:val="00833A4A"/>
    <w:rsid w:val="008344C5"/>
    <w:rsid w:val="00834A0F"/>
    <w:rsid w:val="00834AC3"/>
    <w:rsid w:val="008367AA"/>
    <w:rsid w:val="00837049"/>
    <w:rsid w:val="008400F7"/>
    <w:rsid w:val="00840D95"/>
    <w:rsid w:val="00842D53"/>
    <w:rsid w:val="0084302B"/>
    <w:rsid w:val="00843621"/>
    <w:rsid w:val="008436C5"/>
    <w:rsid w:val="00843717"/>
    <w:rsid w:val="008440D8"/>
    <w:rsid w:val="008444E2"/>
    <w:rsid w:val="008447D4"/>
    <w:rsid w:val="00845178"/>
    <w:rsid w:val="0084521D"/>
    <w:rsid w:val="008463D8"/>
    <w:rsid w:val="00846E1B"/>
    <w:rsid w:val="00846FFB"/>
    <w:rsid w:val="008472D4"/>
    <w:rsid w:val="00847F08"/>
    <w:rsid w:val="008500DE"/>
    <w:rsid w:val="008507C6"/>
    <w:rsid w:val="00850A2E"/>
    <w:rsid w:val="00850C23"/>
    <w:rsid w:val="00851DEF"/>
    <w:rsid w:val="00851FB8"/>
    <w:rsid w:val="00853649"/>
    <w:rsid w:val="00853E7E"/>
    <w:rsid w:val="00853F26"/>
    <w:rsid w:val="00854AC6"/>
    <w:rsid w:val="00854B30"/>
    <w:rsid w:val="00855043"/>
    <w:rsid w:val="0085575F"/>
    <w:rsid w:val="0085720E"/>
    <w:rsid w:val="00857739"/>
    <w:rsid w:val="008603AB"/>
    <w:rsid w:val="00860BE2"/>
    <w:rsid w:val="00861547"/>
    <w:rsid w:val="00862392"/>
    <w:rsid w:val="008624B2"/>
    <w:rsid w:val="008627F6"/>
    <w:rsid w:val="00862EDE"/>
    <w:rsid w:val="008638AF"/>
    <w:rsid w:val="00863A34"/>
    <w:rsid w:val="00863B89"/>
    <w:rsid w:val="00863E6B"/>
    <w:rsid w:val="0086520F"/>
    <w:rsid w:val="00865D52"/>
    <w:rsid w:val="00865EEA"/>
    <w:rsid w:val="00866143"/>
    <w:rsid w:val="008668B1"/>
    <w:rsid w:val="00866EEC"/>
    <w:rsid w:val="008670B1"/>
    <w:rsid w:val="0087106B"/>
    <w:rsid w:val="00871820"/>
    <w:rsid w:val="00872CF7"/>
    <w:rsid w:val="00872F79"/>
    <w:rsid w:val="00873167"/>
    <w:rsid w:val="00874457"/>
    <w:rsid w:val="008744E4"/>
    <w:rsid w:val="00874A68"/>
    <w:rsid w:val="00874CE3"/>
    <w:rsid w:val="00875407"/>
    <w:rsid w:val="008754D4"/>
    <w:rsid w:val="008756B5"/>
    <w:rsid w:val="00875C20"/>
    <w:rsid w:val="0087614C"/>
    <w:rsid w:val="0087688F"/>
    <w:rsid w:val="00877081"/>
    <w:rsid w:val="00877600"/>
    <w:rsid w:val="008777E3"/>
    <w:rsid w:val="00877D6F"/>
    <w:rsid w:val="0088004D"/>
    <w:rsid w:val="0088026A"/>
    <w:rsid w:val="008803AC"/>
    <w:rsid w:val="008807AF"/>
    <w:rsid w:val="00880A28"/>
    <w:rsid w:val="00880C0B"/>
    <w:rsid w:val="008812C1"/>
    <w:rsid w:val="00881FF8"/>
    <w:rsid w:val="008822BF"/>
    <w:rsid w:val="00882648"/>
    <w:rsid w:val="00882C50"/>
    <w:rsid w:val="008837CD"/>
    <w:rsid w:val="00883CA2"/>
    <w:rsid w:val="00883CC2"/>
    <w:rsid w:val="00884B7B"/>
    <w:rsid w:val="008852A9"/>
    <w:rsid w:val="008859E3"/>
    <w:rsid w:val="0088670E"/>
    <w:rsid w:val="00886E47"/>
    <w:rsid w:val="00887E94"/>
    <w:rsid w:val="00887F72"/>
    <w:rsid w:val="00890A97"/>
    <w:rsid w:val="008910A6"/>
    <w:rsid w:val="00891CE5"/>
    <w:rsid w:val="008920DD"/>
    <w:rsid w:val="00892401"/>
    <w:rsid w:val="00892920"/>
    <w:rsid w:val="00892AC7"/>
    <w:rsid w:val="00892DF5"/>
    <w:rsid w:val="00894633"/>
    <w:rsid w:val="0089634F"/>
    <w:rsid w:val="0089690F"/>
    <w:rsid w:val="00897003"/>
    <w:rsid w:val="00897709"/>
    <w:rsid w:val="008A0B8B"/>
    <w:rsid w:val="008A2125"/>
    <w:rsid w:val="008A268A"/>
    <w:rsid w:val="008A28A3"/>
    <w:rsid w:val="008A4040"/>
    <w:rsid w:val="008A4D14"/>
    <w:rsid w:val="008A4FF8"/>
    <w:rsid w:val="008A5416"/>
    <w:rsid w:val="008A5A5A"/>
    <w:rsid w:val="008A6A62"/>
    <w:rsid w:val="008A6F64"/>
    <w:rsid w:val="008A7249"/>
    <w:rsid w:val="008A779A"/>
    <w:rsid w:val="008B0D36"/>
    <w:rsid w:val="008B0E12"/>
    <w:rsid w:val="008B1182"/>
    <w:rsid w:val="008B13C5"/>
    <w:rsid w:val="008B159B"/>
    <w:rsid w:val="008B163F"/>
    <w:rsid w:val="008B1EAF"/>
    <w:rsid w:val="008B2224"/>
    <w:rsid w:val="008B233F"/>
    <w:rsid w:val="008B2987"/>
    <w:rsid w:val="008B2DA5"/>
    <w:rsid w:val="008B3952"/>
    <w:rsid w:val="008B3C84"/>
    <w:rsid w:val="008B3ECA"/>
    <w:rsid w:val="008B434A"/>
    <w:rsid w:val="008B4ABE"/>
    <w:rsid w:val="008B6AC1"/>
    <w:rsid w:val="008B701E"/>
    <w:rsid w:val="008B7D83"/>
    <w:rsid w:val="008C0462"/>
    <w:rsid w:val="008C0630"/>
    <w:rsid w:val="008C105A"/>
    <w:rsid w:val="008C1CC5"/>
    <w:rsid w:val="008C1D34"/>
    <w:rsid w:val="008C1DBD"/>
    <w:rsid w:val="008C29EC"/>
    <w:rsid w:val="008C2AA5"/>
    <w:rsid w:val="008C2F58"/>
    <w:rsid w:val="008C2FA6"/>
    <w:rsid w:val="008C3B0C"/>
    <w:rsid w:val="008C3E44"/>
    <w:rsid w:val="008C4EE4"/>
    <w:rsid w:val="008C584E"/>
    <w:rsid w:val="008C5F56"/>
    <w:rsid w:val="008C642E"/>
    <w:rsid w:val="008C6CEB"/>
    <w:rsid w:val="008C6EC6"/>
    <w:rsid w:val="008D17F8"/>
    <w:rsid w:val="008D1DA0"/>
    <w:rsid w:val="008D20E1"/>
    <w:rsid w:val="008D2142"/>
    <w:rsid w:val="008D288B"/>
    <w:rsid w:val="008D2E16"/>
    <w:rsid w:val="008D361D"/>
    <w:rsid w:val="008D3BBD"/>
    <w:rsid w:val="008D3EE2"/>
    <w:rsid w:val="008D3F36"/>
    <w:rsid w:val="008D447F"/>
    <w:rsid w:val="008D4B60"/>
    <w:rsid w:val="008D4F74"/>
    <w:rsid w:val="008D545D"/>
    <w:rsid w:val="008D573D"/>
    <w:rsid w:val="008D5FE9"/>
    <w:rsid w:val="008D647D"/>
    <w:rsid w:val="008D69D3"/>
    <w:rsid w:val="008D7C90"/>
    <w:rsid w:val="008E033D"/>
    <w:rsid w:val="008E03AE"/>
    <w:rsid w:val="008E043E"/>
    <w:rsid w:val="008E066D"/>
    <w:rsid w:val="008E0C0F"/>
    <w:rsid w:val="008E19A5"/>
    <w:rsid w:val="008E1DD4"/>
    <w:rsid w:val="008E1E36"/>
    <w:rsid w:val="008E30C9"/>
    <w:rsid w:val="008E3385"/>
    <w:rsid w:val="008E3A3E"/>
    <w:rsid w:val="008E47D5"/>
    <w:rsid w:val="008E4A69"/>
    <w:rsid w:val="008E511A"/>
    <w:rsid w:val="008E5179"/>
    <w:rsid w:val="008E59CF"/>
    <w:rsid w:val="008E5C03"/>
    <w:rsid w:val="008E6C1C"/>
    <w:rsid w:val="008E716B"/>
    <w:rsid w:val="008E7881"/>
    <w:rsid w:val="008F0082"/>
    <w:rsid w:val="008F08F4"/>
    <w:rsid w:val="008F165B"/>
    <w:rsid w:val="008F1772"/>
    <w:rsid w:val="008F1846"/>
    <w:rsid w:val="008F29ED"/>
    <w:rsid w:val="008F2D4C"/>
    <w:rsid w:val="008F4196"/>
    <w:rsid w:val="008F44A3"/>
    <w:rsid w:val="008F464D"/>
    <w:rsid w:val="008F477B"/>
    <w:rsid w:val="008F4C9D"/>
    <w:rsid w:val="008F5B02"/>
    <w:rsid w:val="008F5B55"/>
    <w:rsid w:val="008F5D1A"/>
    <w:rsid w:val="008F5FDB"/>
    <w:rsid w:val="008F65ED"/>
    <w:rsid w:val="008F6920"/>
    <w:rsid w:val="008F7224"/>
    <w:rsid w:val="008F7FAF"/>
    <w:rsid w:val="009006FA"/>
    <w:rsid w:val="00900D3D"/>
    <w:rsid w:val="00900F71"/>
    <w:rsid w:val="009022CB"/>
    <w:rsid w:val="009025A8"/>
    <w:rsid w:val="00902658"/>
    <w:rsid w:val="0090269D"/>
    <w:rsid w:val="00902C8A"/>
    <w:rsid w:val="00903940"/>
    <w:rsid w:val="00904210"/>
    <w:rsid w:val="00904276"/>
    <w:rsid w:val="009042EA"/>
    <w:rsid w:val="0090439D"/>
    <w:rsid w:val="009048B7"/>
    <w:rsid w:val="009051D8"/>
    <w:rsid w:val="00906644"/>
    <w:rsid w:val="009069C8"/>
    <w:rsid w:val="009102EE"/>
    <w:rsid w:val="00910F27"/>
    <w:rsid w:val="009110A8"/>
    <w:rsid w:val="00911267"/>
    <w:rsid w:val="009114DD"/>
    <w:rsid w:val="009114F2"/>
    <w:rsid w:val="00913072"/>
    <w:rsid w:val="00913B24"/>
    <w:rsid w:val="0091404C"/>
    <w:rsid w:val="00914CBA"/>
    <w:rsid w:val="009150AF"/>
    <w:rsid w:val="0091522A"/>
    <w:rsid w:val="00915818"/>
    <w:rsid w:val="00915822"/>
    <w:rsid w:val="00915CA6"/>
    <w:rsid w:val="00915E78"/>
    <w:rsid w:val="00916221"/>
    <w:rsid w:val="00916861"/>
    <w:rsid w:val="00916972"/>
    <w:rsid w:val="009175CA"/>
    <w:rsid w:val="00917667"/>
    <w:rsid w:val="009176DA"/>
    <w:rsid w:val="0091773F"/>
    <w:rsid w:val="00920152"/>
    <w:rsid w:val="009201A8"/>
    <w:rsid w:val="009202C8"/>
    <w:rsid w:val="00920454"/>
    <w:rsid w:val="00920848"/>
    <w:rsid w:val="009208FD"/>
    <w:rsid w:val="00920A1A"/>
    <w:rsid w:val="00920BD7"/>
    <w:rsid w:val="0092113F"/>
    <w:rsid w:val="0092137A"/>
    <w:rsid w:val="00922639"/>
    <w:rsid w:val="009228D3"/>
    <w:rsid w:val="0092366A"/>
    <w:rsid w:val="00923AC8"/>
    <w:rsid w:val="00924ABF"/>
    <w:rsid w:val="00924BA3"/>
    <w:rsid w:val="00924ED9"/>
    <w:rsid w:val="00925A9E"/>
    <w:rsid w:val="00926186"/>
    <w:rsid w:val="00927468"/>
    <w:rsid w:val="00927E6E"/>
    <w:rsid w:val="00930683"/>
    <w:rsid w:val="009313ED"/>
    <w:rsid w:val="00931A76"/>
    <w:rsid w:val="00932C3B"/>
    <w:rsid w:val="009352FE"/>
    <w:rsid w:val="009355FC"/>
    <w:rsid w:val="00935DA0"/>
    <w:rsid w:val="00935FA2"/>
    <w:rsid w:val="00936039"/>
    <w:rsid w:val="00936333"/>
    <w:rsid w:val="00936CDF"/>
    <w:rsid w:val="00936E13"/>
    <w:rsid w:val="00937069"/>
    <w:rsid w:val="00937114"/>
    <w:rsid w:val="009374B9"/>
    <w:rsid w:val="0093754B"/>
    <w:rsid w:val="00937E3A"/>
    <w:rsid w:val="00937FAA"/>
    <w:rsid w:val="00940972"/>
    <w:rsid w:val="009421AE"/>
    <w:rsid w:val="00942C57"/>
    <w:rsid w:val="0094363C"/>
    <w:rsid w:val="009438A9"/>
    <w:rsid w:val="0094452B"/>
    <w:rsid w:val="00945A77"/>
    <w:rsid w:val="00945B73"/>
    <w:rsid w:val="00946010"/>
    <w:rsid w:val="009461D9"/>
    <w:rsid w:val="00946EA3"/>
    <w:rsid w:val="009470AD"/>
    <w:rsid w:val="00947256"/>
    <w:rsid w:val="009501A3"/>
    <w:rsid w:val="00950460"/>
    <w:rsid w:val="00950CC5"/>
    <w:rsid w:val="00950F55"/>
    <w:rsid w:val="0095131E"/>
    <w:rsid w:val="00951358"/>
    <w:rsid w:val="009514DE"/>
    <w:rsid w:val="00951C54"/>
    <w:rsid w:val="0095231C"/>
    <w:rsid w:val="00953344"/>
    <w:rsid w:val="00954831"/>
    <w:rsid w:val="00954BE0"/>
    <w:rsid w:val="00955394"/>
    <w:rsid w:val="009556D4"/>
    <w:rsid w:val="00955ACB"/>
    <w:rsid w:val="009572C0"/>
    <w:rsid w:val="0095733B"/>
    <w:rsid w:val="009576EF"/>
    <w:rsid w:val="009578C4"/>
    <w:rsid w:val="00957BB8"/>
    <w:rsid w:val="00957FD5"/>
    <w:rsid w:val="00960AFB"/>
    <w:rsid w:val="00961B28"/>
    <w:rsid w:val="0096212D"/>
    <w:rsid w:val="00962876"/>
    <w:rsid w:val="00963400"/>
    <w:rsid w:val="00965485"/>
    <w:rsid w:val="00965B9E"/>
    <w:rsid w:val="00966A56"/>
    <w:rsid w:val="00966D9D"/>
    <w:rsid w:val="009675D2"/>
    <w:rsid w:val="0096782A"/>
    <w:rsid w:val="009679BD"/>
    <w:rsid w:val="00967B0E"/>
    <w:rsid w:val="00970851"/>
    <w:rsid w:val="0097085F"/>
    <w:rsid w:val="00970C38"/>
    <w:rsid w:val="00971225"/>
    <w:rsid w:val="009712CA"/>
    <w:rsid w:val="00971701"/>
    <w:rsid w:val="00971CD4"/>
    <w:rsid w:val="00972653"/>
    <w:rsid w:val="0097273A"/>
    <w:rsid w:val="00972B44"/>
    <w:rsid w:val="00972ED6"/>
    <w:rsid w:val="00973761"/>
    <w:rsid w:val="00973F6B"/>
    <w:rsid w:val="00974F42"/>
    <w:rsid w:val="0097521D"/>
    <w:rsid w:val="0097535E"/>
    <w:rsid w:val="009756D6"/>
    <w:rsid w:val="009759D4"/>
    <w:rsid w:val="00975EAD"/>
    <w:rsid w:val="00975EDF"/>
    <w:rsid w:val="009762F2"/>
    <w:rsid w:val="009763C7"/>
    <w:rsid w:val="00977161"/>
    <w:rsid w:val="00977EF1"/>
    <w:rsid w:val="00980EB3"/>
    <w:rsid w:val="00981856"/>
    <w:rsid w:val="00982CC3"/>
    <w:rsid w:val="0098357E"/>
    <w:rsid w:val="00983CAC"/>
    <w:rsid w:val="00983F06"/>
    <w:rsid w:val="00984B16"/>
    <w:rsid w:val="00985D33"/>
    <w:rsid w:val="0098606F"/>
    <w:rsid w:val="00987277"/>
    <w:rsid w:val="0098741E"/>
    <w:rsid w:val="009878AB"/>
    <w:rsid w:val="00987C19"/>
    <w:rsid w:val="00987E49"/>
    <w:rsid w:val="009900A4"/>
    <w:rsid w:val="00990C70"/>
    <w:rsid w:val="00991624"/>
    <w:rsid w:val="00992C31"/>
    <w:rsid w:val="00993814"/>
    <w:rsid w:val="00993E80"/>
    <w:rsid w:val="00993FAE"/>
    <w:rsid w:val="00993FE3"/>
    <w:rsid w:val="00994E33"/>
    <w:rsid w:val="00994F1F"/>
    <w:rsid w:val="00995115"/>
    <w:rsid w:val="009954D2"/>
    <w:rsid w:val="00995695"/>
    <w:rsid w:val="00995735"/>
    <w:rsid w:val="00996094"/>
    <w:rsid w:val="00997166"/>
    <w:rsid w:val="0099776F"/>
    <w:rsid w:val="009A01DA"/>
    <w:rsid w:val="009A189F"/>
    <w:rsid w:val="009A2437"/>
    <w:rsid w:val="009A2B95"/>
    <w:rsid w:val="009A2C76"/>
    <w:rsid w:val="009A2FCC"/>
    <w:rsid w:val="009A3085"/>
    <w:rsid w:val="009A3EE1"/>
    <w:rsid w:val="009A4A95"/>
    <w:rsid w:val="009A4BFB"/>
    <w:rsid w:val="009A4E69"/>
    <w:rsid w:val="009A5587"/>
    <w:rsid w:val="009A5F88"/>
    <w:rsid w:val="009A6122"/>
    <w:rsid w:val="009A64F5"/>
    <w:rsid w:val="009A6771"/>
    <w:rsid w:val="009A78BD"/>
    <w:rsid w:val="009A7DC9"/>
    <w:rsid w:val="009B023C"/>
    <w:rsid w:val="009B06A8"/>
    <w:rsid w:val="009B16E3"/>
    <w:rsid w:val="009B23A7"/>
    <w:rsid w:val="009B28B8"/>
    <w:rsid w:val="009B28EE"/>
    <w:rsid w:val="009B2B88"/>
    <w:rsid w:val="009B351A"/>
    <w:rsid w:val="009B3AD6"/>
    <w:rsid w:val="009B3CB6"/>
    <w:rsid w:val="009B3D3D"/>
    <w:rsid w:val="009B3F3E"/>
    <w:rsid w:val="009B3FF2"/>
    <w:rsid w:val="009B409A"/>
    <w:rsid w:val="009B45AA"/>
    <w:rsid w:val="009B467B"/>
    <w:rsid w:val="009B4B7D"/>
    <w:rsid w:val="009B4E2A"/>
    <w:rsid w:val="009B4F0D"/>
    <w:rsid w:val="009B5A9E"/>
    <w:rsid w:val="009B6775"/>
    <w:rsid w:val="009B69A6"/>
    <w:rsid w:val="009B7312"/>
    <w:rsid w:val="009B7BCF"/>
    <w:rsid w:val="009B7C50"/>
    <w:rsid w:val="009B7F62"/>
    <w:rsid w:val="009C0287"/>
    <w:rsid w:val="009C0A2B"/>
    <w:rsid w:val="009C0E4F"/>
    <w:rsid w:val="009C27C9"/>
    <w:rsid w:val="009C2DDB"/>
    <w:rsid w:val="009C2E19"/>
    <w:rsid w:val="009C3098"/>
    <w:rsid w:val="009C3176"/>
    <w:rsid w:val="009C351F"/>
    <w:rsid w:val="009C3942"/>
    <w:rsid w:val="009C3AF4"/>
    <w:rsid w:val="009C3CDE"/>
    <w:rsid w:val="009C442D"/>
    <w:rsid w:val="009C46D5"/>
    <w:rsid w:val="009C48CD"/>
    <w:rsid w:val="009C4E0A"/>
    <w:rsid w:val="009C6169"/>
    <w:rsid w:val="009C75AE"/>
    <w:rsid w:val="009C762E"/>
    <w:rsid w:val="009C7BE2"/>
    <w:rsid w:val="009C7FF7"/>
    <w:rsid w:val="009D0821"/>
    <w:rsid w:val="009D138B"/>
    <w:rsid w:val="009D14D8"/>
    <w:rsid w:val="009D2B73"/>
    <w:rsid w:val="009D2BEB"/>
    <w:rsid w:val="009D36CF"/>
    <w:rsid w:val="009D3BEE"/>
    <w:rsid w:val="009D4D9A"/>
    <w:rsid w:val="009D6E82"/>
    <w:rsid w:val="009D7D04"/>
    <w:rsid w:val="009E0587"/>
    <w:rsid w:val="009E0688"/>
    <w:rsid w:val="009E0872"/>
    <w:rsid w:val="009E0FB8"/>
    <w:rsid w:val="009E1524"/>
    <w:rsid w:val="009E1C12"/>
    <w:rsid w:val="009E2E6C"/>
    <w:rsid w:val="009E37AA"/>
    <w:rsid w:val="009E3F3F"/>
    <w:rsid w:val="009E4C42"/>
    <w:rsid w:val="009E5880"/>
    <w:rsid w:val="009E58B9"/>
    <w:rsid w:val="009E5EB8"/>
    <w:rsid w:val="009E6B75"/>
    <w:rsid w:val="009E7036"/>
    <w:rsid w:val="009E71E6"/>
    <w:rsid w:val="009F0B5B"/>
    <w:rsid w:val="009F112B"/>
    <w:rsid w:val="009F13D6"/>
    <w:rsid w:val="009F19D6"/>
    <w:rsid w:val="009F1F8B"/>
    <w:rsid w:val="009F20CE"/>
    <w:rsid w:val="009F22E2"/>
    <w:rsid w:val="009F2333"/>
    <w:rsid w:val="009F27B9"/>
    <w:rsid w:val="009F27D4"/>
    <w:rsid w:val="009F3052"/>
    <w:rsid w:val="009F4051"/>
    <w:rsid w:val="009F4EBC"/>
    <w:rsid w:val="009F5CB9"/>
    <w:rsid w:val="009F5E14"/>
    <w:rsid w:val="009F6375"/>
    <w:rsid w:val="009F6790"/>
    <w:rsid w:val="009F7285"/>
    <w:rsid w:val="009F7577"/>
    <w:rsid w:val="009F78C1"/>
    <w:rsid w:val="009F7955"/>
    <w:rsid w:val="009F7EBC"/>
    <w:rsid w:val="00A00149"/>
    <w:rsid w:val="00A00258"/>
    <w:rsid w:val="00A0102F"/>
    <w:rsid w:val="00A01EC3"/>
    <w:rsid w:val="00A026A3"/>
    <w:rsid w:val="00A027A8"/>
    <w:rsid w:val="00A028C9"/>
    <w:rsid w:val="00A0310E"/>
    <w:rsid w:val="00A04348"/>
    <w:rsid w:val="00A04843"/>
    <w:rsid w:val="00A05D01"/>
    <w:rsid w:val="00A0664E"/>
    <w:rsid w:val="00A07598"/>
    <w:rsid w:val="00A07AA6"/>
    <w:rsid w:val="00A07F5F"/>
    <w:rsid w:val="00A10890"/>
    <w:rsid w:val="00A109E0"/>
    <w:rsid w:val="00A10B85"/>
    <w:rsid w:val="00A11709"/>
    <w:rsid w:val="00A12015"/>
    <w:rsid w:val="00A12C94"/>
    <w:rsid w:val="00A13A49"/>
    <w:rsid w:val="00A13F56"/>
    <w:rsid w:val="00A1404F"/>
    <w:rsid w:val="00A15AD7"/>
    <w:rsid w:val="00A15E58"/>
    <w:rsid w:val="00A16854"/>
    <w:rsid w:val="00A1687F"/>
    <w:rsid w:val="00A17AA6"/>
    <w:rsid w:val="00A17B06"/>
    <w:rsid w:val="00A21211"/>
    <w:rsid w:val="00A22678"/>
    <w:rsid w:val="00A23E37"/>
    <w:rsid w:val="00A249CA"/>
    <w:rsid w:val="00A24C69"/>
    <w:rsid w:val="00A25116"/>
    <w:rsid w:val="00A2574F"/>
    <w:rsid w:val="00A26099"/>
    <w:rsid w:val="00A26185"/>
    <w:rsid w:val="00A2701A"/>
    <w:rsid w:val="00A277FD"/>
    <w:rsid w:val="00A3048C"/>
    <w:rsid w:val="00A308A0"/>
    <w:rsid w:val="00A30E40"/>
    <w:rsid w:val="00A319FF"/>
    <w:rsid w:val="00A32218"/>
    <w:rsid w:val="00A328CB"/>
    <w:rsid w:val="00A32AD9"/>
    <w:rsid w:val="00A32BF4"/>
    <w:rsid w:val="00A336C9"/>
    <w:rsid w:val="00A33B98"/>
    <w:rsid w:val="00A33E9A"/>
    <w:rsid w:val="00A3410D"/>
    <w:rsid w:val="00A34487"/>
    <w:rsid w:val="00A34762"/>
    <w:rsid w:val="00A35035"/>
    <w:rsid w:val="00A350B8"/>
    <w:rsid w:val="00A3540F"/>
    <w:rsid w:val="00A35544"/>
    <w:rsid w:val="00A363FF"/>
    <w:rsid w:val="00A36800"/>
    <w:rsid w:val="00A368F4"/>
    <w:rsid w:val="00A3769D"/>
    <w:rsid w:val="00A40802"/>
    <w:rsid w:val="00A40C66"/>
    <w:rsid w:val="00A40ED3"/>
    <w:rsid w:val="00A41628"/>
    <w:rsid w:val="00A4208E"/>
    <w:rsid w:val="00A4218C"/>
    <w:rsid w:val="00A42C22"/>
    <w:rsid w:val="00A42E97"/>
    <w:rsid w:val="00A43DAC"/>
    <w:rsid w:val="00A43F92"/>
    <w:rsid w:val="00A44F51"/>
    <w:rsid w:val="00A45FA8"/>
    <w:rsid w:val="00A45FDC"/>
    <w:rsid w:val="00A4623C"/>
    <w:rsid w:val="00A46337"/>
    <w:rsid w:val="00A463D8"/>
    <w:rsid w:val="00A470C7"/>
    <w:rsid w:val="00A47D51"/>
    <w:rsid w:val="00A47E09"/>
    <w:rsid w:val="00A47EE8"/>
    <w:rsid w:val="00A50843"/>
    <w:rsid w:val="00A509EA"/>
    <w:rsid w:val="00A523F1"/>
    <w:rsid w:val="00A52634"/>
    <w:rsid w:val="00A531B6"/>
    <w:rsid w:val="00A53572"/>
    <w:rsid w:val="00A53EEA"/>
    <w:rsid w:val="00A54E76"/>
    <w:rsid w:val="00A567E6"/>
    <w:rsid w:val="00A570BC"/>
    <w:rsid w:val="00A575C1"/>
    <w:rsid w:val="00A5799F"/>
    <w:rsid w:val="00A60396"/>
    <w:rsid w:val="00A60469"/>
    <w:rsid w:val="00A605A1"/>
    <w:rsid w:val="00A60D1D"/>
    <w:rsid w:val="00A61D03"/>
    <w:rsid w:val="00A62656"/>
    <w:rsid w:val="00A63E06"/>
    <w:rsid w:val="00A643EB"/>
    <w:rsid w:val="00A6459F"/>
    <w:rsid w:val="00A650BE"/>
    <w:rsid w:val="00A65221"/>
    <w:rsid w:val="00A65472"/>
    <w:rsid w:val="00A65790"/>
    <w:rsid w:val="00A6587B"/>
    <w:rsid w:val="00A65D66"/>
    <w:rsid w:val="00A668CB"/>
    <w:rsid w:val="00A6717E"/>
    <w:rsid w:val="00A67E45"/>
    <w:rsid w:val="00A70861"/>
    <w:rsid w:val="00A72628"/>
    <w:rsid w:val="00A72841"/>
    <w:rsid w:val="00A7373A"/>
    <w:rsid w:val="00A740BB"/>
    <w:rsid w:val="00A74120"/>
    <w:rsid w:val="00A7435C"/>
    <w:rsid w:val="00A74833"/>
    <w:rsid w:val="00A7643B"/>
    <w:rsid w:val="00A764E7"/>
    <w:rsid w:val="00A76B2D"/>
    <w:rsid w:val="00A76B6D"/>
    <w:rsid w:val="00A77950"/>
    <w:rsid w:val="00A77CC8"/>
    <w:rsid w:val="00A80304"/>
    <w:rsid w:val="00A8066C"/>
    <w:rsid w:val="00A80F6C"/>
    <w:rsid w:val="00A81212"/>
    <w:rsid w:val="00A81E15"/>
    <w:rsid w:val="00A821E0"/>
    <w:rsid w:val="00A8245E"/>
    <w:rsid w:val="00A825DE"/>
    <w:rsid w:val="00A82610"/>
    <w:rsid w:val="00A82A74"/>
    <w:rsid w:val="00A8330E"/>
    <w:rsid w:val="00A835D7"/>
    <w:rsid w:val="00A83902"/>
    <w:rsid w:val="00A83F21"/>
    <w:rsid w:val="00A84494"/>
    <w:rsid w:val="00A849F5"/>
    <w:rsid w:val="00A84C19"/>
    <w:rsid w:val="00A84F76"/>
    <w:rsid w:val="00A84FB2"/>
    <w:rsid w:val="00A8555F"/>
    <w:rsid w:val="00A85808"/>
    <w:rsid w:val="00A859A4"/>
    <w:rsid w:val="00A86489"/>
    <w:rsid w:val="00A90C07"/>
    <w:rsid w:val="00A90CBA"/>
    <w:rsid w:val="00A912F8"/>
    <w:rsid w:val="00A91C08"/>
    <w:rsid w:val="00A91FCD"/>
    <w:rsid w:val="00A92149"/>
    <w:rsid w:val="00A927BA"/>
    <w:rsid w:val="00A92ED3"/>
    <w:rsid w:val="00A9334F"/>
    <w:rsid w:val="00A93C6A"/>
    <w:rsid w:val="00A945E1"/>
    <w:rsid w:val="00A95108"/>
    <w:rsid w:val="00A951E8"/>
    <w:rsid w:val="00A95295"/>
    <w:rsid w:val="00A96D27"/>
    <w:rsid w:val="00A96D58"/>
    <w:rsid w:val="00A96F95"/>
    <w:rsid w:val="00A9735E"/>
    <w:rsid w:val="00AA101D"/>
    <w:rsid w:val="00AA1118"/>
    <w:rsid w:val="00AA15AE"/>
    <w:rsid w:val="00AA193A"/>
    <w:rsid w:val="00AA2B3E"/>
    <w:rsid w:val="00AA3860"/>
    <w:rsid w:val="00AA3C19"/>
    <w:rsid w:val="00AA3DDC"/>
    <w:rsid w:val="00AA437C"/>
    <w:rsid w:val="00AA487A"/>
    <w:rsid w:val="00AA4C74"/>
    <w:rsid w:val="00AA508A"/>
    <w:rsid w:val="00AA5235"/>
    <w:rsid w:val="00AA5851"/>
    <w:rsid w:val="00AA59EC"/>
    <w:rsid w:val="00AA6C0A"/>
    <w:rsid w:val="00AA74A1"/>
    <w:rsid w:val="00AA7ACB"/>
    <w:rsid w:val="00AB0B67"/>
    <w:rsid w:val="00AB136E"/>
    <w:rsid w:val="00AB3594"/>
    <w:rsid w:val="00AB40E3"/>
    <w:rsid w:val="00AB45C2"/>
    <w:rsid w:val="00AB47EC"/>
    <w:rsid w:val="00AB57FD"/>
    <w:rsid w:val="00AB5A7A"/>
    <w:rsid w:val="00AB6A05"/>
    <w:rsid w:val="00AB79D4"/>
    <w:rsid w:val="00AB7C61"/>
    <w:rsid w:val="00AC0DAF"/>
    <w:rsid w:val="00AC24AC"/>
    <w:rsid w:val="00AC26AD"/>
    <w:rsid w:val="00AC2D57"/>
    <w:rsid w:val="00AC35B3"/>
    <w:rsid w:val="00AC3608"/>
    <w:rsid w:val="00AC4261"/>
    <w:rsid w:val="00AC4C78"/>
    <w:rsid w:val="00AC5165"/>
    <w:rsid w:val="00AC55C0"/>
    <w:rsid w:val="00AC6785"/>
    <w:rsid w:val="00AC6F36"/>
    <w:rsid w:val="00AC707D"/>
    <w:rsid w:val="00AD099F"/>
    <w:rsid w:val="00AD0FD1"/>
    <w:rsid w:val="00AD153D"/>
    <w:rsid w:val="00AD16A8"/>
    <w:rsid w:val="00AD16B0"/>
    <w:rsid w:val="00AD383E"/>
    <w:rsid w:val="00AD3A37"/>
    <w:rsid w:val="00AD3FD7"/>
    <w:rsid w:val="00AD4518"/>
    <w:rsid w:val="00AD4DF7"/>
    <w:rsid w:val="00AD609E"/>
    <w:rsid w:val="00AD6548"/>
    <w:rsid w:val="00AE095D"/>
    <w:rsid w:val="00AE121F"/>
    <w:rsid w:val="00AE2DF3"/>
    <w:rsid w:val="00AE3406"/>
    <w:rsid w:val="00AE35B1"/>
    <w:rsid w:val="00AE42E4"/>
    <w:rsid w:val="00AE438C"/>
    <w:rsid w:val="00AE474A"/>
    <w:rsid w:val="00AE548A"/>
    <w:rsid w:val="00AE7A09"/>
    <w:rsid w:val="00AE7A41"/>
    <w:rsid w:val="00AE7DD9"/>
    <w:rsid w:val="00AF0BA3"/>
    <w:rsid w:val="00AF0D6B"/>
    <w:rsid w:val="00AF10B1"/>
    <w:rsid w:val="00AF3EAA"/>
    <w:rsid w:val="00AF4034"/>
    <w:rsid w:val="00AF471B"/>
    <w:rsid w:val="00AF4B2C"/>
    <w:rsid w:val="00AF544C"/>
    <w:rsid w:val="00AF5DEB"/>
    <w:rsid w:val="00AF622A"/>
    <w:rsid w:val="00AF6424"/>
    <w:rsid w:val="00AF64E4"/>
    <w:rsid w:val="00AF6CC3"/>
    <w:rsid w:val="00AF7392"/>
    <w:rsid w:val="00B0033F"/>
    <w:rsid w:val="00B00AAD"/>
    <w:rsid w:val="00B00E5D"/>
    <w:rsid w:val="00B017BE"/>
    <w:rsid w:val="00B01A60"/>
    <w:rsid w:val="00B01BDB"/>
    <w:rsid w:val="00B02030"/>
    <w:rsid w:val="00B04F88"/>
    <w:rsid w:val="00B05028"/>
    <w:rsid w:val="00B051B1"/>
    <w:rsid w:val="00B055B4"/>
    <w:rsid w:val="00B05D95"/>
    <w:rsid w:val="00B05F54"/>
    <w:rsid w:val="00B05F80"/>
    <w:rsid w:val="00B05FA2"/>
    <w:rsid w:val="00B06A4E"/>
    <w:rsid w:val="00B1024A"/>
    <w:rsid w:val="00B10303"/>
    <w:rsid w:val="00B10F0A"/>
    <w:rsid w:val="00B114A4"/>
    <w:rsid w:val="00B11630"/>
    <w:rsid w:val="00B117FE"/>
    <w:rsid w:val="00B11F4A"/>
    <w:rsid w:val="00B123DD"/>
    <w:rsid w:val="00B12A18"/>
    <w:rsid w:val="00B12E7A"/>
    <w:rsid w:val="00B1360B"/>
    <w:rsid w:val="00B13626"/>
    <w:rsid w:val="00B13FD6"/>
    <w:rsid w:val="00B14931"/>
    <w:rsid w:val="00B14C17"/>
    <w:rsid w:val="00B15079"/>
    <w:rsid w:val="00B15211"/>
    <w:rsid w:val="00B15428"/>
    <w:rsid w:val="00B15A47"/>
    <w:rsid w:val="00B15C95"/>
    <w:rsid w:val="00B15CDA"/>
    <w:rsid w:val="00B16F14"/>
    <w:rsid w:val="00B17596"/>
    <w:rsid w:val="00B177CD"/>
    <w:rsid w:val="00B20423"/>
    <w:rsid w:val="00B2078A"/>
    <w:rsid w:val="00B21046"/>
    <w:rsid w:val="00B21C5A"/>
    <w:rsid w:val="00B21F02"/>
    <w:rsid w:val="00B21F77"/>
    <w:rsid w:val="00B21F78"/>
    <w:rsid w:val="00B221C2"/>
    <w:rsid w:val="00B23C26"/>
    <w:rsid w:val="00B23CDA"/>
    <w:rsid w:val="00B25162"/>
    <w:rsid w:val="00B25608"/>
    <w:rsid w:val="00B25B6E"/>
    <w:rsid w:val="00B25C62"/>
    <w:rsid w:val="00B26416"/>
    <w:rsid w:val="00B26C02"/>
    <w:rsid w:val="00B275A5"/>
    <w:rsid w:val="00B278AE"/>
    <w:rsid w:val="00B27ED4"/>
    <w:rsid w:val="00B27FF5"/>
    <w:rsid w:val="00B31707"/>
    <w:rsid w:val="00B32443"/>
    <w:rsid w:val="00B32EF3"/>
    <w:rsid w:val="00B334EF"/>
    <w:rsid w:val="00B33587"/>
    <w:rsid w:val="00B33705"/>
    <w:rsid w:val="00B33B65"/>
    <w:rsid w:val="00B34122"/>
    <w:rsid w:val="00B35159"/>
    <w:rsid w:val="00B3547D"/>
    <w:rsid w:val="00B36B6C"/>
    <w:rsid w:val="00B37289"/>
    <w:rsid w:val="00B37349"/>
    <w:rsid w:val="00B37656"/>
    <w:rsid w:val="00B37D5F"/>
    <w:rsid w:val="00B37FBA"/>
    <w:rsid w:val="00B4013A"/>
    <w:rsid w:val="00B40488"/>
    <w:rsid w:val="00B41628"/>
    <w:rsid w:val="00B41813"/>
    <w:rsid w:val="00B42787"/>
    <w:rsid w:val="00B42981"/>
    <w:rsid w:val="00B42EF8"/>
    <w:rsid w:val="00B43263"/>
    <w:rsid w:val="00B4330B"/>
    <w:rsid w:val="00B441C2"/>
    <w:rsid w:val="00B45481"/>
    <w:rsid w:val="00B45BCE"/>
    <w:rsid w:val="00B45C52"/>
    <w:rsid w:val="00B47143"/>
    <w:rsid w:val="00B500C4"/>
    <w:rsid w:val="00B50148"/>
    <w:rsid w:val="00B50B76"/>
    <w:rsid w:val="00B511EA"/>
    <w:rsid w:val="00B514BA"/>
    <w:rsid w:val="00B5168C"/>
    <w:rsid w:val="00B51A18"/>
    <w:rsid w:val="00B51A44"/>
    <w:rsid w:val="00B520FC"/>
    <w:rsid w:val="00B537EA"/>
    <w:rsid w:val="00B5486B"/>
    <w:rsid w:val="00B555A0"/>
    <w:rsid w:val="00B55799"/>
    <w:rsid w:val="00B55ACA"/>
    <w:rsid w:val="00B56AF7"/>
    <w:rsid w:val="00B57537"/>
    <w:rsid w:val="00B601A5"/>
    <w:rsid w:val="00B6024A"/>
    <w:rsid w:val="00B602AE"/>
    <w:rsid w:val="00B6102C"/>
    <w:rsid w:val="00B612D0"/>
    <w:rsid w:val="00B61E95"/>
    <w:rsid w:val="00B6277B"/>
    <w:rsid w:val="00B63282"/>
    <w:rsid w:val="00B6346D"/>
    <w:rsid w:val="00B638EA"/>
    <w:rsid w:val="00B63AA6"/>
    <w:rsid w:val="00B6402A"/>
    <w:rsid w:val="00B64518"/>
    <w:rsid w:val="00B648CA"/>
    <w:rsid w:val="00B66955"/>
    <w:rsid w:val="00B67500"/>
    <w:rsid w:val="00B70395"/>
    <w:rsid w:val="00B71587"/>
    <w:rsid w:val="00B7227B"/>
    <w:rsid w:val="00B72355"/>
    <w:rsid w:val="00B72AE5"/>
    <w:rsid w:val="00B72B2C"/>
    <w:rsid w:val="00B72E74"/>
    <w:rsid w:val="00B7364A"/>
    <w:rsid w:val="00B73D4A"/>
    <w:rsid w:val="00B74ED1"/>
    <w:rsid w:val="00B7501D"/>
    <w:rsid w:val="00B75449"/>
    <w:rsid w:val="00B7576F"/>
    <w:rsid w:val="00B75EAB"/>
    <w:rsid w:val="00B76EC8"/>
    <w:rsid w:val="00B76FE8"/>
    <w:rsid w:val="00B77FBA"/>
    <w:rsid w:val="00B81CDF"/>
    <w:rsid w:val="00B81F6F"/>
    <w:rsid w:val="00B82831"/>
    <w:rsid w:val="00B82867"/>
    <w:rsid w:val="00B830FD"/>
    <w:rsid w:val="00B83694"/>
    <w:rsid w:val="00B84E48"/>
    <w:rsid w:val="00B863BD"/>
    <w:rsid w:val="00B86684"/>
    <w:rsid w:val="00B868EA"/>
    <w:rsid w:val="00B871F0"/>
    <w:rsid w:val="00B87C4A"/>
    <w:rsid w:val="00B87C5B"/>
    <w:rsid w:val="00B9014F"/>
    <w:rsid w:val="00B91011"/>
    <w:rsid w:val="00B91085"/>
    <w:rsid w:val="00B928F7"/>
    <w:rsid w:val="00B93648"/>
    <w:rsid w:val="00B94974"/>
    <w:rsid w:val="00B94F0C"/>
    <w:rsid w:val="00B94F36"/>
    <w:rsid w:val="00B950D2"/>
    <w:rsid w:val="00B961AE"/>
    <w:rsid w:val="00B969A5"/>
    <w:rsid w:val="00B96DD1"/>
    <w:rsid w:val="00B96E5E"/>
    <w:rsid w:val="00B97277"/>
    <w:rsid w:val="00B97BD8"/>
    <w:rsid w:val="00BA01D3"/>
    <w:rsid w:val="00BA10D2"/>
    <w:rsid w:val="00BA1BF9"/>
    <w:rsid w:val="00BA1C79"/>
    <w:rsid w:val="00BA1D91"/>
    <w:rsid w:val="00BA20B8"/>
    <w:rsid w:val="00BA3234"/>
    <w:rsid w:val="00BA39E7"/>
    <w:rsid w:val="00BA3DC2"/>
    <w:rsid w:val="00BA42E1"/>
    <w:rsid w:val="00BA4317"/>
    <w:rsid w:val="00BA432C"/>
    <w:rsid w:val="00BA43E2"/>
    <w:rsid w:val="00BA4A4E"/>
    <w:rsid w:val="00BA5136"/>
    <w:rsid w:val="00BA5A65"/>
    <w:rsid w:val="00BB00C8"/>
    <w:rsid w:val="00BB052D"/>
    <w:rsid w:val="00BB1450"/>
    <w:rsid w:val="00BB235B"/>
    <w:rsid w:val="00BB2549"/>
    <w:rsid w:val="00BB34D5"/>
    <w:rsid w:val="00BB3598"/>
    <w:rsid w:val="00BB42E5"/>
    <w:rsid w:val="00BB4D33"/>
    <w:rsid w:val="00BB5AAC"/>
    <w:rsid w:val="00BB5EF0"/>
    <w:rsid w:val="00BB6E46"/>
    <w:rsid w:val="00BB6F5F"/>
    <w:rsid w:val="00BB7381"/>
    <w:rsid w:val="00BC06A7"/>
    <w:rsid w:val="00BC0E2A"/>
    <w:rsid w:val="00BC149D"/>
    <w:rsid w:val="00BC1987"/>
    <w:rsid w:val="00BC1CFB"/>
    <w:rsid w:val="00BC3D09"/>
    <w:rsid w:val="00BC4188"/>
    <w:rsid w:val="00BC4452"/>
    <w:rsid w:val="00BC4D41"/>
    <w:rsid w:val="00BC4E56"/>
    <w:rsid w:val="00BC60A7"/>
    <w:rsid w:val="00BC77B8"/>
    <w:rsid w:val="00BC7C2E"/>
    <w:rsid w:val="00BD041D"/>
    <w:rsid w:val="00BD09D6"/>
    <w:rsid w:val="00BD0C29"/>
    <w:rsid w:val="00BD1037"/>
    <w:rsid w:val="00BD16F6"/>
    <w:rsid w:val="00BD19F6"/>
    <w:rsid w:val="00BD1A63"/>
    <w:rsid w:val="00BD2441"/>
    <w:rsid w:val="00BD3431"/>
    <w:rsid w:val="00BD3A52"/>
    <w:rsid w:val="00BD3B5D"/>
    <w:rsid w:val="00BD44D5"/>
    <w:rsid w:val="00BD4A60"/>
    <w:rsid w:val="00BD4E74"/>
    <w:rsid w:val="00BD5376"/>
    <w:rsid w:val="00BD5767"/>
    <w:rsid w:val="00BD6D68"/>
    <w:rsid w:val="00BD7B8B"/>
    <w:rsid w:val="00BE0B8B"/>
    <w:rsid w:val="00BE1354"/>
    <w:rsid w:val="00BE13AE"/>
    <w:rsid w:val="00BE1DD2"/>
    <w:rsid w:val="00BE272B"/>
    <w:rsid w:val="00BE317A"/>
    <w:rsid w:val="00BE4658"/>
    <w:rsid w:val="00BE4684"/>
    <w:rsid w:val="00BE4972"/>
    <w:rsid w:val="00BE4C82"/>
    <w:rsid w:val="00BE521F"/>
    <w:rsid w:val="00BE55FB"/>
    <w:rsid w:val="00BE640D"/>
    <w:rsid w:val="00BE7C11"/>
    <w:rsid w:val="00BF08B0"/>
    <w:rsid w:val="00BF0C14"/>
    <w:rsid w:val="00BF0CD6"/>
    <w:rsid w:val="00BF0D7B"/>
    <w:rsid w:val="00BF195E"/>
    <w:rsid w:val="00BF1D00"/>
    <w:rsid w:val="00BF2224"/>
    <w:rsid w:val="00BF24B0"/>
    <w:rsid w:val="00BF2856"/>
    <w:rsid w:val="00BF3A4E"/>
    <w:rsid w:val="00BF4E5F"/>
    <w:rsid w:val="00BF5115"/>
    <w:rsid w:val="00BF7A17"/>
    <w:rsid w:val="00C00800"/>
    <w:rsid w:val="00C01576"/>
    <w:rsid w:val="00C017A7"/>
    <w:rsid w:val="00C01DED"/>
    <w:rsid w:val="00C01E09"/>
    <w:rsid w:val="00C01FF3"/>
    <w:rsid w:val="00C02314"/>
    <w:rsid w:val="00C034B0"/>
    <w:rsid w:val="00C04D8B"/>
    <w:rsid w:val="00C0562A"/>
    <w:rsid w:val="00C07AD5"/>
    <w:rsid w:val="00C10322"/>
    <w:rsid w:val="00C10AC5"/>
    <w:rsid w:val="00C10D37"/>
    <w:rsid w:val="00C1155C"/>
    <w:rsid w:val="00C11D56"/>
    <w:rsid w:val="00C11E0E"/>
    <w:rsid w:val="00C1246E"/>
    <w:rsid w:val="00C126E0"/>
    <w:rsid w:val="00C1286F"/>
    <w:rsid w:val="00C1351F"/>
    <w:rsid w:val="00C136F5"/>
    <w:rsid w:val="00C13D34"/>
    <w:rsid w:val="00C13DCA"/>
    <w:rsid w:val="00C142F8"/>
    <w:rsid w:val="00C1461B"/>
    <w:rsid w:val="00C14C1B"/>
    <w:rsid w:val="00C15242"/>
    <w:rsid w:val="00C159CD"/>
    <w:rsid w:val="00C1680C"/>
    <w:rsid w:val="00C174AE"/>
    <w:rsid w:val="00C17E1E"/>
    <w:rsid w:val="00C20622"/>
    <w:rsid w:val="00C2062D"/>
    <w:rsid w:val="00C20935"/>
    <w:rsid w:val="00C209BC"/>
    <w:rsid w:val="00C2119C"/>
    <w:rsid w:val="00C21E24"/>
    <w:rsid w:val="00C221F4"/>
    <w:rsid w:val="00C224FA"/>
    <w:rsid w:val="00C22CD7"/>
    <w:rsid w:val="00C23DEA"/>
    <w:rsid w:val="00C23E24"/>
    <w:rsid w:val="00C249F8"/>
    <w:rsid w:val="00C257F3"/>
    <w:rsid w:val="00C25FF5"/>
    <w:rsid w:val="00C26384"/>
    <w:rsid w:val="00C27432"/>
    <w:rsid w:val="00C27D08"/>
    <w:rsid w:val="00C3386B"/>
    <w:rsid w:val="00C339C0"/>
    <w:rsid w:val="00C33B10"/>
    <w:rsid w:val="00C34160"/>
    <w:rsid w:val="00C3448C"/>
    <w:rsid w:val="00C36230"/>
    <w:rsid w:val="00C368B2"/>
    <w:rsid w:val="00C40E57"/>
    <w:rsid w:val="00C40FD5"/>
    <w:rsid w:val="00C417A0"/>
    <w:rsid w:val="00C42908"/>
    <w:rsid w:val="00C42B94"/>
    <w:rsid w:val="00C42C2F"/>
    <w:rsid w:val="00C43334"/>
    <w:rsid w:val="00C43E27"/>
    <w:rsid w:val="00C443F3"/>
    <w:rsid w:val="00C45920"/>
    <w:rsid w:val="00C45C9D"/>
    <w:rsid w:val="00C45ED7"/>
    <w:rsid w:val="00C46F3F"/>
    <w:rsid w:val="00C47424"/>
    <w:rsid w:val="00C47771"/>
    <w:rsid w:val="00C5062C"/>
    <w:rsid w:val="00C51016"/>
    <w:rsid w:val="00C514A8"/>
    <w:rsid w:val="00C51EA4"/>
    <w:rsid w:val="00C51FB5"/>
    <w:rsid w:val="00C520FC"/>
    <w:rsid w:val="00C52417"/>
    <w:rsid w:val="00C52E79"/>
    <w:rsid w:val="00C542D1"/>
    <w:rsid w:val="00C54D02"/>
    <w:rsid w:val="00C55148"/>
    <w:rsid w:val="00C55211"/>
    <w:rsid w:val="00C5547C"/>
    <w:rsid w:val="00C55BBC"/>
    <w:rsid w:val="00C56151"/>
    <w:rsid w:val="00C568B1"/>
    <w:rsid w:val="00C5701B"/>
    <w:rsid w:val="00C575F2"/>
    <w:rsid w:val="00C60E57"/>
    <w:rsid w:val="00C61833"/>
    <w:rsid w:val="00C61C50"/>
    <w:rsid w:val="00C61C6B"/>
    <w:rsid w:val="00C62F7B"/>
    <w:rsid w:val="00C63440"/>
    <w:rsid w:val="00C6427B"/>
    <w:rsid w:val="00C64750"/>
    <w:rsid w:val="00C64774"/>
    <w:rsid w:val="00C648A3"/>
    <w:rsid w:val="00C65FF8"/>
    <w:rsid w:val="00C66958"/>
    <w:rsid w:val="00C672DE"/>
    <w:rsid w:val="00C6777F"/>
    <w:rsid w:val="00C70C02"/>
    <w:rsid w:val="00C70D2B"/>
    <w:rsid w:val="00C70D44"/>
    <w:rsid w:val="00C71761"/>
    <w:rsid w:val="00C71B74"/>
    <w:rsid w:val="00C7224A"/>
    <w:rsid w:val="00C72A2D"/>
    <w:rsid w:val="00C740FE"/>
    <w:rsid w:val="00C743CF"/>
    <w:rsid w:val="00C745F5"/>
    <w:rsid w:val="00C749AD"/>
    <w:rsid w:val="00C75590"/>
    <w:rsid w:val="00C76548"/>
    <w:rsid w:val="00C76630"/>
    <w:rsid w:val="00C766F0"/>
    <w:rsid w:val="00C7679E"/>
    <w:rsid w:val="00C77C2F"/>
    <w:rsid w:val="00C809C5"/>
    <w:rsid w:val="00C80EEA"/>
    <w:rsid w:val="00C82319"/>
    <w:rsid w:val="00C82679"/>
    <w:rsid w:val="00C82B83"/>
    <w:rsid w:val="00C83101"/>
    <w:rsid w:val="00C83FA9"/>
    <w:rsid w:val="00C8434A"/>
    <w:rsid w:val="00C848F7"/>
    <w:rsid w:val="00C84DBE"/>
    <w:rsid w:val="00C84F48"/>
    <w:rsid w:val="00C855D0"/>
    <w:rsid w:val="00C85A89"/>
    <w:rsid w:val="00C85AF4"/>
    <w:rsid w:val="00C85D47"/>
    <w:rsid w:val="00C86037"/>
    <w:rsid w:val="00C8633E"/>
    <w:rsid w:val="00C8652D"/>
    <w:rsid w:val="00C866EC"/>
    <w:rsid w:val="00C867D7"/>
    <w:rsid w:val="00C869F5"/>
    <w:rsid w:val="00C86FC1"/>
    <w:rsid w:val="00C87CB6"/>
    <w:rsid w:val="00C9029F"/>
    <w:rsid w:val="00C90CC7"/>
    <w:rsid w:val="00C91270"/>
    <w:rsid w:val="00C91A8E"/>
    <w:rsid w:val="00C9228B"/>
    <w:rsid w:val="00C93417"/>
    <w:rsid w:val="00C93494"/>
    <w:rsid w:val="00C943C7"/>
    <w:rsid w:val="00C94AFD"/>
    <w:rsid w:val="00C94D44"/>
    <w:rsid w:val="00C94F3A"/>
    <w:rsid w:val="00C95A38"/>
    <w:rsid w:val="00C95C67"/>
    <w:rsid w:val="00C96249"/>
    <w:rsid w:val="00C9797E"/>
    <w:rsid w:val="00C97B66"/>
    <w:rsid w:val="00C97EFB"/>
    <w:rsid w:val="00CA05B9"/>
    <w:rsid w:val="00CA141B"/>
    <w:rsid w:val="00CA1FD7"/>
    <w:rsid w:val="00CA21B5"/>
    <w:rsid w:val="00CA3597"/>
    <w:rsid w:val="00CA3C63"/>
    <w:rsid w:val="00CA45BF"/>
    <w:rsid w:val="00CA483C"/>
    <w:rsid w:val="00CA6236"/>
    <w:rsid w:val="00CA6BD2"/>
    <w:rsid w:val="00CA7EB1"/>
    <w:rsid w:val="00CB02C6"/>
    <w:rsid w:val="00CB1001"/>
    <w:rsid w:val="00CB1944"/>
    <w:rsid w:val="00CB2F0A"/>
    <w:rsid w:val="00CB32BA"/>
    <w:rsid w:val="00CB34BD"/>
    <w:rsid w:val="00CB35D6"/>
    <w:rsid w:val="00CB3738"/>
    <w:rsid w:val="00CB3911"/>
    <w:rsid w:val="00CB4BDD"/>
    <w:rsid w:val="00CB4D74"/>
    <w:rsid w:val="00CB58AB"/>
    <w:rsid w:val="00CB5976"/>
    <w:rsid w:val="00CB5DA8"/>
    <w:rsid w:val="00CB5F0D"/>
    <w:rsid w:val="00CB671E"/>
    <w:rsid w:val="00CB6D69"/>
    <w:rsid w:val="00CB764F"/>
    <w:rsid w:val="00CC011A"/>
    <w:rsid w:val="00CC0DBC"/>
    <w:rsid w:val="00CC141B"/>
    <w:rsid w:val="00CC15C1"/>
    <w:rsid w:val="00CC17CB"/>
    <w:rsid w:val="00CC2027"/>
    <w:rsid w:val="00CC271D"/>
    <w:rsid w:val="00CC2BA1"/>
    <w:rsid w:val="00CC2C84"/>
    <w:rsid w:val="00CC3A0B"/>
    <w:rsid w:val="00CC4208"/>
    <w:rsid w:val="00CC4215"/>
    <w:rsid w:val="00CC4EFF"/>
    <w:rsid w:val="00CC5433"/>
    <w:rsid w:val="00CC5550"/>
    <w:rsid w:val="00CC5817"/>
    <w:rsid w:val="00CC70A6"/>
    <w:rsid w:val="00CC7D17"/>
    <w:rsid w:val="00CD02DE"/>
    <w:rsid w:val="00CD2A49"/>
    <w:rsid w:val="00CD35B7"/>
    <w:rsid w:val="00CD36FF"/>
    <w:rsid w:val="00CD43F8"/>
    <w:rsid w:val="00CD440E"/>
    <w:rsid w:val="00CD45CC"/>
    <w:rsid w:val="00CD47DD"/>
    <w:rsid w:val="00CD49D9"/>
    <w:rsid w:val="00CD5DAC"/>
    <w:rsid w:val="00CD69D5"/>
    <w:rsid w:val="00CD71E0"/>
    <w:rsid w:val="00CD71E5"/>
    <w:rsid w:val="00CD76A2"/>
    <w:rsid w:val="00CD78AD"/>
    <w:rsid w:val="00CE0421"/>
    <w:rsid w:val="00CE0D72"/>
    <w:rsid w:val="00CE1856"/>
    <w:rsid w:val="00CE1981"/>
    <w:rsid w:val="00CE1CC6"/>
    <w:rsid w:val="00CE1DF5"/>
    <w:rsid w:val="00CE1EA2"/>
    <w:rsid w:val="00CE2105"/>
    <w:rsid w:val="00CE2143"/>
    <w:rsid w:val="00CE23EB"/>
    <w:rsid w:val="00CE2B2E"/>
    <w:rsid w:val="00CE34BA"/>
    <w:rsid w:val="00CE3A0A"/>
    <w:rsid w:val="00CE3CD8"/>
    <w:rsid w:val="00CE419E"/>
    <w:rsid w:val="00CE551C"/>
    <w:rsid w:val="00CE571C"/>
    <w:rsid w:val="00CE6217"/>
    <w:rsid w:val="00CE6F51"/>
    <w:rsid w:val="00CF0108"/>
    <w:rsid w:val="00CF1950"/>
    <w:rsid w:val="00CF229D"/>
    <w:rsid w:val="00CF266B"/>
    <w:rsid w:val="00CF2AFF"/>
    <w:rsid w:val="00CF2CCE"/>
    <w:rsid w:val="00CF3A7B"/>
    <w:rsid w:val="00CF4D5C"/>
    <w:rsid w:val="00CF5F10"/>
    <w:rsid w:val="00CF63DA"/>
    <w:rsid w:val="00CF665D"/>
    <w:rsid w:val="00CF6C8F"/>
    <w:rsid w:val="00CF7256"/>
    <w:rsid w:val="00CF7ECD"/>
    <w:rsid w:val="00D0010B"/>
    <w:rsid w:val="00D00DFC"/>
    <w:rsid w:val="00D00E38"/>
    <w:rsid w:val="00D014F6"/>
    <w:rsid w:val="00D025B9"/>
    <w:rsid w:val="00D0282F"/>
    <w:rsid w:val="00D02D6B"/>
    <w:rsid w:val="00D031F0"/>
    <w:rsid w:val="00D03EF1"/>
    <w:rsid w:val="00D04C3C"/>
    <w:rsid w:val="00D05347"/>
    <w:rsid w:val="00D055A3"/>
    <w:rsid w:val="00D06701"/>
    <w:rsid w:val="00D06781"/>
    <w:rsid w:val="00D06A38"/>
    <w:rsid w:val="00D06F55"/>
    <w:rsid w:val="00D07F9B"/>
    <w:rsid w:val="00D10114"/>
    <w:rsid w:val="00D10F9A"/>
    <w:rsid w:val="00D1111C"/>
    <w:rsid w:val="00D11DF6"/>
    <w:rsid w:val="00D12511"/>
    <w:rsid w:val="00D129B2"/>
    <w:rsid w:val="00D130A5"/>
    <w:rsid w:val="00D13E83"/>
    <w:rsid w:val="00D14882"/>
    <w:rsid w:val="00D14EA6"/>
    <w:rsid w:val="00D151AB"/>
    <w:rsid w:val="00D154CF"/>
    <w:rsid w:val="00D1564B"/>
    <w:rsid w:val="00D15C10"/>
    <w:rsid w:val="00D161F2"/>
    <w:rsid w:val="00D16A6C"/>
    <w:rsid w:val="00D16F92"/>
    <w:rsid w:val="00D207A5"/>
    <w:rsid w:val="00D20904"/>
    <w:rsid w:val="00D2098F"/>
    <w:rsid w:val="00D212DB"/>
    <w:rsid w:val="00D2194B"/>
    <w:rsid w:val="00D2197C"/>
    <w:rsid w:val="00D21D05"/>
    <w:rsid w:val="00D21F98"/>
    <w:rsid w:val="00D22006"/>
    <w:rsid w:val="00D22199"/>
    <w:rsid w:val="00D225D6"/>
    <w:rsid w:val="00D22698"/>
    <w:rsid w:val="00D22723"/>
    <w:rsid w:val="00D22877"/>
    <w:rsid w:val="00D22CB3"/>
    <w:rsid w:val="00D2305E"/>
    <w:rsid w:val="00D2369E"/>
    <w:rsid w:val="00D23B30"/>
    <w:rsid w:val="00D243BE"/>
    <w:rsid w:val="00D248CF"/>
    <w:rsid w:val="00D24BC5"/>
    <w:rsid w:val="00D26FFB"/>
    <w:rsid w:val="00D272BF"/>
    <w:rsid w:val="00D275BB"/>
    <w:rsid w:val="00D27B2B"/>
    <w:rsid w:val="00D27BFB"/>
    <w:rsid w:val="00D27DEF"/>
    <w:rsid w:val="00D30D73"/>
    <w:rsid w:val="00D31C9C"/>
    <w:rsid w:val="00D3262B"/>
    <w:rsid w:val="00D32A19"/>
    <w:rsid w:val="00D3384E"/>
    <w:rsid w:val="00D33BD7"/>
    <w:rsid w:val="00D343DA"/>
    <w:rsid w:val="00D34F45"/>
    <w:rsid w:val="00D351E2"/>
    <w:rsid w:val="00D35312"/>
    <w:rsid w:val="00D35819"/>
    <w:rsid w:val="00D35D67"/>
    <w:rsid w:val="00D35F30"/>
    <w:rsid w:val="00D35F87"/>
    <w:rsid w:val="00D3616A"/>
    <w:rsid w:val="00D364B1"/>
    <w:rsid w:val="00D36B79"/>
    <w:rsid w:val="00D36BE8"/>
    <w:rsid w:val="00D3704A"/>
    <w:rsid w:val="00D3762E"/>
    <w:rsid w:val="00D378B5"/>
    <w:rsid w:val="00D406E3"/>
    <w:rsid w:val="00D40A9A"/>
    <w:rsid w:val="00D42231"/>
    <w:rsid w:val="00D425D3"/>
    <w:rsid w:val="00D42807"/>
    <w:rsid w:val="00D42C72"/>
    <w:rsid w:val="00D44CE2"/>
    <w:rsid w:val="00D44EEF"/>
    <w:rsid w:val="00D453DD"/>
    <w:rsid w:val="00D454C1"/>
    <w:rsid w:val="00D454DA"/>
    <w:rsid w:val="00D457B2"/>
    <w:rsid w:val="00D45EBE"/>
    <w:rsid w:val="00D461A8"/>
    <w:rsid w:val="00D46BA5"/>
    <w:rsid w:val="00D46F2C"/>
    <w:rsid w:val="00D47319"/>
    <w:rsid w:val="00D475E6"/>
    <w:rsid w:val="00D477DC"/>
    <w:rsid w:val="00D501B2"/>
    <w:rsid w:val="00D502ED"/>
    <w:rsid w:val="00D5085E"/>
    <w:rsid w:val="00D51999"/>
    <w:rsid w:val="00D51C28"/>
    <w:rsid w:val="00D52BF5"/>
    <w:rsid w:val="00D533C6"/>
    <w:rsid w:val="00D54650"/>
    <w:rsid w:val="00D546C8"/>
    <w:rsid w:val="00D552C7"/>
    <w:rsid w:val="00D55985"/>
    <w:rsid w:val="00D56080"/>
    <w:rsid w:val="00D56C65"/>
    <w:rsid w:val="00D56C6F"/>
    <w:rsid w:val="00D57263"/>
    <w:rsid w:val="00D60739"/>
    <w:rsid w:val="00D60860"/>
    <w:rsid w:val="00D61246"/>
    <w:rsid w:val="00D61714"/>
    <w:rsid w:val="00D62B45"/>
    <w:rsid w:val="00D631E2"/>
    <w:rsid w:val="00D63644"/>
    <w:rsid w:val="00D638A6"/>
    <w:rsid w:val="00D63D20"/>
    <w:rsid w:val="00D63EA6"/>
    <w:rsid w:val="00D643C3"/>
    <w:rsid w:val="00D6459C"/>
    <w:rsid w:val="00D654DA"/>
    <w:rsid w:val="00D65973"/>
    <w:rsid w:val="00D65999"/>
    <w:rsid w:val="00D65A46"/>
    <w:rsid w:val="00D66339"/>
    <w:rsid w:val="00D676CC"/>
    <w:rsid w:val="00D705EF"/>
    <w:rsid w:val="00D709B8"/>
    <w:rsid w:val="00D70DE9"/>
    <w:rsid w:val="00D71639"/>
    <w:rsid w:val="00D71941"/>
    <w:rsid w:val="00D728AA"/>
    <w:rsid w:val="00D72A90"/>
    <w:rsid w:val="00D72C0A"/>
    <w:rsid w:val="00D735F7"/>
    <w:rsid w:val="00D73B57"/>
    <w:rsid w:val="00D73E03"/>
    <w:rsid w:val="00D73E2B"/>
    <w:rsid w:val="00D74077"/>
    <w:rsid w:val="00D76BE3"/>
    <w:rsid w:val="00D80283"/>
    <w:rsid w:val="00D80650"/>
    <w:rsid w:val="00D807EF"/>
    <w:rsid w:val="00D80A4F"/>
    <w:rsid w:val="00D80F7D"/>
    <w:rsid w:val="00D81572"/>
    <w:rsid w:val="00D819D2"/>
    <w:rsid w:val="00D81BC2"/>
    <w:rsid w:val="00D8256F"/>
    <w:rsid w:val="00D82ADA"/>
    <w:rsid w:val="00D84CA4"/>
    <w:rsid w:val="00D852E2"/>
    <w:rsid w:val="00D858B4"/>
    <w:rsid w:val="00D90D35"/>
    <w:rsid w:val="00D932ED"/>
    <w:rsid w:val="00D93606"/>
    <w:rsid w:val="00D943E8"/>
    <w:rsid w:val="00D94704"/>
    <w:rsid w:val="00D961CD"/>
    <w:rsid w:val="00D962E1"/>
    <w:rsid w:val="00D9692A"/>
    <w:rsid w:val="00D96A80"/>
    <w:rsid w:val="00D96D3E"/>
    <w:rsid w:val="00D970A1"/>
    <w:rsid w:val="00D97C38"/>
    <w:rsid w:val="00DA09EA"/>
    <w:rsid w:val="00DA1041"/>
    <w:rsid w:val="00DA117D"/>
    <w:rsid w:val="00DA1D29"/>
    <w:rsid w:val="00DA2415"/>
    <w:rsid w:val="00DA2832"/>
    <w:rsid w:val="00DA2C7A"/>
    <w:rsid w:val="00DA2E10"/>
    <w:rsid w:val="00DA362E"/>
    <w:rsid w:val="00DA36E5"/>
    <w:rsid w:val="00DA3CC8"/>
    <w:rsid w:val="00DA4E2B"/>
    <w:rsid w:val="00DA510F"/>
    <w:rsid w:val="00DA5112"/>
    <w:rsid w:val="00DA549A"/>
    <w:rsid w:val="00DA6843"/>
    <w:rsid w:val="00DA739E"/>
    <w:rsid w:val="00DA73F4"/>
    <w:rsid w:val="00DA7532"/>
    <w:rsid w:val="00DA7B2E"/>
    <w:rsid w:val="00DB095C"/>
    <w:rsid w:val="00DB0D55"/>
    <w:rsid w:val="00DB1C0F"/>
    <w:rsid w:val="00DB3304"/>
    <w:rsid w:val="00DB3CC8"/>
    <w:rsid w:val="00DB51C2"/>
    <w:rsid w:val="00DB5C7C"/>
    <w:rsid w:val="00DC010F"/>
    <w:rsid w:val="00DC0304"/>
    <w:rsid w:val="00DC0968"/>
    <w:rsid w:val="00DC0C05"/>
    <w:rsid w:val="00DC19C5"/>
    <w:rsid w:val="00DC24D6"/>
    <w:rsid w:val="00DC2ED9"/>
    <w:rsid w:val="00DC47BD"/>
    <w:rsid w:val="00DC4FD2"/>
    <w:rsid w:val="00DD0AE2"/>
    <w:rsid w:val="00DD1694"/>
    <w:rsid w:val="00DD16D1"/>
    <w:rsid w:val="00DD1958"/>
    <w:rsid w:val="00DD2808"/>
    <w:rsid w:val="00DD2A17"/>
    <w:rsid w:val="00DD2B97"/>
    <w:rsid w:val="00DD3C3B"/>
    <w:rsid w:val="00DD406D"/>
    <w:rsid w:val="00DD4F3F"/>
    <w:rsid w:val="00DD5507"/>
    <w:rsid w:val="00DD59F7"/>
    <w:rsid w:val="00DD607E"/>
    <w:rsid w:val="00DD6274"/>
    <w:rsid w:val="00DD64FD"/>
    <w:rsid w:val="00DD6CC1"/>
    <w:rsid w:val="00DD6DFD"/>
    <w:rsid w:val="00DD7852"/>
    <w:rsid w:val="00DD7A79"/>
    <w:rsid w:val="00DE1539"/>
    <w:rsid w:val="00DE35F0"/>
    <w:rsid w:val="00DE3DAE"/>
    <w:rsid w:val="00DE459F"/>
    <w:rsid w:val="00DE4A9E"/>
    <w:rsid w:val="00DE4DA0"/>
    <w:rsid w:val="00DE50C9"/>
    <w:rsid w:val="00DE558E"/>
    <w:rsid w:val="00DE60EB"/>
    <w:rsid w:val="00DE645C"/>
    <w:rsid w:val="00DE6624"/>
    <w:rsid w:val="00DE6A3C"/>
    <w:rsid w:val="00DE7DA5"/>
    <w:rsid w:val="00DF073C"/>
    <w:rsid w:val="00DF1399"/>
    <w:rsid w:val="00DF184D"/>
    <w:rsid w:val="00DF2285"/>
    <w:rsid w:val="00DF246E"/>
    <w:rsid w:val="00DF2882"/>
    <w:rsid w:val="00DF2F2F"/>
    <w:rsid w:val="00DF30BE"/>
    <w:rsid w:val="00DF3949"/>
    <w:rsid w:val="00DF459C"/>
    <w:rsid w:val="00DF4C7C"/>
    <w:rsid w:val="00DF5111"/>
    <w:rsid w:val="00DF54BB"/>
    <w:rsid w:val="00DF57B8"/>
    <w:rsid w:val="00DF5C04"/>
    <w:rsid w:val="00DF5F98"/>
    <w:rsid w:val="00DF666D"/>
    <w:rsid w:val="00DF6FE3"/>
    <w:rsid w:val="00DF723C"/>
    <w:rsid w:val="00DF758B"/>
    <w:rsid w:val="00DF7C43"/>
    <w:rsid w:val="00DF7DDD"/>
    <w:rsid w:val="00E0080A"/>
    <w:rsid w:val="00E0089D"/>
    <w:rsid w:val="00E01C37"/>
    <w:rsid w:val="00E01D0A"/>
    <w:rsid w:val="00E020CA"/>
    <w:rsid w:val="00E02216"/>
    <w:rsid w:val="00E0249C"/>
    <w:rsid w:val="00E0468A"/>
    <w:rsid w:val="00E04E7B"/>
    <w:rsid w:val="00E06566"/>
    <w:rsid w:val="00E068B2"/>
    <w:rsid w:val="00E07A88"/>
    <w:rsid w:val="00E1081F"/>
    <w:rsid w:val="00E10899"/>
    <w:rsid w:val="00E10CA4"/>
    <w:rsid w:val="00E1176A"/>
    <w:rsid w:val="00E11C4A"/>
    <w:rsid w:val="00E12D72"/>
    <w:rsid w:val="00E13359"/>
    <w:rsid w:val="00E134BE"/>
    <w:rsid w:val="00E140B9"/>
    <w:rsid w:val="00E14977"/>
    <w:rsid w:val="00E14A20"/>
    <w:rsid w:val="00E15173"/>
    <w:rsid w:val="00E15301"/>
    <w:rsid w:val="00E156F8"/>
    <w:rsid w:val="00E159D5"/>
    <w:rsid w:val="00E16DFF"/>
    <w:rsid w:val="00E17773"/>
    <w:rsid w:val="00E17A9B"/>
    <w:rsid w:val="00E20384"/>
    <w:rsid w:val="00E209AA"/>
    <w:rsid w:val="00E20A59"/>
    <w:rsid w:val="00E213FE"/>
    <w:rsid w:val="00E22307"/>
    <w:rsid w:val="00E22690"/>
    <w:rsid w:val="00E227E5"/>
    <w:rsid w:val="00E22D62"/>
    <w:rsid w:val="00E231AB"/>
    <w:rsid w:val="00E2410D"/>
    <w:rsid w:val="00E2533C"/>
    <w:rsid w:val="00E25452"/>
    <w:rsid w:val="00E2581E"/>
    <w:rsid w:val="00E25916"/>
    <w:rsid w:val="00E25CA6"/>
    <w:rsid w:val="00E25FCA"/>
    <w:rsid w:val="00E2603C"/>
    <w:rsid w:val="00E26170"/>
    <w:rsid w:val="00E27FDA"/>
    <w:rsid w:val="00E3082E"/>
    <w:rsid w:val="00E31616"/>
    <w:rsid w:val="00E31C14"/>
    <w:rsid w:val="00E31E51"/>
    <w:rsid w:val="00E32D03"/>
    <w:rsid w:val="00E33AA4"/>
    <w:rsid w:val="00E3448A"/>
    <w:rsid w:val="00E35DEF"/>
    <w:rsid w:val="00E35F09"/>
    <w:rsid w:val="00E361A8"/>
    <w:rsid w:val="00E37C3F"/>
    <w:rsid w:val="00E4019F"/>
    <w:rsid w:val="00E4083D"/>
    <w:rsid w:val="00E41945"/>
    <w:rsid w:val="00E420B3"/>
    <w:rsid w:val="00E42C14"/>
    <w:rsid w:val="00E42E7C"/>
    <w:rsid w:val="00E43363"/>
    <w:rsid w:val="00E4342B"/>
    <w:rsid w:val="00E438EA"/>
    <w:rsid w:val="00E43914"/>
    <w:rsid w:val="00E44995"/>
    <w:rsid w:val="00E44CE6"/>
    <w:rsid w:val="00E45181"/>
    <w:rsid w:val="00E45C37"/>
    <w:rsid w:val="00E46AE5"/>
    <w:rsid w:val="00E47424"/>
    <w:rsid w:val="00E47990"/>
    <w:rsid w:val="00E50C45"/>
    <w:rsid w:val="00E512ED"/>
    <w:rsid w:val="00E51996"/>
    <w:rsid w:val="00E51DC1"/>
    <w:rsid w:val="00E51DF1"/>
    <w:rsid w:val="00E526FD"/>
    <w:rsid w:val="00E53479"/>
    <w:rsid w:val="00E53EC0"/>
    <w:rsid w:val="00E54AE7"/>
    <w:rsid w:val="00E562E5"/>
    <w:rsid w:val="00E5671B"/>
    <w:rsid w:val="00E56997"/>
    <w:rsid w:val="00E56D7D"/>
    <w:rsid w:val="00E5713A"/>
    <w:rsid w:val="00E57183"/>
    <w:rsid w:val="00E57399"/>
    <w:rsid w:val="00E60200"/>
    <w:rsid w:val="00E60240"/>
    <w:rsid w:val="00E60688"/>
    <w:rsid w:val="00E61126"/>
    <w:rsid w:val="00E61201"/>
    <w:rsid w:val="00E61348"/>
    <w:rsid w:val="00E61BB1"/>
    <w:rsid w:val="00E62170"/>
    <w:rsid w:val="00E62879"/>
    <w:rsid w:val="00E62AE2"/>
    <w:rsid w:val="00E636B3"/>
    <w:rsid w:val="00E639A0"/>
    <w:rsid w:val="00E63A8D"/>
    <w:rsid w:val="00E63F72"/>
    <w:rsid w:val="00E648AA"/>
    <w:rsid w:val="00E64983"/>
    <w:rsid w:val="00E64A92"/>
    <w:rsid w:val="00E6708A"/>
    <w:rsid w:val="00E6787E"/>
    <w:rsid w:val="00E7074C"/>
    <w:rsid w:val="00E71273"/>
    <w:rsid w:val="00E71516"/>
    <w:rsid w:val="00E71697"/>
    <w:rsid w:val="00E731B6"/>
    <w:rsid w:val="00E733ED"/>
    <w:rsid w:val="00E74101"/>
    <w:rsid w:val="00E74BD0"/>
    <w:rsid w:val="00E750D1"/>
    <w:rsid w:val="00E75411"/>
    <w:rsid w:val="00E7587A"/>
    <w:rsid w:val="00E75F18"/>
    <w:rsid w:val="00E774E7"/>
    <w:rsid w:val="00E778C3"/>
    <w:rsid w:val="00E80376"/>
    <w:rsid w:val="00E80C61"/>
    <w:rsid w:val="00E8188E"/>
    <w:rsid w:val="00E81BB1"/>
    <w:rsid w:val="00E81BFF"/>
    <w:rsid w:val="00E830B5"/>
    <w:rsid w:val="00E83A03"/>
    <w:rsid w:val="00E83B32"/>
    <w:rsid w:val="00E83CDE"/>
    <w:rsid w:val="00E83FB9"/>
    <w:rsid w:val="00E84806"/>
    <w:rsid w:val="00E84CA0"/>
    <w:rsid w:val="00E85145"/>
    <w:rsid w:val="00E862DF"/>
    <w:rsid w:val="00E86349"/>
    <w:rsid w:val="00E87BAB"/>
    <w:rsid w:val="00E904F9"/>
    <w:rsid w:val="00E90E39"/>
    <w:rsid w:val="00E91930"/>
    <w:rsid w:val="00E919BE"/>
    <w:rsid w:val="00E92441"/>
    <w:rsid w:val="00E9315B"/>
    <w:rsid w:val="00E94437"/>
    <w:rsid w:val="00E945A2"/>
    <w:rsid w:val="00E97824"/>
    <w:rsid w:val="00E97979"/>
    <w:rsid w:val="00E97B55"/>
    <w:rsid w:val="00EA00B6"/>
    <w:rsid w:val="00EA00E8"/>
    <w:rsid w:val="00EA0133"/>
    <w:rsid w:val="00EA04D7"/>
    <w:rsid w:val="00EA04E6"/>
    <w:rsid w:val="00EA0CAA"/>
    <w:rsid w:val="00EA0DEE"/>
    <w:rsid w:val="00EA19E3"/>
    <w:rsid w:val="00EA1B06"/>
    <w:rsid w:val="00EA2431"/>
    <w:rsid w:val="00EA294F"/>
    <w:rsid w:val="00EA33C5"/>
    <w:rsid w:val="00EA3519"/>
    <w:rsid w:val="00EA439C"/>
    <w:rsid w:val="00EA4987"/>
    <w:rsid w:val="00EA593C"/>
    <w:rsid w:val="00EA5C47"/>
    <w:rsid w:val="00EA6A95"/>
    <w:rsid w:val="00EA6B7D"/>
    <w:rsid w:val="00EA756F"/>
    <w:rsid w:val="00EB0458"/>
    <w:rsid w:val="00EB12EB"/>
    <w:rsid w:val="00EB1858"/>
    <w:rsid w:val="00EB2208"/>
    <w:rsid w:val="00EB2EFF"/>
    <w:rsid w:val="00EB327F"/>
    <w:rsid w:val="00EB45D9"/>
    <w:rsid w:val="00EB4AAA"/>
    <w:rsid w:val="00EB4B5E"/>
    <w:rsid w:val="00EB4BC2"/>
    <w:rsid w:val="00EB62B5"/>
    <w:rsid w:val="00EB63C9"/>
    <w:rsid w:val="00EB7D93"/>
    <w:rsid w:val="00EC057C"/>
    <w:rsid w:val="00EC08E8"/>
    <w:rsid w:val="00EC0914"/>
    <w:rsid w:val="00EC0A26"/>
    <w:rsid w:val="00EC1457"/>
    <w:rsid w:val="00EC1E16"/>
    <w:rsid w:val="00EC2CBF"/>
    <w:rsid w:val="00EC355D"/>
    <w:rsid w:val="00EC35DB"/>
    <w:rsid w:val="00EC735A"/>
    <w:rsid w:val="00EC7C43"/>
    <w:rsid w:val="00ED0406"/>
    <w:rsid w:val="00ED0D78"/>
    <w:rsid w:val="00ED163C"/>
    <w:rsid w:val="00ED1779"/>
    <w:rsid w:val="00ED1B44"/>
    <w:rsid w:val="00ED219C"/>
    <w:rsid w:val="00ED279C"/>
    <w:rsid w:val="00ED3188"/>
    <w:rsid w:val="00ED322E"/>
    <w:rsid w:val="00ED3C40"/>
    <w:rsid w:val="00ED3E76"/>
    <w:rsid w:val="00ED48AE"/>
    <w:rsid w:val="00ED50C0"/>
    <w:rsid w:val="00ED56C1"/>
    <w:rsid w:val="00ED6AE5"/>
    <w:rsid w:val="00ED6D86"/>
    <w:rsid w:val="00ED732E"/>
    <w:rsid w:val="00ED736A"/>
    <w:rsid w:val="00ED75A8"/>
    <w:rsid w:val="00ED7711"/>
    <w:rsid w:val="00EE0544"/>
    <w:rsid w:val="00EE1337"/>
    <w:rsid w:val="00EE178E"/>
    <w:rsid w:val="00EE23F6"/>
    <w:rsid w:val="00EE2D3A"/>
    <w:rsid w:val="00EE39A6"/>
    <w:rsid w:val="00EE3A7A"/>
    <w:rsid w:val="00EE3CC9"/>
    <w:rsid w:val="00EE3F32"/>
    <w:rsid w:val="00EE43F2"/>
    <w:rsid w:val="00EE452A"/>
    <w:rsid w:val="00EE47E5"/>
    <w:rsid w:val="00EE4995"/>
    <w:rsid w:val="00EE50BC"/>
    <w:rsid w:val="00EE570B"/>
    <w:rsid w:val="00EE5945"/>
    <w:rsid w:val="00EE6691"/>
    <w:rsid w:val="00EE718D"/>
    <w:rsid w:val="00EE7255"/>
    <w:rsid w:val="00EE7734"/>
    <w:rsid w:val="00EF2942"/>
    <w:rsid w:val="00EF330B"/>
    <w:rsid w:val="00EF367F"/>
    <w:rsid w:val="00EF421A"/>
    <w:rsid w:val="00EF5193"/>
    <w:rsid w:val="00EF53F3"/>
    <w:rsid w:val="00EF55A9"/>
    <w:rsid w:val="00EF57BA"/>
    <w:rsid w:val="00EF57E2"/>
    <w:rsid w:val="00EF5ABB"/>
    <w:rsid w:val="00EF672E"/>
    <w:rsid w:val="00EF68F8"/>
    <w:rsid w:val="00EF7017"/>
    <w:rsid w:val="00EF7212"/>
    <w:rsid w:val="00EF784C"/>
    <w:rsid w:val="00EF7891"/>
    <w:rsid w:val="00F007C5"/>
    <w:rsid w:val="00F02F5D"/>
    <w:rsid w:val="00F037E1"/>
    <w:rsid w:val="00F0386A"/>
    <w:rsid w:val="00F03964"/>
    <w:rsid w:val="00F056C5"/>
    <w:rsid w:val="00F058B1"/>
    <w:rsid w:val="00F05E6D"/>
    <w:rsid w:val="00F0727B"/>
    <w:rsid w:val="00F073CD"/>
    <w:rsid w:val="00F0785F"/>
    <w:rsid w:val="00F07AF2"/>
    <w:rsid w:val="00F1127E"/>
    <w:rsid w:val="00F116EB"/>
    <w:rsid w:val="00F123B7"/>
    <w:rsid w:val="00F1243C"/>
    <w:rsid w:val="00F12A6F"/>
    <w:rsid w:val="00F12B54"/>
    <w:rsid w:val="00F13327"/>
    <w:rsid w:val="00F134F0"/>
    <w:rsid w:val="00F14656"/>
    <w:rsid w:val="00F14B2F"/>
    <w:rsid w:val="00F15A83"/>
    <w:rsid w:val="00F15B44"/>
    <w:rsid w:val="00F15D73"/>
    <w:rsid w:val="00F163F3"/>
    <w:rsid w:val="00F1783B"/>
    <w:rsid w:val="00F20004"/>
    <w:rsid w:val="00F20061"/>
    <w:rsid w:val="00F20615"/>
    <w:rsid w:val="00F208C5"/>
    <w:rsid w:val="00F208CF"/>
    <w:rsid w:val="00F20C30"/>
    <w:rsid w:val="00F20E4E"/>
    <w:rsid w:val="00F21BE8"/>
    <w:rsid w:val="00F22A56"/>
    <w:rsid w:val="00F230CE"/>
    <w:rsid w:val="00F24349"/>
    <w:rsid w:val="00F245AF"/>
    <w:rsid w:val="00F24F70"/>
    <w:rsid w:val="00F258A4"/>
    <w:rsid w:val="00F25A20"/>
    <w:rsid w:val="00F25ABD"/>
    <w:rsid w:val="00F26361"/>
    <w:rsid w:val="00F26813"/>
    <w:rsid w:val="00F26998"/>
    <w:rsid w:val="00F26B66"/>
    <w:rsid w:val="00F27D04"/>
    <w:rsid w:val="00F30566"/>
    <w:rsid w:val="00F30A7D"/>
    <w:rsid w:val="00F30D56"/>
    <w:rsid w:val="00F31A24"/>
    <w:rsid w:val="00F31C06"/>
    <w:rsid w:val="00F31DD2"/>
    <w:rsid w:val="00F31E03"/>
    <w:rsid w:val="00F325C4"/>
    <w:rsid w:val="00F32C98"/>
    <w:rsid w:val="00F32CF3"/>
    <w:rsid w:val="00F33C00"/>
    <w:rsid w:val="00F34599"/>
    <w:rsid w:val="00F347AE"/>
    <w:rsid w:val="00F35289"/>
    <w:rsid w:val="00F3528D"/>
    <w:rsid w:val="00F365A1"/>
    <w:rsid w:val="00F36956"/>
    <w:rsid w:val="00F36F18"/>
    <w:rsid w:val="00F370BD"/>
    <w:rsid w:val="00F375A5"/>
    <w:rsid w:val="00F4103B"/>
    <w:rsid w:val="00F41557"/>
    <w:rsid w:val="00F418EF"/>
    <w:rsid w:val="00F41D81"/>
    <w:rsid w:val="00F4276C"/>
    <w:rsid w:val="00F42E43"/>
    <w:rsid w:val="00F43569"/>
    <w:rsid w:val="00F443FE"/>
    <w:rsid w:val="00F447D9"/>
    <w:rsid w:val="00F45326"/>
    <w:rsid w:val="00F459B7"/>
    <w:rsid w:val="00F45A48"/>
    <w:rsid w:val="00F47658"/>
    <w:rsid w:val="00F47763"/>
    <w:rsid w:val="00F47D54"/>
    <w:rsid w:val="00F529A5"/>
    <w:rsid w:val="00F52CE2"/>
    <w:rsid w:val="00F530C4"/>
    <w:rsid w:val="00F5319B"/>
    <w:rsid w:val="00F53535"/>
    <w:rsid w:val="00F53A8F"/>
    <w:rsid w:val="00F54E05"/>
    <w:rsid w:val="00F55905"/>
    <w:rsid w:val="00F565C6"/>
    <w:rsid w:val="00F568A3"/>
    <w:rsid w:val="00F56B26"/>
    <w:rsid w:val="00F570C0"/>
    <w:rsid w:val="00F5725F"/>
    <w:rsid w:val="00F57BEB"/>
    <w:rsid w:val="00F6049F"/>
    <w:rsid w:val="00F607D2"/>
    <w:rsid w:val="00F608AC"/>
    <w:rsid w:val="00F60995"/>
    <w:rsid w:val="00F60CEB"/>
    <w:rsid w:val="00F60E4C"/>
    <w:rsid w:val="00F61648"/>
    <w:rsid w:val="00F61802"/>
    <w:rsid w:val="00F61CDC"/>
    <w:rsid w:val="00F62700"/>
    <w:rsid w:val="00F63D9A"/>
    <w:rsid w:val="00F64141"/>
    <w:rsid w:val="00F65126"/>
    <w:rsid w:val="00F661C6"/>
    <w:rsid w:val="00F662A7"/>
    <w:rsid w:val="00F664AF"/>
    <w:rsid w:val="00F66AF6"/>
    <w:rsid w:val="00F66B10"/>
    <w:rsid w:val="00F673D4"/>
    <w:rsid w:val="00F67F0A"/>
    <w:rsid w:val="00F70868"/>
    <w:rsid w:val="00F70EA2"/>
    <w:rsid w:val="00F7111A"/>
    <w:rsid w:val="00F71456"/>
    <w:rsid w:val="00F714D5"/>
    <w:rsid w:val="00F71AB7"/>
    <w:rsid w:val="00F725AA"/>
    <w:rsid w:val="00F72D9E"/>
    <w:rsid w:val="00F73390"/>
    <w:rsid w:val="00F7407B"/>
    <w:rsid w:val="00F755CB"/>
    <w:rsid w:val="00F75B13"/>
    <w:rsid w:val="00F775F3"/>
    <w:rsid w:val="00F80631"/>
    <w:rsid w:val="00F80F02"/>
    <w:rsid w:val="00F8108B"/>
    <w:rsid w:val="00F817DA"/>
    <w:rsid w:val="00F8182A"/>
    <w:rsid w:val="00F81946"/>
    <w:rsid w:val="00F81CBC"/>
    <w:rsid w:val="00F829E6"/>
    <w:rsid w:val="00F83426"/>
    <w:rsid w:val="00F8398E"/>
    <w:rsid w:val="00F83A66"/>
    <w:rsid w:val="00F8441C"/>
    <w:rsid w:val="00F84B9B"/>
    <w:rsid w:val="00F84FE6"/>
    <w:rsid w:val="00F85183"/>
    <w:rsid w:val="00F85C18"/>
    <w:rsid w:val="00F868A3"/>
    <w:rsid w:val="00F87A7C"/>
    <w:rsid w:val="00F90263"/>
    <w:rsid w:val="00F905A3"/>
    <w:rsid w:val="00F93D66"/>
    <w:rsid w:val="00F94504"/>
    <w:rsid w:val="00F94A32"/>
    <w:rsid w:val="00F95515"/>
    <w:rsid w:val="00F95DA7"/>
    <w:rsid w:val="00F95E73"/>
    <w:rsid w:val="00F9696A"/>
    <w:rsid w:val="00F96CBA"/>
    <w:rsid w:val="00F9723F"/>
    <w:rsid w:val="00F97403"/>
    <w:rsid w:val="00F97DDA"/>
    <w:rsid w:val="00FA0283"/>
    <w:rsid w:val="00FA07DD"/>
    <w:rsid w:val="00FA0958"/>
    <w:rsid w:val="00FA0AAD"/>
    <w:rsid w:val="00FA10B1"/>
    <w:rsid w:val="00FA1227"/>
    <w:rsid w:val="00FA160B"/>
    <w:rsid w:val="00FA2399"/>
    <w:rsid w:val="00FA2784"/>
    <w:rsid w:val="00FA297B"/>
    <w:rsid w:val="00FA3E00"/>
    <w:rsid w:val="00FA5677"/>
    <w:rsid w:val="00FA625D"/>
    <w:rsid w:val="00FA6720"/>
    <w:rsid w:val="00FA71A5"/>
    <w:rsid w:val="00FA7ADF"/>
    <w:rsid w:val="00FA7D75"/>
    <w:rsid w:val="00FB0249"/>
    <w:rsid w:val="00FB0285"/>
    <w:rsid w:val="00FB08D3"/>
    <w:rsid w:val="00FB1D96"/>
    <w:rsid w:val="00FB2B97"/>
    <w:rsid w:val="00FB3D97"/>
    <w:rsid w:val="00FB4E4E"/>
    <w:rsid w:val="00FB527A"/>
    <w:rsid w:val="00FB556C"/>
    <w:rsid w:val="00FB5CE4"/>
    <w:rsid w:val="00FB6771"/>
    <w:rsid w:val="00FB69D5"/>
    <w:rsid w:val="00FB71B3"/>
    <w:rsid w:val="00FB73E0"/>
    <w:rsid w:val="00FB7650"/>
    <w:rsid w:val="00FB792E"/>
    <w:rsid w:val="00FC036F"/>
    <w:rsid w:val="00FC0639"/>
    <w:rsid w:val="00FC1594"/>
    <w:rsid w:val="00FC24AF"/>
    <w:rsid w:val="00FC3069"/>
    <w:rsid w:val="00FC4F48"/>
    <w:rsid w:val="00FC4FF5"/>
    <w:rsid w:val="00FC58DE"/>
    <w:rsid w:val="00FC5C99"/>
    <w:rsid w:val="00FC6526"/>
    <w:rsid w:val="00FC6594"/>
    <w:rsid w:val="00FC6932"/>
    <w:rsid w:val="00FC7732"/>
    <w:rsid w:val="00FD005F"/>
    <w:rsid w:val="00FD0487"/>
    <w:rsid w:val="00FD0CC4"/>
    <w:rsid w:val="00FD0E9D"/>
    <w:rsid w:val="00FD10B7"/>
    <w:rsid w:val="00FD182B"/>
    <w:rsid w:val="00FD1B7E"/>
    <w:rsid w:val="00FD2571"/>
    <w:rsid w:val="00FD3860"/>
    <w:rsid w:val="00FD3CBC"/>
    <w:rsid w:val="00FD3D81"/>
    <w:rsid w:val="00FD43C6"/>
    <w:rsid w:val="00FD4AE3"/>
    <w:rsid w:val="00FD4CA6"/>
    <w:rsid w:val="00FD577A"/>
    <w:rsid w:val="00FD6466"/>
    <w:rsid w:val="00FD6AE4"/>
    <w:rsid w:val="00FD7B3A"/>
    <w:rsid w:val="00FE01C0"/>
    <w:rsid w:val="00FE03B9"/>
    <w:rsid w:val="00FE0489"/>
    <w:rsid w:val="00FE093A"/>
    <w:rsid w:val="00FE1975"/>
    <w:rsid w:val="00FE247F"/>
    <w:rsid w:val="00FE2768"/>
    <w:rsid w:val="00FE2A6C"/>
    <w:rsid w:val="00FE443A"/>
    <w:rsid w:val="00FE4B8B"/>
    <w:rsid w:val="00FE4DC8"/>
    <w:rsid w:val="00FE633D"/>
    <w:rsid w:val="00FE682C"/>
    <w:rsid w:val="00FE68FF"/>
    <w:rsid w:val="00FE6F6F"/>
    <w:rsid w:val="00FE7545"/>
    <w:rsid w:val="00FE7C4D"/>
    <w:rsid w:val="00FF0185"/>
    <w:rsid w:val="00FF0F6C"/>
    <w:rsid w:val="00FF106F"/>
    <w:rsid w:val="00FF13EF"/>
    <w:rsid w:val="00FF1640"/>
    <w:rsid w:val="00FF1941"/>
    <w:rsid w:val="00FF206B"/>
    <w:rsid w:val="00FF2A43"/>
    <w:rsid w:val="00FF2B20"/>
    <w:rsid w:val="00FF3326"/>
    <w:rsid w:val="00FF4038"/>
    <w:rsid w:val="00FF467E"/>
    <w:rsid w:val="00FF480D"/>
    <w:rsid w:val="00FF58BA"/>
    <w:rsid w:val="00FF5C14"/>
    <w:rsid w:val="00FF5C76"/>
    <w:rsid w:val="00FF5E01"/>
    <w:rsid w:val="00F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49497"/>
  <w15:chartTrackingRefBased/>
  <w15:docId w15:val="{86E4D647-FA2D-4A17-AB8D-9636D0C76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25F"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6120"/>
      </w:tabs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numPr>
        <w:numId w:val="2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3"/>
    </w:pPr>
    <w:rPr>
      <w:i/>
      <w:i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126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widowControl w:val="0"/>
      <w:numPr>
        <w:numId w:val="1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5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616"/>
      </w:tabs>
      <w:ind w:left="900"/>
    </w:pPr>
    <w:rPr>
      <w:sz w:val="24"/>
    </w:rPr>
  </w:style>
  <w:style w:type="paragraph" w:styleId="BodyTextIndent2">
    <w:name w:val="Body Text Indent 2"/>
    <w:basedOn w:val="Normal"/>
    <w:link w:val="BodyTextIndent2Char"/>
    <w:pPr>
      <w:widowControl w:val="0"/>
      <w:tabs>
        <w:tab w:val="right" w:pos="270"/>
        <w:tab w:val="left" w:pos="720"/>
        <w:tab w:val="left" w:pos="900"/>
        <w:tab w:val="left" w:pos="1260"/>
        <w:tab w:val="left" w:pos="2592"/>
        <w:tab w:val="left" w:pos="5490"/>
      </w:tabs>
      <w:ind w:left="900" w:hanging="540"/>
    </w:pPr>
    <w:rPr>
      <w:sz w:val="24"/>
    </w:rPr>
  </w:style>
  <w:style w:type="paragraph" w:styleId="BodyTextIndent3">
    <w:name w:val="Body Text Indent 3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900" w:hanging="900"/>
    </w:pPr>
    <w:rPr>
      <w:sz w:val="24"/>
    </w:rPr>
  </w:style>
  <w:style w:type="paragraph" w:styleId="BodyText">
    <w:name w:val="Body Text"/>
    <w:basedOn w:val="Normal"/>
    <w:link w:val="BodyTextChar"/>
    <w:pPr>
      <w:widowControl w:val="0"/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widowControl w:val="0"/>
      <w:tabs>
        <w:tab w:val="right" w:pos="270"/>
        <w:tab w:val="left" w:pos="540"/>
        <w:tab w:val="left" w:pos="810"/>
        <w:tab w:val="left" w:pos="990"/>
        <w:tab w:val="left" w:pos="1260"/>
        <w:tab w:val="left" w:pos="2592"/>
        <w:tab w:val="left" w:pos="6480"/>
      </w:tabs>
    </w:pPr>
    <w:rPr>
      <w:sz w:val="28"/>
    </w:rPr>
  </w:style>
  <w:style w:type="paragraph" w:styleId="DocumentMap">
    <w:name w:val="Document Map"/>
    <w:basedOn w:val="Normal"/>
    <w:semiHidden/>
    <w:rsid w:val="00222C7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708F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F12B54"/>
  </w:style>
  <w:style w:type="character" w:customStyle="1" w:styleId="BodyTextIndent2Char">
    <w:name w:val="Body Text Indent 2 Char"/>
    <w:link w:val="BodyTextIndent2"/>
    <w:rsid w:val="00716774"/>
    <w:rPr>
      <w:sz w:val="24"/>
    </w:rPr>
  </w:style>
  <w:style w:type="character" w:customStyle="1" w:styleId="Heading2Char">
    <w:name w:val="Heading 2 Char"/>
    <w:link w:val="Heading2"/>
    <w:rsid w:val="00A821E0"/>
    <w:rPr>
      <w:sz w:val="24"/>
    </w:rPr>
  </w:style>
  <w:style w:type="paragraph" w:styleId="FootnoteText">
    <w:name w:val="footnote text"/>
    <w:basedOn w:val="Normal"/>
    <w:link w:val="FootnoteTextChar"/>
    <w:rsid w:val="00301B49"/>
  </w:style>
  <w:style w:type="character" w:customStyle="1" w:styleId="FootnoteTextChar">
    <w:name w:val="Footnote Text Char"/>
    <w:basedOn w:val="DefaultParagraphFont"/>
    <w:link w:val="FootnoteText"/>
    <w:rsid w:val="00301B49"/>
  </w:style>
  <w:style w:type="character" w:customStyle="1" w:styleId="BodyTextChar">
    <w:name w:val="Body Text Char"/>
    <w:link w:val="BodyText"/>
    <w:rsid w:val="00E134BE"/>
    <w:rPr>
      <w:sz w:val="24"/>
    </w:rPr>
  </w:style>
  <w:style w:type="character" w:customStyle="1" w:styleId="Heading3Char">
    <w:name w:val="Heading 3 Char"/>
    <w:link w:val="Heading3"/>
    <w:rsid w:val="00F26998"/>
    <w:rPr>
      <w:sz w:val="24"/>
      <w:u w:val="single"/>
    </w:rPr>
  </w:style>
  <w:style w:type="paragraph" w:styleId="ListParagraph">
    <w:name w:val="List Paragraph"/>
    <w:basedOn w:val="Normal"/>
    <w:uiPriority w:val="34"/>
    <w:qFormat/>
    <w:rsid w:val="0028401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177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177CD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rsid w:val="00ED56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56C1"/>
  </w:style>
  <w:style w:type="character" w:customStyle="1" w:styleId="CommentTextChar">
    <w:name w:val="Comment Text Char"/>
    <w:basedOn w:val="DefaultParagraphFont"/>
    <w:link w:val="CommentText"/>
    <w:rsid w:val="00ED56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56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56C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91F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5E692-FE81-475E-805E-9ECE9517A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49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University of Illinois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Perryn, David</dc:creator>
  <cp:keywords/>
  <dc:description/>
  <cp:lastModifiedBy>Perryn, David</cp:lastModifiedBy>
  <cp:revision>2</cp:revision>
  <cp:lastPrinted>2026-05-19T18:03:00Z</cp:lastPrinted>
  <dcterms:created xsi:type="dcterms:W3CDTF">2026-06-22T19:04:00Z</dcterms:created>
  <dcterms:modified xsi:type="dcterms:W3CDTF">2026-06-22T19:04:00Z</dcterms:modified>
</cp:coreProperties>
</file>